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1C4D5B18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E06EF7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7F06F5A7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="00481007">
        <w:rPr>
          <w:rFonts w:ascii="Arial Narrow" w:hAnsi="Arial Narrow"/>
          <w:bCs/>
          <w:kern w:val="28"/>
          <w:sz w:val="22"/>
          <w:szCs w:val="22"/>
        </w:rPr>
        <w:t>§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2A6757F2" w14:textId="64D293E7" w:rsidR="008F1A38" w:rsidRPr="000F4E03" w:rsidRDefault="008F1A38" w:rsidP="00B761B7">
      <w:pPr>
        <w:tabs>
          <w:tab w:val="left" w:pos="709"/>
        </w:tabs>
        <w:ind w:left="2835" w:hanging="2268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  <w:r w:rsidR="00547BB8">
        <w:rPr>
          <w:rFonts w:ascii="Arial Narrow" w:hAnsi="Arial Narrow" w:cs="Arial"/>
          <w:sz w:val="22"/>
          <w:szCs w:val="22"/>
        </w:rPr>
        <w:t>, Úrad podpredsedu vlády, ktorý neriadi ministerstvo</w:t>
      </w:r>
    </w:p>
    <w:p w14:paraId="59A5A1D3" w14:textId="254454C5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>
        <w:tab/>
      </w:r>
      <w:r>
        <w:tab/>
      </w:r>
      <w: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 xml:space="preserve">, </w:t>
      </w:r>
      <w:r w:rsidR="00103895">
        <w:rPr>
          <w:rFonts w:ascii="Arial Narrow" w:hAnsi="Arial Narrow"/>
          <w:sz w:val="22"/>
          <w:szCs w:val="22"/>
        </w:rPr>
        <w:t xml:space="preserve">813 70 </w:t>
      </w:r>
      <w:r w:rsidRPr="000F4E03">
        <w:rPr>
          <w:rFonts w:ascii="Arial Narrow" w:hAnsi="Arial Narrow"/>
          <w:sz w:val="22"/>
          <w:szCs w:val="22"/>
        </w:rPr>
        <w:t>Bratislava</w:t>
      </w:r>
      <w:r>
        <w:tab/>
      </w:r>
      <w:r>
        <w:tab/>
      </w:r>
    </w:p>
    <w:p w14:paraId="423DFD5C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F2D86DD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709BC152" w14:textId="0A329782" w:rsidR="008F1A38" w:rsidRDefault="008F1A38" w:rsidP="00B761B7">
      <w:pPr>
        <w:ind w:left="2835" w:hanging="2268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B761B7">
        <w:rPr>
          <w:rFonts w:ascii="Arial Narrow" w:eastAsia="Arial Narrow" w:hAnsi="Arial Narrow" w:cs="Arial Narrow"/>
          <w:color w:val="000000" w:themeColor="text1"/>
          <w:sz w:val="22"/>
          <w:szCs w:val="22"/>
        </w:rPr>
        <w:t xml:space="preserve">Ing. Alena </w:t>
      </w:r>
      <w:proofErr w:type="spellStart"/>
      <w:r w:rsidR="00B761B7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Sabelová</w:t>
      </w:r>
      <w:proofErr w:type="spellEnd"/>
      <w:r w:rsidR="00B761B7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 PhD.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B761B7">
        <w:rPr>
          <w:rFonts w:ascii="Arial Narrow" w:hAnsi="Arial Narrow"/>
          <w:sz w:val="22"/>
          <w:szCs w:val="22"/>
          <w:lang w:eastAsia="cs-CZ"/>
        </w:rPr>
        <w:t xml:space="preserve">štátna tajomníčka </w:t>
      </w:r>
    </w:p>
    <w:p w14:paraId="19FD965F" w14:textId="619DAB1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07E86B7" w14:textId="3FE31B72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767F4C" w:rsidRPr="00A92E5F">
        <w:rPr>
          <w:rStyle w:val="normaltextrun"/>
          <w:rFonts w:ascii="Arial Narrow" w:hAnsi="Arial Narrow" w:cs="Segoe UI"/>
          <w:sz w:val="22"/>
          <w:szCs w:val="22"/>
        </w:rPr>
        <w:t>SK96 8180 0000 0070 0006 0195</w:t>
      </w:r>
    </w:p>
    <w:p w14:paraId="51CCB1EC" w14:textId="2511B067" w:rsidR="008900AE" w:rsidRDefault="00654716" w:rsidP="0048100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34D27D28" w14:textId="0D2B0245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0A1839E2" w14:textId="77777777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</w:p>
    <w:p w14:paraId="0C6D7599" w14:textId="77777777" w:rsidR="008F1A38" w:rsidRPr="000F4E03" w:rsidRDefault="008F1A38" w:rsidP="008F1A38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5E452162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1D1E8C4A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7F8A4A3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8D0CC11" w14:textId="4126F610" w:rsidR="008F1A38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37565F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Mgr. Marek Mrva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43C271F5" w14:textId="35336754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159A9108" w14:textId="7BF2AA5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  <w:t>SK80 8180 0000 0070 0006 5236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B721B4F" w14:textId="225220D6" w:rsidR="008900AE" w:rsidRPr="007B3CBF" w:rsidRDefault="00654716" w:rsidP="008F1A38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711F294A" w14:textId="3AA1F55D" w:rsidR="001953D0" w:rsidRDefault="008900AE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A404B0">
        <w:rPr>
          <w:rFonts w:ascii="Arial Narrow" w:hAnsi="Arial Narrow"/>
          <w:sz w:val="22"/>
          <w:szCs w:val="22"/>
        </w:rPr>
        <w:t>13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10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2022</w:t>
      </w:r>
      <w:r w:rsidR="003D5187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>
        <w:rPr>
          <w:rFonts w:ascii="Arial Narrow" w:hAnsi="Arial Narrow"/>
          <w:sz w:val="22"/>
          <w:szCs w:val="22"/>
        </w:rPr>
        <w:t xml:space="preserve"> 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</w:t>
      </w:r>
      <w:r w:rsidR="003736CA">
        <w:rPr>
          <w:rFonts w:ascii="Arial Narrow" w:hAnsi="Arial Narrow"/>
          <w:sz w:val="22"/>
          <w:szCs w:val="22"/>
        </w:rPr>
        <w:t>č.</w:t>
      </w:r>
      <w:r>
        <w:rPr>
          <w:rFonts w:ascii="Arial Narrow" w:hAnsi="Arial Narrow"/>
          <w:sz w:val="22"/>
          <w:szCs w:val="22"/>
        </w:rPr>
        <w:t xml:space="preserve"> </w:t>
      </w:r>
      <w:r w:rsidR="00FE368C">
        <w:rPr>
          <w:rFonts w:ascii="Arial Narrow" w:hAnsi="Arial Narrow"/>
          <w:sz w:val="22"/>
          <w:szCs w:val="22"/>
        </w:rPr>
        <w:t>368/2021 Z. z. o </w:t>
      </w:r>
      <w:r w:rsidR="003736CA" w:rsidRPr="003736CA">
        <w:rPr>
          <w:rFonts w:ascii="Arial Narrow" w:hAnsi="Arial Narrow"/>
          <w:sz w:val="22"/>
          <w:szCs w:val="22"/>
        </w:rPr>
        <w:t>mechanizme na podporu obnovy a odolnosti a o zmene a doplnení niektorých zákonov v znení neskorších predpisov</w:t>
      </w:r>
      <w:r w:rsidRPr="003736CA">
        <w:rPr>
          <w:rFonts w:ascii="Arial Narrow" w:hAnsi="Arial Narrow"/>
          <w:sz w:val="22"/>
          <w:szCs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="002E0293" w:rsidRPr="002D705A">
        <w:rPr>
          <w:rFonts w:ascii="Arial Narrow" w:hAnsi="Arial Narrow"/>
          <w:color w:val="FF0000"/>
          <w:sz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>„zákon o mechanizme“)</w:t>
      </w:r>
      <w:r w:rsidR="001953D0">
        <w:rPr>
          <w:rFonts w:ascii="Arial Narrow" w:hAnsi="Arial Narrow"/>
          <w:sz w:val="22"/>
          <w:szCs w:val="22"/>
        </w:rPr>
        <w:t>.</w:t>
      </w:r>
    </w:p>
    <w:p w14:paraId="5AEDEEDE" w14:textId="77777777" w:rsidR="001953D0" w:rsidRDefault="001953D0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75314562" w14:textId="6508C8AF" w:rsidR="008900AE" w:rsidRDefault="001953D0">
      <w:pPr>
        <w:ind w:left="567"/>
        <w:jc w:val="both"/>
        <w:rPr>
          <w:rFonts w:ascii="Arial Narrow" w:hAnsi="Arial Narrow"/>
          <w:sz w:val="22"/>
          <w:szCs w:val="22"/>
        </w:rPr>
      </w:pPr>
      <w:r w:rsidRPr="001953D0">
        <w:rPr>
          <w:rFonts w:ascii="Arial Narrow" w:hAnsi="Arial Narrow"/>
          <w:sz w:val="22"/>
          <w:szCs w:val="22"/>
        </w:rPr>
        <w:t xml:space="preserve">Plnenie zo zmluvy je zabezpečené Ministerstvom školstva, </w:t>
      </w:r>
      <w:r w:rsidR="00547BB8">
        <w:rPr>
          <w:rFonts w:ascii="Arial Narrow" w:hAnsi="Arial Narrow"/>
          <w:sz w:val="22"/>
          <w:szCs w:val="22"/>
        </w:rPr>
        <w:t>výskumu, vývoja a mládeže</w:t>
      </w:r>
      <w:r w:rsidRPr="001953D0">
        <w:rPr>
          <w:rFonts w:ascii="Arial Narrow" w:hAnsi="Arial Narrow"/>
          <w:sz w:val="22"/>
          <w:szCs w:val="22"/>
        </w:rPr>
        <w:t xml:space="preserve"> prostredníctvom Štátnej pokladnice a č. účtu v tvare IBAN: SK80 8180 0000 0070 0006 5236.</w:t>
      </w:r>
    </w:p>
    <w:p w14:paraId="7E3FC885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6FFC8356" w14:textId="505D0419" w:rsidR="008900AE" w:rsidRDefault="008900AE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(ďalej </w:t>
      </w:r>
      <w:r w:rsidR="00CA0D2E">
        <w:rPr>
          <w:rFonts w:ascii="Arial Narrow" w:hAnsi="Arial Narrow"/>
          <w:sz w:val="22"/>
          <w:szCs w:val="22"/>
        </w:rPr>
        <w:t>len</w:t>
      </w:r>
      <w:r>
        <w:rPr>
          <w:rFonts w:ascii="Arial Narrow" w:hAnsi="Arial Narrow"/>
          <w:sz w:val="22"/>
          <w:szCs w:val="22"/>
        </w:rPr>
        <w:t xml:space="preserve"> „</w:t>
      </w:r>
      <w:r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1D33791D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AB9FDA3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C444795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527AF226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3D7E22B0" w14:textId="77777777" w:rsidR="000F03D9" w:rsidRDefault="00654716" w:rsidP="00654716">
      <w:pPr>
        <w:ind w:left="567"/>
        <w:rPr>
          <w:rFonts w:ascii="Arial Narrow" w:hAnsi="Arial Narrow"/>
          <w:sz w:val="22"/>
          <w:szCs w:val="22"/>
        </w:rPr>
        <w:sectPr w:rsidR="000F03D9" w:rsidSect="00D62CE9">
          <w:headerReference w:type="default" r:id="rId8"/>
          <w:footerReference w:type="default" r:id="rId9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48317B8B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2D5D55FE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0B8CA96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C40CA1C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356DA510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Vykonávateľ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59EAD5DF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1A969122" w:rsidR="004B788F" w:rsidRP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92348">
        <w:rPr>
          <w:rFonts w:ascii="Arial Narrow" w:hAnsi="Arial Narrow"/>
          <w:sz w:val="22"/>
          <w:szCs w:val="22"/>
        </w:rPr>
        <w:t>, pričom Zmluvné stra</w:t>
      </w:r>
      <w:r w:rsidR="00961D39">
        <w:rPr>
          <w:rFonts w:ascii="Arial Narrow" w:hAnsi="Arial Narrow"/>
          <w:sz w:val="22"/>
          <w:szCs w:val="22"/>
        </w:rPr>
        <w:t>ny následne postupujú podľa odseku</w:t>
      </w:r>
      <w:r w:rsidR="00D92348">
        <w:rPr>
          <w:rFonts w:ascii="Arial Narrow" w:hAnsi="Arial Narrow"/>
          <w:sz w:val="22"/>
          <w:szCs w:val="22"/>
        </w:rPr>
        <w:t xml:space="preserve"> 6.7</w:t>
      </w:r>
      <w:r w:rsidR="00961D39">
        <w:rPr>
          <w:rFonts w:ascii="Arial Narrow" w:hAnsi="Arial Narrow"/>
          <w:sz w:val="22"/>
          <w:szCs w:val="22"/>
        </w:rPr>
        <w:t>.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="00D92348" w:rsidRPr="008D2CDA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4B788F">
        <w:rPr>
          <w:rFonts w:ascii="Arial Narrow" w:hAnsi="Arial Narrow"/>
          <w:sz w:val="22"/>
          <w:szCs w:val="22"/>
        </w:rPr>
        <w:t xml:space="preserve">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982F568" w14:textId="77777777" w:rsidR="008900AE" w:rsidRPr="00E1027F" w:rsidRDefault="008900AE" w:rsidP="00481007">
      <w:pPr>
        <w:tabs>
          <w:tab w:val="left" w:pos="567"/>
        </w:tabs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1D07CFA5" w:rsidR="008900AE" w:rsidRPr="005550A6" w:rsidRDefault="008900AE" w:rsidP="24963ECC">
      <w:pPr>
        <w:numPr>
          <w:ilvl w:val="1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za účelom realizácie 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>časti investíci</w:t>
      </w:r>
      <w:r w:rsidR="00D16ED9" w:rsidRPr="24963ECC">
        <w:rPr>
          <w:rFonts w:ascii="Arial Narrow" w:hAnsi="Arial Narrow"/>
          <w:b/>
          <w:bCs/>
          <w:sz w:val="22"/>
          <w:szCs w:val="22"/>
        </w:rPr>
        <w:t>e</w:t>
      </w:r>
      <w:r w:rsidR="008F1A38">
        <w:rPr>
          <w:rFonts w:ascii="Arial Narrow" w:hAnsi="Arial Narrow"/>
          <w:b/>
          <w:bCs/>
          <w:sz w:val="22"/>
          <w:szCs w:val="22"/>
        </w:rPr>
        <w:t xml:space="preserve"> 3</w:t>
      </w:r>
      <w:r w:rsidR="00FE117A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6F7D07" w:rsidRPr="006F7D07">
        <w:rPr>
          <w:rFonts w:ascii="Arial Narrow" w:hAnsi="Arial Narrow"/>
          <w:bCs/>
          <w:sz w:val="22"/>
          <w:szCs w:val="22"/>
        </w:rPr>
        <w:t xml:space="preserve">Excelentná veda </w:t>
      </w:r>
      <w:r w:rsidR="00654716" w:rsidRPr="006F7D07">
        <w:rPr>
          <w:rFonts w:ascii="Arial Narrow" w:hAnsi="Arial Narrow"/>
          <w:bCs/>
          <w:sz w:val="22"/>
          <w:szCs w:val="22"/>
        </w:rPr>
        <w:t>Komponentu 9</w:t>
      </w:r>
      <w:r w:rsidR="00FE117A" w:rsidRPr="006F7D07">
        <w:rPr>
          <w:rFonts w:ascii="Arial Narrow" w:hAnsi="Arial Narrow"/>
          <w:bCs/>
          <w:sz w:val="22"/>
          <w:szCs w:val="22"/>
        </w:rPr>
        <w:t>. Efektívnejšie riadenie a posilnenie financovania výskumu, vývoja a inovácií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 v rámci </w:t>
      </w:r>
      <w:r w:rsidRPr="24963ECC">
        <w:rPr>
          <w:rFonts w:ascii="Arial Narrow" w:hAnsi="Arial Narrow"/>
          <w:b/>
          <w:bCs/>
          <w:sz w:val="22"/>
          <w:szCs w:val="22"/>
        </w:rPr>
        <w:t>Plánu obnovy a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odolnosti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 xml:space="preserve"> S</w:t>
      </w:r>
      <w:r w:rsidR="00B647A7" w:rsidRPr="24963ECC">
        <w:rPr>
          <w:rFonts w:ascii="Arial Narrow" w:hAnsi="Arial Narrow"/>
          <w:b/>
          <w:bCs/>
          <w:sz w:val="22"/>
          <w:szCs w:val="22"/>
        </w:rPr>
        <w:t xml:space="preserve">lovenskej republiky </w:t>
      </w:r>
      <w:r w:rsidR="00B647A7" w:rsidRPr="24963ECC">
        <w:rPr>
          <w:rFonts w:ascii="Arial Narrow" w:hAnsi="Arial Narrow"/>
          <w:sz w:val="22"/>
          <w:szCs w:val="22"/>
        </w:rPr>
        <w:t xml:space="preserve">(ďalej len </w:t>
      </w:r>
      <w:r w:rsidR="00973AF0">
        <w:rPr>
          <w:rFonts w:ascii="Arial Narrow" w:hAnsi="Arial Narrow"/>
          <w:sz w:val="22"/>
          <w:szCs w:val="22"/>
        </w:rPr>
        <w:t>„</w:t>
      </w:r>
      <w:r w:rsidR="00B647A7" w:rsidRPr="24963ECC">
        <w:rPr>
          <w:rFonts w:ascii="Arial Narrow" w:hAnsi="Arial Narrow"/>
          <w:sz w:val="22"/>
          <w:szCs w:val="22"/>
        </w:rPr>
        <w:t>Plán obnovy“)</w:t>
      </w:r>
      <w:r w:rsidR="00E87874" w:rsidRPr="24963ECC">
        <w:rPr>
          <w:rFonts w:ascii="Arial Narrow" w:hAnsi="Arial Narrow"/>
          <w:sz w:val="22"/>
          <w:szCs w:val="22"/>
        </w:rPr>
        <w:t xml:space="preserve"> prostredníctvo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Projektu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sz w:val="22"/>
          <w:szCs w:val="22"/>
        </w:rPr>
        <w:t>špecifikovaného v ods. 2.3</w:t>
      </w:r>
      <w:r w:rsidR="00961D39">
        <w:rPr>
          <w:rFonts w:ascii="Arial Narrow" w:hAnsi="Arial Narrow"/>
          <w:sz w:val="22"/>
          <w:szCs w:val="22"/>
        </w:rPr>
        <w:t>.</w:t>
      </w:r>
      <w:r w:rsidR="00251B33" w:rsidRPr="24963ECC">
        <w:rPr>
          <w:rFonts w:ascii="Arial Narrow" w:hAnsi="Arial Narrow"/>
          <w:sz w:val="22"/>
          <w:szCs w:val="22"/>
        </w:rPr>
        <w:t xml:space="preserve"> článku </w:t>
      </w:r>
      <w:r w:rsidR="00A32EDA" w:rsidRPr="24963ECC">
        <w:rPr>
          <w:rFonts w:ascii="Arial Narrow" w:hAnsi="Arial Narrow"/>
          <w:sz w:val="22"/>
          <w:szCs w:val="22"/>
        </w:rPr>
        <w:t>2</w:t>
      </w:r>
      <w:r w:rsidR="00A32EDA" w:rsidRPr="24963ECC">
        <w:rPr>
          <w:rFonts w:ascii="Arial Narrow" w:hAnsi="Arial Narrow"/>
          <w:color w:val="FF0000"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Pr="24963ECC">
        <w:rPr>
          <w:rFonts w:ascii="Arial Narrow" w:hAnsi="Arial Narrow"/>
          <w:sz w:val="22"/>
          <w:szCs w:val="22"/>
        </w:rPr>
        <w:t>,</w:t>
      </w:r>
      <w:r w:rsidR="00E87874" w:rsidRPr="24963ECC">
        <w:rPr>
          <w:rFonts w:ascii="Arial Narrow" w:hAnsi="Arial Narrow"/>
          <w:sz w:val="22"/>
          <w:szCs w:val="22"/>
        </w:rPr>
        <w:t xml:space="preserve"> pričom podmienky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 xml:space="preserve">Realizácie </w:t>
      </w:r>
      <w:r w:rsidR="002E662E" w:rsidRPr="24963ECC">
        <w:rPr>
          <w:rFonts w:ascii="Arial Narrow" w:hAnsi="Arial Narrow"/>
          <w:b/>
          <w:bCs/>
          <w:sz w:val="22"/>
          <w:szCs w:val="22"/>
        </w:rPr>
        <w:t>P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rojektu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E87874" w:rsidRPr="24963ECC">
        <w:rPr>
          <w:rFonts w:ascii="Arial Narrow" w:hAnsi="Arial Narrow"/>
          <w:sz w:val="22"/>
          <w:szCs w:val="22"/>
        </w:rPr>
        <w:t>sú</w:t>
      </w:r>
      <w:r w:rsidRPr="24963ECC">
        <w:rPr>
          <w:rFonts w:ascii="Arial Narrow" w:hAnsi="Arial Narrow"/>
          <w:sz w:val="22"/>
          <w:szCs w:val="22"/>
        </w:rPr>
        <w:t xml:space="preserve"> okre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Zmluvy</w:t>
      </w:r>
      <w:r w:rsidR="00E87874" w:rsidRPr="24963ECC">
        <w:rPr>
          <w:rFonts w:ascii="Arial Narrow" w:hAnsi="Arial Narrow"/>
          <w:sz w:val="22"/>
          <w:szCs w:val="22"/>
        </w:rPr>
        <w:t xml:space="preserve"> a </w:t>
      </w:r>
      <w:r w:rsidRPr="24963ECC">
        <w:rPr>
          <w:rFonts w:ascii="Arial Narrow" w:hAnsi="Arial Narrow"/>
          <w:b/>
          <w:bCs/>
          <w:sz w:val="22"/>
          <w:szCs w:val="22"/>
        </w:rPr>
        <w:t>Právneho rámca</w:t>
      </w:r>
      <w:r w:rsidRPr="24963ECC">
        <w:rPr>
          <w:rFonts w:ascii="Arial Narrow" w:hAnsi="Arial Narrow"/>
          <w:sz w:val="22"/>
          <w:szCs w:val="22"/>
        </w:rPr>
        <w:t xml:space="preserve"> upraven</w:t>
      </w:r>
      <w:r w:rsidR="00E87874" w:rsidRPr="24963ECC">
        <w:rPr>
          <w:rFonts w:ascii="Arial Narrow" w:hAnsi="Arial Narrow"/>
          <w:sz w:val="22"/>
          <w:szCs w:val="22"/>
        </w:rPr>
        <w:t>é</w:t>
      </w:r>
      <w:r w:rsidRPr="24963ECC">
        <w:rPr>
          <w:rFonts w:ascii="Arial Narrow" w:hAnsi="Arial Narrow"/>
          <w:sz w:val="22"/>
          <w:szCs w:val="22"/>
        </w:rPr>
        <w:t xml:space="preserve"> aj</w:t>
      </w:r>
      <w:r w:rsidR="000033E6" w:rsidRPr="24963ECC">
        <w:rPr>
          <w:rFonts w:ascii="Arial Narrow" w:hAnsi="Arial Narrow"/>
          <w:sz w:val="22"/>
          <w:szCs w:val="22"/>
        </w:rPr>
        <w:t xml:space="preserve"> v</w:t>
      </w:r>
      <w:r w:rsidR="00065A29" w:rsidRPr="24963ECC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0033E6" w:rsidRPr="24963ECC">
        <w:rPr>
          <w:rFonts w:ascii="Arial Narrow" w:hAnsi="Arial Narrow"/>
          <w:b/>
          <w:bCs/>
          <w:sz w:val="22"/>
          <w:szCs w:val="22"/>
        </w:rPr>
        <w:t>Záväznej dokumentácii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45DD5281" w14:textId="7FEF1BDD" w:rsidR="008900AE" w:rsidRPr="00F95950" w:rsidRDefault="008900AE" w:rsidP="006F7D0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na základe </w:t>
      </w:r>
      <w:r w:rsidRPr="24963ECC">
        <w:rPr>
          <w:rFonts w:ascii="Arial Narrow" w:hAnsi="Arial Narrow"/>
          <w:b/>
          <w:bCs/>
          <w:sz w:val="22"/>
          <w:szCs w:val="22"/>
        </w:rPr>
        <w:t>Vykonávateľom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K</w:t>
      </w:r>
      <w:r w:rsidRPr="24963ECC">
        <w:rPr>
          <w:rFonts w:ascii="Arial Narrow" w:hAnsi="Arial Narrow"/>
          <w:b/>
          <w:bCs/>
          <w:sz w:val="22"/>
          <w:szCs w:val="22"/>
        </w:rPr>
        <w:t>ladne posúdenej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ž</w:t>
      </w:r>
      <w:r w:rsidRPr="24963ECC">
        <w:rPr>
          <w:rFonts w:ascii="Arial Narrow" w:hAnsi="Arial Narrow"/>
          <w:b/>
          <w:bCs/>
          <w:sz w:val="22"/>
          <w:szCs w:val="22"/>
        </w:rPr>
        <w:t>iadosti o</w:t>
      </w:r>
      <w:r w:rsidR="00E512DB">
        <w:rPr>
          <w:rFonts w:ascii="Arial Narrow" w:hAnsi="Arial Narrow"/>
          <w:b/>
          <w:bCs/>
          <w:sz w:val="22"/>
          <w:szCs w:val="22"/>
        </w:rPr>
        <w:t> </w:t>
      </w:r>
      <w:r w:rsidR="00586739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</w:t>
      </w:r>
      <w:r w:rsidR="005F0B3D" w:rsidRPr="24963ECC">
        <w:rPr>
          <w:rFonts w:ascii="Arial Narrow" w:hAnsi="Arial Narrow"/>
          <w:b/>
          <w:bCs/>
          <w:sz w:val="22"/>
          <w:szCs w:val="22"/>
        </w:rPr>
        <w:t>y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E33798" w:rsidRPr="24963ECC">
        <w:rPr>
          <w:rFonts w:ascii="Arial Narrow" w:hAnsi="Arial Narrow"/>
          <w:b/>
          <w:bCs/>
          <w:sz w:val="22"/>
          <w:szCs w:val="22"/>
        </w:rPr>
        <w:t>m</w:t>
      </w:r>
      <w:r w:rsidRPr="24963ECC">
        <w:rPr>
          <w:rFonts w:ascii="Arial Narrow" w:hAnsi="Arial Narrow"/>
          <w:b/>
          <w:bCs/>
          <w:sz w:val="22"/>
          <w:szCs w:val="22"/>
        </w:rPr>
        <w:t>echanizmu,</w:t>
      </w:r>
      <w:r w:rsidRPr="24963ECC">
        <w:rPr>
          <w:rFonts w:ascii="Arial Narrow" w:hAnsi="Arial Narrow"/>
          <w:sz w:val="22"/>
          <w:szCs w:val="22"/>
        </w:rPr>
        <w:t xml:space="preserve"> ktorá </w:t>
      </w:r>
      <w:r w:rsidR="00731105" w:rsidRPr="24963ECC">
        <w:rPr>
          <w:rFonts w:ascii="Arial Narrow" w:hAnsi="Arial Narrow"/>
          <w:sz w:val="22"/>
          <w:szCs w:val="22"/>
        </w:rPr>
        <w:t>splnila</w:t>
      </w:r>
      <w:r w:rsidR="002C5DAD"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ov mechanizmu</w:t>
      </w:r>
      <w:r w:rsidRPr="24963ECC">
        <w:rPr>
          <w:rFonts w:ascii="Arial Narrow" w:hAnsi="Arial Narrow"/>
          <w:sz w:val="22"/>
          <w:szCs w:val="22"/>
        </w:rPr>
        <w:t xml:space="preserve">, registrovanej pod číslom </w:t>
      </w:r>
      <w:r w:rsidRPr="008D2CDA">
        <w:rPr>
          <w:rFonts w:ascii="Arial Narrow" w:hAnsi="Arial Narrow"/>
          <w:sz w:val="22"/>
          <w:szCs w:val="22"/>
        </w:rPr>
        <w:t>&lt;</w:t>
      </w:r>
      <w:r w:rsidRPr="006F7D07">
        <w:rPr>
          <w:rFonts w:ascii="Arial Narrow" w:hAnsi="Arial Narrow"/>
          <w:sz w:val="22"/>
          <w:szCs w:val="22"/>
          <w:highlight w:val="yellow"/>
        </w:rPr>
        <w:t xml:space="preserve">číslo registrovanej </w:t>
      </w:r>
      <w:r w:rsidR="00BC129D" w:rsidRPr="006F7D07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B26A23">
        <w:rPr>
          <w:rFonts w:ascii="Arial Narrow" w:hAnsi="Arial Narrow"/>
          <w:sz w:val="22"/>
          <w:szCs w:val="22"/>
          <w:highlight w:val="yellow"/>
        </w:rPr>
        <w:t> </w:t>
      </w:r>
      <w:r w:rsidR="00586739" w:rsidRPr="006F7D07">
        <w:rPr>
          <w:rFonts w:ascii="Arial Narrow" w:hAnsi="Arial Narrow"/>
          <w:b/>
          <w:bCs/>
          <w:sz w:val="22"/>
          <w:szCs w:val="22"/>
          <w:highlight w:val="yellow"/>
        </w:rPr>
        <w:t>p</w:t>
      </w:r>
      <w:r w:rsidR="005F0B3D" w:rsidRPr="006F7D07">
        <w:rPr>
          <w:rFonts w:ascii="Arial Narrow" w:hAnsi="Arial Narrow"/>
          <w:b/>
          <w:bCs/>
          <w:sz w:val="22"/>
          <w:szCs w:val="22"/>
          <w:highlight w:val="yellow"/>
        </w:rPr>
        <w:t>rostriedky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 mechanizmu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24963ECC">
        <w:rPr>
          <w:rFonts w:ascii="Arial Narrow" w:hAnsi="Arial Narrow"/>
          <w:b/>
          <w:bCs/>
          <w:sz w:val="22"/>
          <w:szCs w:val="22"/>
        </w:rPr>
        <w:t>V</w:t>
      </w:r>
      <w:r w:rsidRPr="24963ECC">
        <w:rPr>
          <w:rFonts w:ascii="Arial Narrow" w:hAnsi="Arial Narrow"/>
          <w:b/>
          <w:bCs/>
          <w:sz w:val="22"/>
          <w:szCs w:val="22"/>
        </w:rPr>
        <w:t>ýzvy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6F7D07">
        <w:rPr>
          <w:rFonts w:ascii="Arial Narrow" w:hAnsi="Arial Narrow"/>
          <w:sz w:val="22"/>
          <w:szCs w:val="22"/>
        </w:rPr>
        <w:t>„</w:t>
      </w:r>
      <w:r w:rsidR="006F7D07" w:rsidRPr="006F7D07">
        <w:rPr>
          <w:rFonts w:ascii="Arial Narrow" w:hAnsi="Arial Narrow"/>
          <w:sz w:val="22"/>
          <w:szCs w:val="22"/>
        </w:rPr>
        <w:t xml:space="preserve">Kapitálový </w:t>
      </w:r>
      <w:proofErr w:type="spellStart"/>
      <w:r w:rsidR="006F7D07" w:rsidRPr="006F7D07">
        <w:rPr>
          <w:rFonts w:ascii="Arial Narrow" w:hAnsi="Arial Narrow"/>
          <w:sz w:val="22"/>
          <w:szCs w:val="22"/>
        </w:rPr>
        <w:t>booster</w:t>
      </w:r>
      <w:proofErr w:type="spellEnd"/>
      <w:r w:rsidR="006F7D07" w:rsidRPr="006F7D07">
        <w:rPr>
          <w:rFonts w:ascii="Arial Narrow" w:hAnsi="Arial Narrow"/>
          <w:sz w:val="22"/>
          <w:szCs w:val="22"/>
        </w:rPr>
        <w:t xml:space="preserve"> pre schémy na podporu výskumu a</w:t>
      </w:r>
      <w:r w:rsidR="006F7D07">
        <w:rPr>
          <w:rFonts w:ascii="Arial Narrow" w:hAnsi="Arial Narrow"/>
          <w:sz w:val="22"/>
          <w:szCs w:val="22"/>
        </w:rPr>
        <w:t> </w:t>
      </w:r>
      <w:r w:rsidR="006F7D07" w:rsidRPr="006F7D07">
        <w:rPr>
          <w:rFonts w:ascii="Arial Narrow" w:hAnsi="Arial Narrow"/>
          <w:sz w:val="22"/>
          <w:szCs w:val="22"/>
        </w:rPr>
        <w:t>vývoja</w:t>
      </w:r>
      <w:r w:rsidR="006F7D07">
        <w:rPr>
          <w:rFonts w:ascii="Arial Narrow" w:hAnsi="Arial Narrow"/>
          <w:sz w:val="22"/>
          <w:szCs w:val="22"/>
        </w:rPr>
        <w:t>“</w:t>
      </w:r>
      <w:r w:rsidR="00654716" w:rsidRPr="24963ECC">
        <w:rPr>
          <w:rFonts w:ascii="Arial Narrow" w:hAnsi="Arial Narrow"/>
          <w:sz w:val="22"/>
          <w:szCs w:val="22"/>
        </w:rPr>
        <w:t>, 09I0</w:t>
      </w:r>
      <w:r w:rsidR="006F7D07">
        <w:rPr>
          <w:rFonts w:ascii="Arial Narrow" w:hAnsi="Arial Narrow"/>
          <w:sz w:val="22"/>
          <w:szCs w:val="22"/>
        </w:rPr>
        <w:t>3-03-V06</w:t>
      </w:r>
      <w:r w:rsidR="00956DB8" w:rsidRPr="008D2CDA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z dňa </w:t>
      </w:r>
      <w:r w:rsidR="00481007">
        <w:rPr>
          <w:rFonts w:ascii="Arial Narrow" w:hAnsi="Arial Narrow"/>
          <w:sz w:val="22"/>
          <w:szCs w:val="22"/>
        </w:rPr>
        <w:t>22. 09. 2023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E54ED" w:rsidRPr="24963ECC">
        <w:rPr>
          <w:rFonts w:ascii="Arial Narrow" w:hAnsi="Arial Narrow"/>
          <w:sz w:val="22"/>
          <w:szCs w:val="22"/>
        </w:rPr>
        <w:t>podľa</w:t>
      </w:r>
      <w:r w:rsidR="003E26A9" w:rsidRPr="24963ECC">
        <w:rPr>
          <w:rFonts w:ascii="Arial Narrow" w:hAnsi="Arial Narrow"/>
          <w:sz w:val="22"/>
          <w:szCs w:val="22"/>
        </w:rPr>
        <w:t xml:space="preserve"> zákona o</w:t>
      </w:r>
      <w:r w:rsidR="00480610" w:rsidRPr="24963ECC">
        <w:rPr>
          <w:rFonts w:ascii="Arial Narrow" w:hAnsi="Arial Narrow"/>
          <w:sz w:val="22"/>
          <w:szCs w:val="22"/>
        </w:rPr>
        <w:t> </w:t>
      </w:r>
      <w:r w:rsidR="003E26A9" w:rsidRPr="24963ECC">
        <w:rPr>
          <w:rFonts w:ascii="Arial Narrow" w:hAnsi="Arial Narrow"/>
          <w:sz w:val="22"/>
          <w:szCs w:val="22"/>
        </w:rPr>
        <w:t>mechanizme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D2CDA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sz w:val="22"/>
          <w:szCs w:val="22"/>
          <w:lang w:eastAsia="cs-CZ"/>
        </w:rPr>
        <w:t>Predmetom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F959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F95950">
        <w:rPr>
          <w:rFonts w:ascii="Arial Narrow" w:hAnsi="Arial Narrow"/>
          <w:b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Názov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: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Kód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1A4E5C49" w14:textId="0D6F041F" w:rsidR="008900AE" w:rsidRPr="00F95950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04E88">
        <w:rPr>
          <w:rFonts w:ascii="Arial Narrow" w:hAnsi="Arial Narrow"/>
          <w:bCs/>
          <w:sz w:val="22"/>
          <w:szCs w:val="22"/>
          <w:lang w:eastAsia="cs-CZ"/>
        </w:rPr>
        <w:tab/>
      </w:r>
      <w:r w:rsidR="00804E88">
        <w:rPr>
          <w:rFonts w:ascii="Arial Narrow" w:hAnsi="Arial Narrow"/>
          <w:bCs/>
          <w:sz w:val="22"/>
          <w:szCs w:val="22"/>
          <w:lang w:eastAsia="cs-CZ"/>
        </w:rPr>
        <w:tab/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3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.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Excelentná veda</w:t>
      </w:r>
      <w:r w:rsidR="00956DB8" w:rsidRPr="008D2CDA" w:rsidDel="00956DB8">
        <w:rPr>
          <w:rFonts w:ascii="Arial Narrow" w:hAnsi="Arial Narrow"/>
          <w:sz w:val="22"/>
          <w:szCs w:val="22"/>
        </w:rPr>
        <w:t xml:space="preserve"> </w:t>
      </w:r>
    </w:p>
    <w:p w14:paraId="4B371DA2" w14:textId="590FA39B" w:rsidR="00251B33" w:rsidRPr="00654716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lastRenderedPageBreak/>
        <w:t>Názov komponen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="00804E88">
        <w:rPr>
          <w:rFonts w:ascii="Arial Narrow" w:hAnsi="Arial Narrow"/>
          <w:sz w:val="22"/>
          <w:szCs w:val="22"/>
        </w:rPr>
        <w:tab/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>9. Efektívnejšie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riadenie a posilnenie financovania výskumu, vývoja a inovácií 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6DDB02CB" w:rsidR="008900AE" w:rsidRDefault="008900AE" w:rsidP="24963EC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24963ECC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>použiť ich v súlade s</w:t>
      </w:r>
      <w:r w:rsidR="00654716" w:rsidRPr="24963ECC">
        <w:rPr>
          <w:rFonts w:ascii="Arial Narrow" w:hAnsi="Arial Narrow"/>
          <w:sz w:val="22"/>
          <w:szCs w:val="22"/>
          <w:lang w:eastAsia="cs-CZ"/>
        </w:rPr>
        <w:t xml:space="preserve"> účelom definovaným vo výzve, </w:t>
      </w:r>
      <w:r w:rsidRPr="24963ECC">
        <w:rPr>
          <w:rFonts w:ascii="Arial Narrow" w:hAnsi="Arial Narrow"/>
          <w:sz w:val="22"/>
          <w:szCs w:val="22"/>
          <w:lang w:eastAsia="cs-CZ"/>
        </w:rPr>
        <w:t>podmienkami stanovenými v</w:t>
      </w:r>
      <w:r w:rsidR="00D862D0" w:rsidRPr="24963ECC">
        <w:rPr>
          <w:rFonts w:ascii="Arial Narrow" w:hAnsi="Arial Narrow"/>
          <w:sz w:val="22"/>
          <w:szCs w:val="22"/>
          <w:lang w:eastAsia="cs-CZ"/>
        </w:rPr>
        <w:t> 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,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>Záväznej dokumentácii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a zabezpečiť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Realizáci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Zmluvy</w:t>
      </w:r>
      <w:r w:rsidR="003938D1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="001571D9" w:rsidRPr="24963ECC">
        <w:rPr>
          <w:rFonts w:ascii="Arial Narrow" w:hAnsi="Arial Narrow"/>
          <w:b/>
          <w:bCs/>
          <w:sz w:val="22"/>
          <w:szCs w:val="22"/>
          <w:lang w:eastAsia="cs-CZ"/>
        </w:rPr>
        <w:t>iadne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 xml:space="preserve"> a 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Včas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tak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aby bol dosiahnutý</w:t>
      </w:r>
      <w:r w:rsidR="007E4E0E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Cieľ Projektu</w:t>
      </w:r>
      <w:r w:rsidR="0062230B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>a</w:t>
      </w:r>
      <w:r w:rsidR="005027AA">
        <w:rPr>
          <w:rFonts w:ascii="Arial Narrow" w:hAnsi="Arial Narrow"/>
          <w:sz w:val="22"/>
          <w:szCs w:val="22"/>
          <w:lang w:eastAsia="cs-CZ"/>
        </w:rPr>
        <w:t> 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udržaný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počas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4D71140A" w14:textId="22CB34F5" w:rsidR="008900AE" w:rsidRDefault="008900AE" w:rsidP="00AE0AA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AE0AAE" w:rsidRPr="00AE0AAE">
        <w:rPr>
          <w:rFonts w:ascii="Arial Narrow" w:hAnsi="Arial Narrow"/>
          <w:sz w:val="22"/>
          <w:szCs w:val="22"/>
        </w:rPr>
        <w:t>Prerušenie plnenia alebo porušenie dodržan</w:t>
      </w:r>
      <w:r w:rsidR="00AE0AAE">
        <w:rPr>
          <w:rFonts w:ascii="Arial Narrow" w:hAnsi="Arial Narrow"/>
          <w:sz w:val="22"/>
          <w:szCs w:val="22"/>
        </w:rPr>
        <w:t xml:space="preserve">ia podmienok poskytnutia </w:t>
      </w:r>
      <w:r w:rsidR="00AE0AAE" w:rsidRPr="00AE0AAE">
        <w:rPr>
          <w:rFonts w:ascii="Arial Narrow" w:hAnsi="Arial Narrow"/>
          <w:b/>
          <w:sz w:val="22"/>
          <w:szCs w:val="22"/>
        </w:rPr>
        <w:t>Prostriedkov mechanizmu</w:t>
      </w:r>
      <w:r w:rsidR="00AE0AAE" w:rsidRPr="00AE0AAE">
        <w:rPr>
          <w:rFonts w:ascii="Arial Narrow" w:hAnsi="Arial Narrow"/>
          <w:sz w:val="22"/>
          <w:szCs w:val="22"/>
        </w:rPr>
        <w:t xml:space="preserve"> podľa prvej vety sa považuje za podst</w:t>
      </w:r>
      <w:r w:rsidR="00AE0AAE">
        <w:rPr>
          <w:rFonts w:ascii="Arial Narrow" w:hAnsi="Arial Narrow"/>
          <w:sz w:val="22"/>
          <w:szCs w:val="22"/>
        </w:rPr>
        <w:t xml:space="preserve">atné porušenie </w:t>
      </w:r>
      <w:r w:rsidR="00AE0AAE" w:rsidRPr="005E0E32">
        <w:rPr>
          <w:rFonts w:ascii="Arial Narrow" w:hAnsi="Arial Narrow"/>
          <w:b/>
          <w:sz w:val="22"/>
          <w:szCs w:val="22"/>
        </w:rPr>
        <w:t>Zmluvy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777275">
        <w:rPr>
          <w:rFonts w:ascii="Arial Narrow" w:hAnsi="Arial Narrow"/>
          <w:sz w:val="22"/>
          <w:szCs w:val="22"/>
        </w:rPr>
        <w:t xml:space="preserve">podľa </w:t>
      </w:r>
      <w:r w:rsidR="00121819" w:rsidRPr="007F3C1D">
        <w:rPr>
          <w:rFonts w:ascii="Arial Narrow" w:hAnsi="Arial Narrow"/>
          <w:sz w:val="22"/>
          <w:szCs w:val="22"/>
        </w:rPr>
        <w:t xml:space="preserve">článku </w:t>
      </w:r>
      <w:r w:rsidR="00777275">
        <w:rPr>
          <w:rFonts w:ascii="Arial Narrow" w:hAnsi="Arial Narrow"/>
          <w:sz w:val="22"/>
          <w:szCs w:val="22"/>
        </w:rPr>
        <w:t xml:space="preserve">11 </w:t>
      </w:r>
      <w:r w:rsidR="00777275" w:rsidRPr="0089532B">
        <w:rPr>
          <w:rFonts w:ascii="Arial Narrow" w:hAnsi="Arial Narrow"/>
          <w:b/>
          <w:bCs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 xml:space="preserve">, </w:t>
      </w:r>
      <w:bookmarkStart w:id="0" w:name="_Hlk92227253"/>
      <w:r>
        <w:rPr>
          <w:rFonts w:ascii="Arial Narrow" w:hAnsi="Arial Narrow"/>
          <w:sz w:val="22"/>
          <w:szCs w:val="22"/>
        </w:rPr>
        <w:t>ak z </w:t>
      </w:r>
      <w:r>
        <w:rPr>
          <w:rFonts w:ascii="Arial Narrow" w:hAnsi="Arial Narrow"/>
          <w:b/>
          <w:sz w:val="22"/>
          <w:szCs w:val="22"/>
        </w:rPr>
        <w:t>Právneho rámca</w:t>
      </w:r>
      <w:r w:rsidR="00082E91">
        <w:rPr>
          <w:rFonts w:ascii="Arial Narrow" w:hAnsi="Arial Narrow"/>
          <w:b/>
          <w:sz w:val="22"/>
          <w:szCs w:val="22"/>
        </w:rPr>
        <w:t xml:space="preserve"> a/alebo zo Záväznej dokumentácie</w:t>
      </w:r>
      <w:r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082E91">
        <w:rPr>
          <w:rFonts w:ascii="Arial Narrow" w:hAnsi="Arial Narrow"/>
          <w:b/>
          <w:sz w:val="22"/>
          <w:szCs w:val="22"/>
        </w:rPr>
        <w:t>P</w:t>
      </w:r>
      <w:r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iný postup</w:t>
      </w:r>
      <w:bookmarkEnd w:id="0"/>
      <w:r>
        <w:rPr>
          <w:rFonts w:ascii="Arial Narrow" w:hAnsi="Arial Narrow"/>
          <w:sz w:val="22"/>
          <w:szCs w:val="22"/>
        </w:rPr>
        <w:t>.</w:t>
      </w:r>
    </w:p>
    <w:p w14:paraId="456E6442" w14:textId="2DECA1C0" w:rsidR="008900AE" w:rsidRDefault="008900AE" w:rsidP="00835C3B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7C7544">
        <w:rPr>
          <w:rFonts w:ascii="Arial Narrow" w:hAnsi="Arial Narrow"/>
          <w:sz w:val="22"/>
          <w:szCs w:val="22"/>
        </w:rPr>
        <w:t xml:space="preserve">8 </w:t>
      </w:r>
      <w:r w:rsidR="00C17457" w:rsidRPr="00835C3B">
        <w:rPr>
          <w:rFonts w:ascii="Arial Narrow" w:hAnsi="Arial Narrow"/>
          <w:sz w:val="22"/>
          <w:szCs w:val="22"/>
        </w:rPr>
        <w:t>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08024663" w14:textId="6F076FB9" w:rsidR="007C7544" w:rsidRDefault="007C7544" w:rsidP="00835C3B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7C7544">
        <w:rPr>
          <w:rFonts w:ascii="Arial Narrow" w:hAnsi="Arial Narrow"/>
          <w:sz w:val="22"/>
          <w:szCs w:val="22"/>
        </w:rPr>
        <w:t xml:space="preserve">V súvislosti s preukázaním plnenia </w:t>
      </w:r>
      <w:r w:rsidRPr="007C7544">
        <w:rPr>
          <w:rFonts w:ascii="Arial Narrow" w:hAnsi="Arial Narrow"/>
          <w:b/>
          <w:sz w:val="22"/>
          <w:szCs w:val="22"/>
        </w:rPr>
        <w:t>Cieľa Projektu</w:t>
      </w:r>
      <w:r w:rsidRPr="007C7544">
        <w:rPr>
          <w:rFonts w:ascii="Arial Narrow" w:hAnsi="Arial Narrow"/>
          <w:sz w:val="22"/>
          <w:szCs w:val="22"/>
        </w:rPr>
        <w:t xml:space="preserve"> je </w:t>
      </w:r>
      <w:r w:rsidRPr="007C7544">
        <w:rPr>
          <w:rFonts w:ascii="Arial Narrow" w:hAnsi="Arial Narrow"/>
          <w:b/>
          <w:sz w:val="22"/>
          <w:szCs w:val="22"/>
        </w:rPr>
        <w:t>Prijímateľ</w:t>
      </w:r>
      <w:r w:rsidRPr="007C7544">
        <w:rPr>
          <w:rFonts w:ascii="Arial Narrow" w:hAnsi="Arial Narrow"/>
          <w:sz w:val="22"/>
          <w:szCs w:val="22"/>
        </w:rPr>
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Pr="007C7544">
        <w:rPr>
          <w:rFonts w:ascii="Arial Narrow" w:hAnsi="Arial Narrow"/>
          <w:b/>
          <w:sz w:val="22"/>
          <w:szCs w:val="22"/>
        </w:rPr>
        <w:t>Zmluvy</w:t>
      </w:r>
      <w:r w:rsidRPr="007C7544">
        <w:rPr>
          <w:rFonts w:ascii="Arial Narrow" w:hAnsi="Arial Narrow"/>
          <w:sz w:val="22"/>
          <w:szCs w:val="22"/>
        </w:rPr>
        <w:t xml:space="preserve"> je dotknutou osobou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42736FF3" w14:textId="25DBEAE2" w:rsidR="008900AE" w:rsidRPr="00F95950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</w:t>
      </w:r>
      <w:r w:rsidR="00A8055A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</w:rPr>
        <w:t>.</w:t>
      </w:r>
      <w:r w:rsidRPr="008D2CDA">
        <w:rPr>
          <w:rFonts w:ascii="Arial Narrow" w:hAnsi="Arial Narrow"/>
          <w:sz w:val="22"/>
          <w:szCs w:val="22"/>
        </w:rPr>
        <w:t>.......................</w:t>
      </w:r>
      <w:r w:rsidRPr="00F95950">
        <w:rPr>
          <w:rFonts w:ascii="Arial Narrow" w:hAnsi="Arial Narrow"/>
          <w:sz w:val="22"/>
          <w:szCs w:val="22"/>
        </w:rPr>
        <w:t xml:space="preserve"> EUR (slovom</w:t>
      </w:r>
      <w:r w:rsidR="00606012">
        <w:rPr>
          <w:rFonts w:ascii="Arial Narrow" w:hAnsi="Arial Narrow"/>
          <w:sz w:val="22"/>
          <w:szCs w:val="22"/>
        </w:rPr>
        <w:t xml:space="preserve">: </w:t>
      </w:r>
      <w:r w:rsidRPr="00F95950">
        <w:rPr>
          <w:rFonts w:ascii="Arial Narrow" w:hAnsi="Arial Narrow"/>
          <w:sz w:val="22"/>
          <w:szCs w:val="22"/>
        </w:rPr>
        <w:t>.</w:t>
      </w:r>
      <w:r w:rsidRPr="008D2CDA">
        <w:rPr>
          <w:rFonts w:ascii="Arial Narrow" w:hAnsi="Arial Narrow"/>
          <w:sz w:val="22"/>
          <w:szCs w:val="22"/>
        </w:rPr>
        <w:t>...........</w:t>
      </w:r>
      <w:r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</w:rPr>
        <w:t>eur)</w:t>
      </w:r>
      <w:r w:rsidR="00E8464A">
        <w:rPr>
          <w:rFonts w:ascii="Arial Narrow" w:hAnsi="Arial Narrow"/>
          <w:sz w:val="22"/>
          <w:szCs w:val="22"/>
        </w:rPr>
        <w:t xml:space="preserve"> </w:t>
      </w:r>
      <w:r w:rsidR="001E13D9">
        <w:rPr>
          <w:rFonts w:ascii="Arial Narrow" w:hAnsi="Arial Narrow"/>
          <w:sz w:val="22"/>
          <w:szCs w:val="22"/>
        </w:rPr>
        <w:t xml:space="preserve">a prostriedky </w:t>
      </w:r>
      <w:r w:rsidR="00DC6BD9">
        <w:rPr>
          <w:rFonts w:ascii="Arial Narrow" w:hAnsi="Arial Narrow"/>
          <w:sz w:val="22"/>
          <w:szCs w:val="22"/>
        </w:rPr>
        <w:t>plánu obnovy a odolnosti na úhradu DPH maximálne do výšk</w:t>
      </w:r>
      <w:r w:rsidR="00FF3B9D">
        <w:rPr>
          <w:rFonts w:ascii="Arial Narrow" w:hAnsi="Arial Narrow"/>
          <w:sz w:val="22"/>
          <w:szCs w:val="22"/>
        </w:rPr>
        <w:t>y ...... EUR (slovom</w:t>
      </w:r>
      <w:r w:rsidR="00087BC1">
        <w:rPr>
          <w:rFonts w:ascii="Arial Narrow" w:hAnsi="Arial Narrow"/>
          <w:sz w:val="22"/>
          <w:szCs w:val="22"/>
        </w:rPr>
        <w:t>:</w:t>
      </w:r>
      <w:r w:rsidR="00FF3B9D">
        <w:rPr>
          <w:rFonts w:ascii="Arial Narrow" w:hAnsi="Arial Narrow"/>
          <w:sz w:val="22"/>
          <w:szCs w:val="22"/>
        </w:rPr>
        <w:t xml:space="preserve"> ..... eur)</w:t>
      </w:r>
      <w:r w:rsidR="00D52F11">
        <w:rPr>
          <w:rFonts w:ascii="Arial Narrow" w:hAnsi="Arial Narrow"/>
          <w:sz w:val="22"/>
          <w:szCs w:val="22"/>
        </w:rPr>
        <w:t>.</w:t>
      </w:r>
      <w:r w:rsidR="00F42C6E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b/>
          <w:sz w:val="22"/>
          <w:szCs w:val="22"/>
        </w:rPr>
        <w:t>Celkové oprávnené výdavky</w:t>
      </w:r>
      <w:r w:rsidR="001A111A" w:rsidRPr="00F95950">
        <w:rPr>
          <w:rFonts w:ascii="Arial Narrow" w:hAnsi="Arial Narrow"/>
          <w:sz w:val="22"/>
          <w:szCs w:val="22"/>
        </w:rPr>
        <w:t xml:space="preserve"> na </w:t>
      </w:r>
      <w:r w:rsidR="001A111A" w:rsidRPr="00F95950">
        <w:rPr>
          <w:rFonts w:ascii="Arial Narrow" w:hAnsi="Arial Narrow"/>
          <w:b/>
          <w:sz w:val="22"/>
          <w:szCs w:val="22"/>
        </w:rPr>
        <w:t xml:space="preserve">Realizáciu Projektu </w:t>
      </w:r>
      <w:r w:rsidR="001A111A" w:rsidRPr="00F95950">
        <w:rPr>
          <w:rFonts w:ascii="Arial Narrow" w:hAnsi="Arial Narrow"/>
          <w:sz w:val="22"/>
          <w:szCs w:val="22"/>
        </w:rPr>
        <w:t xml:space="preserve">predstavujú sumu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 (slovom</w:t>
      </w:r>
      <w:r w:rsidR="0093319B" w:rsidRPr="00F95950">
        <w:rPr>
          <w:rFonts w:ascii="Arial Narrow" w:hAnsi="Arial Narrow"/>
          <w:sz w:val="22"/>
          <w:szCs w:val="22"/>
        </w:rPr>
        <w:t xml:space="preserve">: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1A111A"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).</w:t>
      </w:r>
    </w:p>
    <w:p w14:paraId="02E7F0B6" w14:textId="4547FD20" w:rsidR="00B4182E" w:rsidRPr="006F7D07" w:rsidRDefault="008900AE" w:rsidP="006F7D0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6F7D07">
        <w:rPr>
          <w:rFonts w:ascii="Arial Narrow" w:hAnsi="Arial Narrow"/>
          <w:sz w:val="22"/>
          <w:szCs w:val="22"/>
          <w:lang w:eastAsia="cs-CZ"/>
        </w:rPr>
        <w:t xml:space="preserve">vyhlasuje, že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>v prípade vzniku výdavkov v súvislosti s 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="00E7698A" w:rsidRPr="006F7D07">
        <w:rPr>
          <w:rFonts w:ascii="Arial Narrow" w:hAnsi="Arial Narrow"/>
          <w:b/>
          <w:sz w:val="22"/>
          <w:szCs w:val="22"/>
          <w:lang w:eastAsia="cs-CZ"/>
        </w:rPr>
        <w:t>Celkovými o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právnenými výdavkami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 a budú nevyhnutné na dosiahnutie</w:t>
      </w:r>
      <w:r w:rsidR="00F70EED" w:rsidRPr="006F7D07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a na jeho udržanie počas 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Doby udržateľnosti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Projektu,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6F7D07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takýchto </w:t>
      </w:r>
      <w:r w:rsidRPr="006F7D07">
        <w:rPr>
          <w:rFonts w:ascii="Arial Narrow" w:hAnsi="Arial Narrow"/>
          <w:sz w:val="22"/>
          <w:szCs w:val="22"/>
          <w:lang w:eastAsia="cs-CZ"/>
        </w:rPr>
        <w:t>výdavkov</w:t>
      </w:r>
      <w:r w:rsidR="00281B0B" w:rsidRPr="006F7D07">
        <w:rPr>
          <w:rFonts w:ascii="Arial Narrow" w:hAnsi="Arial Narrow"/>
          <w:bCs/>
          <w:sz w:val="22"/>
          <w:szCs w:val="22"/>
          <w:lang w:eastAsia="cs-CZ"/>
        </w:rPr>
        <w:t xml:space="preserve">. </w:t>
      </w:r>
    </w:p>
    <w:p w14:paraId="170A391C" w14:textId="7783E329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bude realizovať </w:t>
      </w:r>
      <w:r w:rsidRPr="008D2CDA">
        <w:rPr>
          <w:rFonts w:ascii="Arial Narrow" w:hAnsi="Arial Narrow"/>
          <w:sz w:val="22"/>
          <w:szCs w:val="22"/>
          <w:lang w:eastAsia="cs-CZ"/>
        </w:rPr>
        <w:t>systémom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="00654716" w:rsidRPr="008D2CDA">
        <w:rPr>
          <w:rFonts w:ascii="Arial Narrow" w:hAnsi="Arial Narrow"/>
          <w:sz w:val="22"/>
          <w:szCs w:val="22"/>
          <w:lang w:eastAsia="cs-CZ"/>
        </w:rPr>
        <w:t>predfinancovania</w:t>
      </w:r>
      <w:proofErr w:type="spellEnd"/>
      <w:r w:rsidR="00403187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refundácie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.</w:t>
      </w:r>
    </w:p>
    <w:p w14:paraId="7E3D9A1D" w14:textId="00CEAC02" w:rsidR="008900AE" w:rsidRPr="00BC0F96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="00D50A09" w:rsidRPr="00BC0F96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="009D5663" w:rsidRPr="00BC0F96">
        <w:rPr>
          <w:rFonts w:ascii="Arial Narrow" w:hAnsi="Arial Narrow"/>
          <w:b/>
          <w:sz w:val="22"/>
          <w:szCs w:val="22"/>
        </w:rPr>
        <w:t>rostriedkov mechanizmu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84217" w:rsidRPr="00BC0F96">
        <w:rPr>
          <w:rFonts w:ascii="Arial Narrow" w:hAnsi="Arial Narrow"/>
          <w:bCs/>
          <w:sz w:val="22"/>
          <w:szCs w:val="22"/>
        </w:rPr>
        <w:t>podľa ods.</w:t>
      </w:r>
      <w:r w:rsidR="002C58AB">
        <w:rPr>
          <w:rFonts w:ascii="Arial Narrow" w:hAnsi="Arial Narrow"/>
          <w:bCs/>
          <w:sz w:val="22"/>
          <w:szCs w:val="22"/>
        </w:rPr>
        <w:t> </w:t>
      </w:r>
      <w:r w:rsidR="00984217" w:rsidRPr="00BC0F96">
        <w:rPr>
          <w:rFonts w:ascii="Arial Narrow" w:hAnsi="Arial Narrow"/>
          <w:bCs/>
          <w:sz w:val="22"/>
          <w:szCs w:val="22"/>
        </w:rPr>
        <w:t>3.1</w:t>
      </w:r>
      <w:r w:rsidR="000E42CF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A32EDA" w:rsidRPr="00BC0F96">
        <w:rPr>
          <w:rFonts w:ascii="Arial Narrow" w:hAnsi="Arial Narrow"/>
          <w:bCs/>
          <w:sz w:val="22"/>
          <w:szCs w:val="22"/>
        </w:rPr>
        <w:t xml:space="preserve">článku 3 </w:t>
      </w:r>
      <w:r w:rsidR="000E42CF" w:rsidRPr="00BC0F96">
        <w:rPr>
          <w:rFonts w:ascii="Arial Narrow" w:hAnsi="Arial Narrow"/>
          <w:b/>
          <w:bCs/>
          <w:sz w:val="22"/>
        </w:rPr>
        <w:t>Zmluvy o poskytnutí prostriedkov mechanizmu</w:t>
      </w:r>
      <w:r w:rsidR="00F96799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poskytovaná </w:t>
      </w:r>
      <w:r w:rsidR="009D5663" w:rsidRPr="00BC0F96">
        <w:rPr>
          <w:rFonts w:ascii="Arial Narrow" w:hAnsi="Arial Narrow"/>
          <w:b/>
          <w:bCs/>
          <w:sz w:val="22"/>
          <w:szCs w:val="22"/>
        </w:rPr>
        <w:t>Vykonávateľom</w:t>
      </w:r>
      <w:r w:rsidR="009D5663" w:rsidRPr="00BC0F96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="000747DA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="00E7698A" w:rsidRPr="00BC0F96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="00A32EDA" w:rsidRPr="00BC0F96">
        <w:rPr>
          <w:rFonts w:ascii="Arial Narrow" w:hAnsi="Arial Narrow"/>
          <w:sz w:val="22"/>
          <w:szCs w:val="22"/>
        </w:rPr>
        <w:t xml:space="preserve">článku </w:t>
      </w:r>
      <w:r w:rsidR="004E5326" w:rsidRPr="00BC0F9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</w:p>
    <w:p w14:paraId="1C4E56E6" w14:textId="52FE5694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C1EFDA7">
        <w:rPr>
          <w:rFonts w:ascii="Arial Narrow" w:hAnsi="Arial Narrow"/>
          <w:b/>
          <w:bCs/>
          <w:sz w:val="22"/>
          <w:szCs w:val="22"/>
        </w:rPr>
        <w:lastRenderedPageBreak/>
        <w:t>Obdobie oprávnenosti výdavkov</w:t>
      </w:r>
      <w:r w:rsidR="008900AE" w:rsidRPr="4C1EFDA7">
        <w:rPr>
          <w:rFonts w:ascii="Arial Narrow" w:hAnsi="Arial Narrow"/>
          <w:sz w:val="22"/>
          <w:szCs w:val="22"/>
        </w:rPr>
        <w:t xml:space="preserve"> začína plynúť </w:t>
      </w:r>
      <w:r w:rsidR="006F7D07" w:rsidRPr="4C1EFDA7">
        <w:rPr>
          <w:rFonts w:ascii="Arial Narrow" w:hAnsi="Arial Narrow"/>
          <w:sz w:val="22"/>
          <w:szCs w:val="22"/>
        </w:rPr>
        <w:t xml:space="preserve">najskôr dňom podania </w:t>
      </w:r>
      <w:r w:rsidR="006F7D07" w:rsidRPr="4C1EFDA7">
        <w:rPr>
          <w:rFonts w:ascii="Arial Narrow" w:hAnsi="Arial Narrow"/>
          <w:b/>
          <w:bCs/>
          <w:sz w:val="22"/>
          <w:szCs w:val="22"/>
        </w:rPr>
        <w:t>Kladne posúdenej žiadosti o prostriedky mechanizmu</w:t>
      </w:r>
      <w:r w:rsidR="006F7D07" w:rsidRPr="4C1EFDA7">
        <w:rPr>
          <w:rFonts w:ascii="Arial Narrow" w:hAnsi="Arial Narrow"/>
          <w:sz w:val="22"/>
          <w:szCs w:val="22"/>
        </w:rPr>
        <w:t xml:space="preserve"> </w:t>
      </w:r>
      <w:r w:rsidR="008900AE" w:rsidRPr="4C1EFDA7">
        <w:rPr>
          <w:rFonts w:ascii="Arial Narrow" w:hAnsi="Arial Narrow"/>
          <w:sz w:val="22"/>
          <w:szCs w:val="22"/>
        </w:rPr>
        <w:t xml:space="preserve">a končí 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3</w:t>
      </w:r>
      <w:r w:rsidR="4B4EE2F4" w:rsidRPr="4C1EFDA7">
        <w:rPr>
          <w:rFonts w:ascii="Arial Narrow" w:hAnsi="Arial Narrow"/>
          <w:sz w:val="22"/>
          <w:szCs w:val="22"/>
          <w:lang w:eastAsia="cs-CZ"/>
        </w:rPr>
        <w:t>1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.</w:t>
      </w:r>
      <w:r w:rsidR="0048100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0</w:t>
      </w:r>
      <w:r w:rsidR="28C7E36A" w:rsidRPr="4C1EFDA7">
        <w:rPr>
          <w:rFonts w:ascii="Arial Narrow" w:hAnsi="Arial Narrow"/>
          <w:sz w:val="22"/>
          <w:szCs w:val="22"/>
          <w:lang w:eastAsia="cs-CZ"/>
        </w:rPr>
        <w:t>3</w:t>
      </w:r>
      <w:r w:rsidR="005C1C74" w:rsidRPr="4C1EFDA7">
        <w:rPr>
          <w:rFonts w:ascii="Arial Narrow" w:hAnsi="Arial Narrow"/>
          <w:sz w:val="22"/>
          <w:szCs w:val="22"/>
          <w:lang w:eastAsia="cs-CZ"/>
        </w:rPr>
        <w:t>.</w:t>
      </w:r>
      <w:r w:rsidR="0048100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5C1C74" w:rsidRPr="4C1EFDA7">
        <w:rPr>
          <w:rFonts w:ascii="Arial Narrow" w:hAnsi="Arial Narrow"/>
          <w:sz w:val="22"/>
          <w:szCs w:val="22"/>
          <w:lang w:eastAsia="cs-CZ"/>
        </w:rPr>
        <w:t>2026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D50A09" w:rsidRPr="4C1EFDA7">
        <w:rPr>
          <w:rFonts w:ascii="Arial Narrow" w:hAnsi="Arial Narrow"/>
          <w:sz w:val="22"/>
          <w:szCs w:val="22"/>
          <w:lang w:eastAsia="cs-CZ"/>
        </w:rPr>
        <w:t>(</w:t>
      </w:r>
      <w:r w:rsidR="008900AE" w:rsidRPr="4C1EFDA7">
        <w:rPr>
          <w:rFonts w:ascii="Arial Narrow" w:hAnsi="Arial Narrow"/>
          <w:sz w:val="22"/>
          <w:szCs w:val="22"/>
        </w:rPr>
        <w:t xml:space="preserve">ďalej len </w:t>
      </w:r>
      <w:r w:rsidR="008900AE" w:rsidRPr="4C1EFDA7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4C1EFDA7">
        <w:rPr>
          <w:rFonts w:ascii="Arial Narrow" w:hAnsi="Arial Narrow"/>
          <w:b/>
          <w:bCs/>
          <w:sz w:val="22"/>
          <w:szCs w:val="22"/>
        </w:rPr>
        <w:t>“</w:t>
      </w:r>
      <w:r w:rsidRPr="4C1EFDA7">
        <w:rPr>
          <w:rFonts w:ascii="Arial Narrow" w:hAnsi="Arial Narrow"/>
          <w:sz w:val="22"/>
          <w:szCs w:val="22"/>
        </w:rPr>
        <w:t>)</w:t>
      </w:r>
      <w:r w:rsidR="00D91033" w:rsidRPr="4C1EFDA7">
        <w:rPr>
          <w:rFonts w:ascii="Arial Narrow" w:hAnsi="Arial Narrow"/>
          <w:sz w:val="22"/>
          <w:szCs w:val="22"/>
          <w:lang w:eastAsia="cs-CZ"/>
        </w:rPr>
        <w:t>.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8B3649D" w14:textId="050386CE" w:rsidR="000D753B" w:rsidRPr="00DB1C10" w:rsidRDefault="000D753B" w:rsidP="00C82FF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</w:t>
      </w:r>
      <w:r w:rsidR="00146FCF"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„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EÚ“), z iných verejných zdrojov alebo z iných nástrojov finančnej podpory poskytnutej Slovenskej republike (ďalej len </w:t>
      </w:r>
      <w:r w:rsidR="00555B9E"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„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R“) zo zahraničia.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poskytnutej SR zo zahraničia. Ak sa prijímateľ dozvie o skutočnostiach, ktoré by mohli predstavovať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 o týchto skutočnostiach informovať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DB1C1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DB1C1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DB1C1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527B70D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FA6234B" w14:textId="7357464E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</w:t>
      </w:r>
      <w:r w:rsidR="00046E9E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znení neskorších prepisov (ďalej len </w:t>
      </w:r>
      <w:r w:rsidR="00B55EB8">
        <w:rPr>
          <w:rStyle w:val="normaltextrun"/>
          <w:rFonts w:ascii="Arial Narrow" w:hAnsi="Arial Narrow"/>
          <w:sz w:val="22"/>
          <w:szCs w:val="22"/>
        </w:rPr>
        <w:t>„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23A4EF95" w14:textId="04335B5C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</w:t>
      </w:r>
      <w:r w:rsidR="002359B8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 dátum narodenia</w:t>
      </w:r>
      <w:r w:rsidR="0075190F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sz w:val="22"/>
          <w:szCs w:val="22"/>
        </w:rPr>
        <w:t>konečného užívateľa výhod. Ak informácia o konečnom užívateľovi výhod v rozsahu meno, priezvisko</w:t>
      </w:r>
      <w:r w:rsidR="002359B8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="00046E9E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>dátum narodenia</w:t>
      </w:r>
      <w:r w:rsidR="0075190F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</w:t>
      </w:r>
      <w:r w:rsidR="00013B1E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</w:t>
      </w:r>
      <w:r w:rsidR="002359B8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</w:t>
      </w:r>
      <w:r w:rsidR="002359B8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dátum narodenia</w:t>
      </w:r>
      <w:r w:rsidR="0075190F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/>
          <w:sz w:val="22"/>
          <w:szCs w:val="22"/>
        </w:rPr>
        <w:t>konečného užívateľa výhod najneskôr do 30 kalendárnych dní odo dňa zmeny konečného užívateľa výhod v súlade s</w:t>
      </w:r>
      <w:r w:rsidR="00013B1E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0987DA02" w14:textId="41448B00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</w:t>
      </w:r>
      <w:proofErr w:type="spellStart"/>
      <w:r w:rsidR="007C7544">
        <w:rPr>
          <w:rStyle w:val="normaltextrun"/>
          <w:rFonts w:ascii="Arial Narrow" w:hAnsi="Arial Narrow"/>
          <w:sz w:val="22"/>
          <w:szCs w:val="22"/>
        </w:rPr>
        <w:t>predfinancovania</w:t>
      </w:r>
      <w:proofErr w:type="spellEnd"/>
      <w:r w:rsidRPr="00533566">
        <w:rPr>
          <w:rStyle w:val="normaltextrun"/>
          <w:rFonts w:ascii="Arial Narrow" w:hAnsi="Arial Narrow"/>
          <w:sz w:val="22"/>
          <w:szCs w:val="22"/>
        </w:rPr>
        <w:t xml:space="preserve"> alebo priebežná platba) názov / obchodné meno a IČO dodávateľov a subdodávateľov, a údaje o konečnom užívateľovi výhod dodávateľov v rozsahu meno, priezvisko</w:t>
      </w:r>
      <w:r w:rsidR="002359B8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dátum narodenia,</w:t>
      </w:r>
      <w:r w:rsidR="0075190F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BC33F04" w14:textId="4C7BA4F9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</w:t>
      </w:r>
      <w:r w:rsidR="00B816EE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>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315F8D1" w14:textId="7D9549C6" w:rsidR="000D753B" w:rsidRPr="004C7360" w:rsidRDefault="000D753B" w:rsidP="000D753B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Style w:val="eop"/>
          <w:rFonts w:ascii="Arial Narrow" w:hAnsi="Arial Narrow"/>
          <w:sz w:val="22"/>
          <w:szCs w:val="16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by spĺňal všeobecne záväzné právne predpisy v oblasti energetiky, klímy a životného prostredia a všeobecne záväzné právne predpisy v</w:t>
      </w:r>
      <w:r w:rsidR="0088754B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oblasti posudzovania vplyvov na životné prostredie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</w:t>
      </w:r>
      <w:r w:rsidR="0088754B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>environmentálnych cieľov uvedených v čl. 17 nariadenia Európskeho parlamentu a Rady (EÚ) 2020/852 o</w:t>
      </w:r>
      <w:r w:rsidR="0075576B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normaltextrun"/>
          <w:rFonts w:ascii="Arial Narrow" w:hAnsi="Arial Narrow"/>
          <w:sz w:val="22"/>
          <w:szCs w:val="22"/>
        </w:rPr>
        <w:t>vytvorení rámca na uľahčenie udržateľných investícií a o zmene nariadenia (EÚ) 2019/2088</w:t>
      </w:r>
      <w:r>
        <w:rPr>
          <w:rStyle w:val="normaltextrun"/>
          <w:rFonts w:ascii="Arial Narrow" w:hAnsi="Arial Narrow"/>
          <w:sz w:val="22"/>
          <w:szCs w:val="22"/>
        </w:rPr>
        <w:t xml:space="preserve"> (</w:t>
      </w:r>
      <w:r w:rsidRPr="000D753B">
        <w:rPr>
          <w:rStyle w:val="normaltextrun"/>
          <w:rFonts w:ascii="Arial Narrow" w:hAnsi="Arial Narrow"/>
          <w:sz w:val="22"/>
          <w:szCs w:val="22"/>
        </w:rPr>
        <w:t>zmiernenie zmeny klímy; adaptácia k zmene klímy; udržateľné využívanie a ochrana vodných a morských zdrojov; prechod na obehové hospodárstvo; prevencia a kontrola znečisťovania; ochrana a obnova biodiverzity a</w:t>
      </w:r>
      <w:r w:rsidR="0075576B">
        <w:rPr>
          <w:rStyle w:val="normaltextrun"/>
          <w:rFonts w:ascii="Arial Narrow" w:hAnsi="Arial Narrow"/>
          <w:sz w:val="22"/>
          <w:szCs w:val="22"/>
        </w:rPr>
        <w:t> </w:t>
      </w:r>
      <w:r w:rsidRPr="000D753B">
        <w:rPr>
          <w:rStyle w:val="normaltextrun"/>
          <w:rFonts w:ascii="Arial Narrow" w:hAnsi="Arial Narrow"/>
          <w:sz w:val="22"/>
          <w:szCs w:val="22"/>
        </w:rPr>
        <w:t>ekosystémov)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4C7360">
        <w:rPr>
          <w:rStyle w:val="normaltextrun"/>
          <w:rFonts w:ascii="Arial Narrow" w:hAnsi="Arial Narrow"/>
          <w:sz w:val="22"/>
          <w:szCs w:val="22"/>
        </w:rPr>
        <w:t>a</w:t>
      </w:r>
      <w:r w:rsidRPr="004C7360">
        <w:rPr>
          <w:rStyle w:val="normaltextrun"/>
          <w:rFonts w:ascii="Arial" w:hAnsi="Arial" w:cs="Arial"/>
          <w:sz w:val="22"/>
          <w:szCs w:val="22"/>
        </w:rPr>
        <w:t> </w:t>
      </w:r>
      <w:r w:rsidRPr="004C7360">
        <w:rPr>
          <w:rStyle w:val="normaltextrun"/>
          <w:rFonts w:ascii="Arial Narrow" w:hAnsi="Arial Narrow"/>
          <w:sz w:val="22"/>
          <w:szCs w:val="22"/>
        </w:rPr>
        <w:t>akt</w:t>
      </w:r>
      <w:r w:rsidRPr="004C7360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4C7360">
        <w:rPr>
          <w:rStyle w:val="normaltextrun"/>
          <w:rFonts w:ascii="Arial Narrow" w:hAnsi="Arial Narrow"/>
          <w:sz w:val="22"/>
          <w:szCs w:val="22"/>
        </w:rPr>
        <w:t>v Eur</w:t>
      </w:r>
      <w:r w:rsidRPr="004C7360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="0075576B">
        <w:rPr>
          <w:rStyle w:val="normaltextrun"/>
          <w:rFonts w:ascii="Arial Narrow" w:hAnsi="Arial Narrow"/>
          <w:sz w:val="22"/>
          <w:szCs w:val="22"/>
        </w:rPr>
        <w:t> 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zmysle čl. 11 ods. 7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4C7360">
        <w:rPr>
          <w:rStyle w:val="normaltextrun"/>
          <w:rFonts w:ascii="Arial Narrow" w:hAnsi="Arial Narrow"/>
          <w:sz w:val="22"/>
          <w:szCs w:val="22"/>
        </w:rPr>
        <w:t>.</w:t>
      </w:r>
      <w:r w:rsidRPr="004C7360">
        <w:rPr>
          <w:rStyle w:val="eop"/>
          <w:rFonts w:ascii="Arial Narrow" w:hAnsi="Arial Narrow"/>
          <w:sz w:val="22"/>
          <w:szCs w:val="22"/>
        </w:rPr>
        <w:t> </w:t>
      </w:r>
    </w:p>
    <w:p w14:paraId="6978AB69" w14:textId="3D866AE7" w:rsidR="00EE3A6B" w:rsidRPr="004C7360" w:rsidRDefault="00A24496" w:rsidP="000D753B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</w:rPr>
      </w:pPr>
      <w:r w:rsidRPr="2146A608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Pr="004C7360">
        <w:rPr>
          <w:rFonts w:ascii="Arial Narrow" w:hAnsi="Arial Narrow"/>
          <w:sz w:val="22"/>
          <w:szCs w:val="22"/>
        </w:rPr>
        <w:t xml:space="preserve">sa </w:t>
      </w:r>
      <w:r w:rsidRPr="00B54F46">
        <w:rPr>
          <w:rFonts w:ascii="Arial Narrow" w:hAnsi="Arial Narrow"/>
          <w:sz w:val="22"/>
          <w:szCs w:val="22"/>
        </w:rPr>
        <w:t>zaväzuje</w:t>
      </w:r>
      <w:r w:rsidR="00090CB8" w:rsidRPr="00B54F46">
        <w:rPr>
          <w:rFonts w:ascii="Arial Narrow" w:hAnsi="Arial Narrow"/>
          <w:sz w:val="22"/>
          <w:szCs w:val="22"/>
        </w:rPr>
        <w:t xml:space="preserve"> </w:t>
      </w:r>
      <w:r w:rsidR="00E97D5E" w:rsidRPr="00B54F46">
        <w:rPr>
          <w:rFonts w:ascii="Arial Narrow" w:hAnsi="Arial Narrow"/>
          <w:sz w:val="22"/>
          <w:szCs w:val="22"/>
        </w:rPr>
        <w:t>v </w:t>
      </w:r>
      <w:r w:rsidR="00E97D5E" w:rsidRPr="00C74645">
        <w:rPr>
          <w:rFonts w:ascii="Arial Narrow" w:hAnsi="Arial Narrow"/>
          <w:sz w:val="22"/>
          <w:szCs w:val="22"/>
        </w:rPr>
        <w:t xml:space="preserve">súlade </w:t>
      </w:r>
      <w:r w:rsidR="00E97D5E" w:rsidRPr="00C74645">
        <w:rPr>
          <w:rStyle w:val="normaltextrun"/>
          <w:rFonts w:ascii="Arial Narrow" w:hAnsi="Arial Narrow"/>
          <w:sz w:val="22"/>
          <w:szCs w:val="22"/>
        </w:rPr>
        <w:t>s</w:t>
      </w:r>
      <w:r w:rsidR="00DD6445" w:rsidRPr="00C74645">
        <w:rPr>
          <w:rStyle w:val="normaltextrun"/>
          <w:rFonts w:ascii="Arial Narrow" w:hAnsi="Arial Narrow"/>
          <w:b/>
          <w:bCs/>
          <w:sz w:val="22"/>
          <w:szCs w:val="22"/>
        </w:rPr>
        <w:t xml:space="preserve"> 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Mechanizmom monitorovania 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a</w:t>
      </w:r>
      <w:r w:rsidR="00DD6445" w:rsidRPr="798A92BB">
        <w:rPr>
          <w:rStyle w:val="normaltextrun"/>
          <w:rFonts w:ascii="Arial" w:hAnsi="Arial" w:cs="Arial"/>
          <w:sz w:val="22"/>
          <w:szCs w:val="22"/>
        </w:rPr>
        <w:t> 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sp</w:t>
      </w:r>
      <w:r w:rsidR="00DD6445" w:rsidRPr="798A92BB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tn</w:t>
      </w:r>
      <w:r w:rsidR="00DD6445" w:rsidRPr="798A92BB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ho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 vym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hania prostriedkov mechanizmu 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 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>poskytnut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>ch na v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>skumn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 infra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>trukt</w:t>
      </w:r>
      <w:r w:rsidR="00DD6445" w:rsidRPr="00C74645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ru 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v</w:t>
      </w:r>
      <w:r w:rsidR="00DD6445" w:rsidRPr="798A92BB">
        <w:rPr>
          <w:rStyle w:val="normaltextrun"/>
          <w:rFonts w:ascii="Arial" w:hAnsi="Arial" w:cs="Arial"/>
          <w:sz w:val="22"/>
          <w:szCs w:val="22"/>
        </w:rPr>
        <w:t> 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rámci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 Komponentu 9 Plánu obnovy 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a</w:t>
      </w:r>
      <w:r w:rsidR="00DD6445" w:rsidRPr="798A92BB">
        <w:rPr>
          <w:rStyle w:val="normaltextrun"/>
          <w:rFonts w:ascii="Arial" w:hAnsi="Arial" w:cs="Arial"/>
          <w:sz w:val="22"/>
          <w:szCs w:val="22"/>
        </w:rPr>
        <w:t> </w:t>
      </w:r>
      <w:r w:rsidR="00DD6445" w:rsidRPr="798A92BB">
        <w:rPr>
          <w:rStyle w:val="normaltextrun"/>
          <w:rFonts w:ascii="Arial Narrow" w:hAnsi="Arial Narrow"/>
          <w:sz w:val="22"/>
          <w:szCs w:val="22"/>
        </w:rPr>
        <w:t>odolnosti</w:t>
      </w:r>
      <w:r w:rsidR="00DD6445" w:rsidRPr="00C74645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="00881E6A">
        <w:rPr>
          <w:rStyle w:val="normaltextrun"/>
          <w:rFonts w:ascii="Arial Narrow" w:hAnsi="Arial Narrow"/>
          <w:sz w:val="22"/>
          <w:szCs w:val="22"/>
        </w:rPr>
        <w:t>(ďalej len „</w:t>
      </w:r>
      <w:r w:rsidR="00881E6A" w:rsidRPr="009A00A9">
        <w:rPr>
          <w:rStyle w:val="normaltextrun"/>
          <w:rFonts w:ascii="Arial Narrow" w:hAnsi="Arial Narrow"/>
          <w:b/>
          <w:bCs/>
          <w:sz w:val="22"/>
          <w:szCs w:val="22"/>
        </w:rPr>
        <w:t>Mechanizmus</w:t>
      </w:r>
      <w:r w:rsidR="00881E6A">
        <w:rPr>
          <w:rStyle w:val="normaltextrun"/>
          <w:rFonts w:ascii="Arial Narrow" w:hAnsi="Arial Narrow"/>
          <w:sz w:val="22"/>
          <w:szCs w:val="22"/>
        </w:rPr>
        <w:t xml:space="preserve">“) </w:t>
      </w:r>
      <w:r w:rsidR="00E97D5E" w:rsidRPr="00C74645">
        <w:rPr>
          <w:rStyle w:val="normaltextrun"/>
          <w:rFonts w:ascii="Arial Narrow" w:hAnsi="Arial Narrow"/>
          <w:sz w:val="22"/>
          <w:szCs w:val="22"/>
        </w:rPr>
        <w:t>na ročnej báze monitorovať a zaznamenávať využívanie výskumnej infraštruktúry na sprievodnú hospodársku činnosť a v prípade prekročenia maximálnej</w:t>
      </w:r>
      <w:r w:rsidR="006F6F47" w:rsidRPr="00C74645">
        <w:rPr>
          <w:rStyle w:val="normaltextrun"/>
          <w:rFonts w:ascii="Arial Narrow" w:hAnsi="Arial Narrow"/>
          <w:sz w:val="22"/>
          <w:szCs w:val="22"/>
        </w:rPr>
        <w:t xml:space="preserve"> povolenej</w:t>
      </w:r>
      <w:r w:rsidR="00E97D5E" w:rsidRPr="00C74645">
        <w:rPr>
          <w:rStyle w:val="normaltextrun"/>
          <w:rFonts w:ascii="Arial Narrow" w:hAnsi="Arial Narrow"/>
          <w:sz w:val="22"/>
          <w:szCs w:val="22"/>
        </w:rPr>
        <w:t xml:space="preserve"> miery využitia ročnej kapacity na</w:t>
      </w:r>
      <w:r w:rsidR="00CF26C4" w:rsidRPr="00C74645">
        <w:rPr>
          <w:rStyle w:val="normaltextrun"/>
          <w:rFonts w:ascii="Arial Narrow" w:hAnsi="Arial Narrow"/>
          <w:sz w:val="22"/>
          <w:szCs w:val="22"/>
        </w:rPr>
        <w:t xml:space="preserve"> sprievodnú</w:t>
      </w:r>
      <w:r w:rsidR="00E97D5E" w:rsidRPr="00C74645">
        <w:rPr>
          <w:rStyle w:val="normaltextrun"/>
          <w:rFonts w:ascii="Arial Narrow" w:hAnsi="Arial Narrow"/>
          <w:sz w:val="22"/>
          <w:szCs w:val="22"/>
        </w:rPr>
        <w:t xml:space="preserve"> hospodársku činnosť predloži</w:t>
      </w:r>
      <w:r w:rsidR="00E97D5E" w:rsidRPr="00C74645">
        <w:rPr>
          <w:rFonts w:ascii="Arial Narrow" w:hAnsi="Arial Narrow"/>
          <w:sz w:val="22"/>
          <w:szCs w:val="22"/>
        </w:rPr>
        <w:t xml:space="preserve">ť </w:t>
      </w:r>
      <w:r w:rsidR="00E97D5E" w:rsidRPr="2146A608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="00E97D5E" w:rsidRPr="2146A608">
        <w:rPr>
          <w:rFonts w:ascii="Arial Narrow" w:hAnsi="Arial Narrow"/>
          <w:sz w:val="22"/>
          <w:szCs w:val="22"/>
        </w:rPr>
        <w:t xml:space="preserve">v zmysle </w:t>
      </w:r>
      <w:r w:rsidR="009A00A9" w:rsidRPr="798A92BB">
        <w:rPr>
          <w:rFonts w:ascii="Arial Narrow" w:hAnsi="Arial Narrow"/>
          <w:b/>
          <w:bCs/>
          <w:sz w:val="22"/>
          <w:szCs w:val="22"/>
        </w:rPr>
        <w:t>Mechanizmu</w:t>
      </w:r>
      <w:r w:rsidR="00E97D5E" w:rsidRPr="2146A608">
        <w:rPr>
          <w:rFonts w:ascii="Arial Narrow" w:hAnsi="Arial Narrow"/>
          <w:sz w:val="22"/>
          <w:szCs w:val="22"/>
        </w:rPr>
        <w:t xml:space="preserve"> Oznámenie o prekročení maximálnej miery využitia výskumnej infraštruktúry na hospodárske účely</w:t>
      </w:r>
      <w:r w:rsidR="00E97D5E" w:rsidRPr="1E26D8B5">
        <w:rPr>
          <w:rFonts w:ascii="Arial Narrow" w:hAnsi="Arial Narrow"/>
          <w:sz w:val="22"/>
          <w:szCs w:val="22"/>
        </w:rPr>
        <w:t>.</w:t>
      </w:r>
      <w:r w:rsidR="00E97D5E" w:rsidRPr="2146A608">
        <w:rPr>
          <w:rFonts w:ascii="Arial Narrow" w:hAnsi="Arial Narrow"/>
          <w:sz w:val="22"/>
          <w:szCs w:val="22"/>
        </w:rPr>
        <w:t xml:space="preserve"> </w:t>
      </w:r>
      <w:r w:rsidR="00E97D5E" w:rsidRPr="2146A608">
        <w:rPr>
          <w:rFonts w:ascii="Arial Narrow" w:hAnsi="Arial Narrow"/>
          <w:b/>
          <w:bCs/>
          <w:sz w:val="22"/>
          <w:szCs w:val="22"/>
        </w:rPr>
        <w:t>Prijímateľ</w:t>
      </w:r>
      <w:r w:rsidR="00E97D5E" w:rsidRPr="2146A608">
        <w:rPr>
          <w:rFonts w:ascii="Arial Narrow" w:hAnsi="Arial Narrow"/>
          <w:sz w:val="22"/>
          <w:szCs w:val="22"/>
        </w:rPr>
        <w:t xml:space="preserve"> je povinný</w:t>
      </w:r>
      <w:r w:rsidR="00090CB8" w:rsidRPr="2146A608">
        <w:rPr>
          <w:rFonts w:ascii="Arial Narrow" w:hAnsi="Arial Narrow"/>
          <w:sz w:val="22"/>
          <w:szCs w:val="22"/>
        </w:rPr>
        <w:t xml:space="preserve"> </w:t>
      </w:r>
      <w:r w:rsidR="00E97D5E" w:rsidRPr="2146A608">
        <w:rPr>
          <w:rFonts w:ascii="Arial Narrow" w:hAnsi="Arial Narrow"/>
          <w:sz w:val="22"/>
          <w:szCs w:val="22"/>
        </w:rPr>
        <w:t xml:space="preserve">vrátiť výšku neoprávnenej štátnej pomoci a príslušný úrok v zmysle </w:t>
      </w:r>
      <w:r w:rsidR="00942533">
        <w:rPr>
          <w:rFonts w:ascii="Arial Narrow" w:hAnsi="Arial Narrow"/>
          <w:b/>
          <w:bCs/>
          <w:sz w:val="22"/>
          <w:szCs w:val="22"/>
        </w:rPr>
        <w:t>Mechanizmu</w:t>
      </w:r>
      <w:r w:rsidR="00E97D5E" w:rsidRPr="2146A608">
        <w:rPr>
          <w:rFonts w:ascii="Arial Narrow" w:hAnsi="Arial Narrow"/>
          <w:sz w:val="22"/>
          <w:szCs w:val="22"/>
        </w:rPr>
        <w:t xml:space="preserve"> alebo pokynov </w:t>
      </w:r>
      <w:r w:rsidR="00E97D5E" w:rsidRPr="2146A608">
        <w:rPr>
          <w:rFonts w:ascii="Arial Narrow" w:hAnsi="Arial Narrow"/>
          <w:b/>
          <w:bCs/>
          <w:sz w:val="22"/>
          <w:szCs w:val="22"/>
        </w:rPr>
        <w:t>Vykonávateľa</w:t>
      </w:r>
      <w:r w:rsidR="007D3ADD" w:rsidRPr="004C736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</w:t>
      </w:r>
    </w:p>
    <w:p w14:paraId="25CDEBDE" w14:textId="68BFFAA7" w:rsidR="00EE3A6B" w:rsidRPr="004C7360" w:rsidRDefault="00EE3A6B" w:rsidP="00EE3A6B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16"/>
        </w:rPr>
      </w:pPr>
      <w:r w:rsidRPr="004C7360">
        <w:rPr>
          <w:rStyle w:val="normaltextrun"/>
          <w:rFonts w:ascii="Arial Narrow" w:hAnsi="Arial Narrow"/>
          <w:sz w:val="22"/>
          <w:szCs w:val="22"/>
        </w:rPr>
        <w:t>V prípade ak budú výsledkom výskumu, ktorý bol podporený nákupom infraštruktúry/zariadenia z</w:t>
      </w:r>
      <w:r w:rsidR="00D31CF8">
        <w:rPr>
          <w:rStyle w:val="normaltextrun"/>
          <w:rFonts w:ascii="Arial Narrow" w:hAnsi="Arial Narrow"/>
          <w:sz w:val="22"/>
          <w:szCs w:val="22"/>
        </w:rPr>
        <w:t> 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4C7360">
        <w:rPr>
          <w:rStyle w:val="eop"/>
          <w:rFonts w:ascii="Arial Narrow" w:hAnsi="Arial Narrow"/>
          <w:sz w:val="22"/>
          <w:szCs w:val="22"/>
        </w:rPr>
        <w:t> </w:t>
      </w:r>
    </w:p>
    <w:p w14:paraId="67DE698E" w14:textId="27FFD799" w:rsidR="00EE3A6B" w:rsidRPr="0015696D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 w:rsidRPr="004C7360">
        <w:rPr>
          <w:rStyle w:val="normaltextrun"/>
          <w:rFonts w:ascii="Arial Narrow" w:hAnsi="Arial Narrow"/>
          <w:sz w:val="22"/>
          <w:szCs w:val="22"/>
        </w:rPr>
        <w:t>(i) k rozsiahlemu šíreniu výsledkov výskumu na</w:t>
      </w:r>
      <w:r>
        <w:rPr>
          <w:rStyle w:val="normaltextrun"/>
          <w:rFonts w:ascii="Arial Narrow" w:hAnsi="Arial Narrow"/>
          <w:sz w:val="22"/>
          <w:szCs w:val="22"/>
        </w:rPr>
        <w:t xml:space="preserve"> nevýlučnom a nediskriminačnom základe, napríklad prostredníctvom výuky, databáz s voľným prístupom, verejne prístupných publikácií alebo </w:t>
      </w:r>
      <w:r w:rsidRPr="0015696D">
        <w:rPr>
          <w:rStyle w:val="normaltextrun"/>
          <w:rFonts w:ascii="Arial Narrow" w:hAnsi="Arial Narrow"/>
          <w:sz w:val="22"/>
          <w:szCs w:val="22"/>
        </w:rPr>
        <w:t>slobodného softvéru; alebo </w:t>
      </w:r>
      <w:r w:rsidRPr="0015696D">
        <w:rPr>
          <w:rStyle w:val="eop"/>
          <w:rFonts w:ascii="Arial Narrow" w:hAnsi="Arial Narrow"/>
          <w:sz w:val="22"/>
          <w:szCs w:val="22"/>
        </w:rPr>
        <w:t> </w:t>
      </w:r>
    </w:p>
    <w:p w14:paraId="36DFE845" w14:textId="77777777" w:rsidR="007C7544" w:rsidRPr="0015696D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sz w:val="22"/>
          <w:szCs w:val="22"/>
        </w:rPr>
        <w:t>(ii) k</w:t>
      </w:r>
      <w:r w:rsidRPr="0015696D">
        <w:rPr>
          <w:rStyle w:val="normaltextrun"/>
          <w:rFonts w:ascii="Arial" w:hAnsi="Arial" w:cs="Arial"/>
          <w:sz w:val="22"/>
          <w:szCs w:val="22"/>
        </w:rPr>
        <w:t> </w:t>
      </w:r>
      <w:r w:rsidRPr="0015696D">
        <w:rPr>
          <w:rStyle w:val="normaltextrun"/>
          <w:rFonts w:ascii="Arial Narrow" w:hAnsi="Arial Narrow"/>
          <w:sz w:val="22"/>
          <w:szCs w:val="22"/>
        </w:rPr>
        <w:t>op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15696D">
        <w:rPr>
          <w:rStyle w:val="normaltextrun"/>
          <w:rFonts w:ascii="Arial Narrow" w:hAnsi="Arial Narrow"/>
          <w:sz w:val="22"/>
          <w:szCs w:val="22"/>
        </w:rPr>
        <w:t>tovn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15696D">
        <w:rPr>
          <w:rStyle w:val="normaltextrun"/>
          <w:rFonts w:ascii="Arial Narrow" w:hAnsi="Arial Narrow"/>
          <w:sz w:val="22"/>
          <w:szCs w:val="22"/>
        </w:rPr>
        <w:t>mu investovaniu v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15696D">
        <w:rPr>
          <w:rStyle w:val="normaltextrun"/>
          <w:rFonts w:ascii="Arial Narrow" w:hAnsi="Arial Narrow"/>
          <w:sz w:val="22"/>
          <w:szCs w:val="22"/>
        </w:rPr>
        <w:t>etk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15696D"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</w:p>
    <w:p w14:paraId="5A84587B" w14:textId="122D5BA9" w:rsidR="00EE3A6B" w:rsidRPr="0015696D" w:rsidRDefault="007C7544" w:rsidP="00317610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b/>
          <w:sz w:val="22"/>
          <w:szCs w:val="22"/>
        </w:rPr>
        <w:t>Prijímateľ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sa zaväzuje, že poskytnutím alebo použitím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ostriedkov mechanizmu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</w:t>
      </w:r>
      <w:r w:rsidR="00D31CF8">
        <w:rPr>
          <w:rStyle w:val="normaltextrun"/>
          <w:rFonts w:ascii="Arial Narrow" w:hAnsi="Arial Narrow"/>
          <w:sz w:val="22"/>
          <w:szCs w:val="22"/>
        </w:rPr>
        <w:t> </w:t>
      </w:r>
      <w:r w:rsidRPr="0015696D">
        <w:rPr>
          <w:rStyle w:val="normaltextrun"/>
          <w:rFonts w:ascii="Arial Narrow" w:hAnsi="Arial Narrow"/>
          <w:sz w:val="22"/>
          <w:szCs w:val="22"/>
        </w:rPr>
        <w:t>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</w:t>
      </w:r>
      <w:r w:rsidR="00D31CF8">
        <w:rPr>
          <w:rStyle w:val="normaltextrun"/>
          <w:rFonts w:ascii="Arial Narrow" w:hAnsi="Arial Narrow"/>
          <w:sz w:val="22"/>
          <w:szCs w:val="22"/>
        </w:rPr>
        <w:t> 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prípade porušenia uvedených povinností ide o podstatné porušenie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. 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C91A30">
      <w:p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3D468D77" w14:textId="5E2CBD5D" w:rsidR="008900AE" w:rsidRPr="00A9078C" w:rsidRDefault="008900AE" w:rsidP="00A24496">
      <w:pPr>
        <w:numPr>
          <w:ilvl w:val="0"/>
          <w:numId w:val="7"/>
        </w:numPr>
        <w:tabs>
          <w:tab w:val="left" w:pos="2552"/>
        </w:tabs>
        <w:ind w:left="1418"/>
        <w:jc w:val="center"/>
        <w:rPr>
          <w:rFonts w:ascii="Arial Narrow" w:hAnsi="Arial Narrow"/>
          <w:color w:val="1F3864"/>
          <w:sz w:val="22"/>
          <w:szCs w:val="22"/>
        </w:rPr>
      </w:pPr>
      <w:r w:rsidRPr="00A9078C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56ADDB41" w14:textId="77777777" w:rsidR="008900AE" w:rsidRDefault="008900AE">
      <w:pPr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66C14253" w14:textId="77777777" w:rsidR="008900AE" w:rsidRDefault="008900AE" w:rsidP="007D3ADD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 </w:t>
      </w:r>
    </w:p>
    <w:p w14:paraId="17D3C360" w14:textId="1CFED6E2" w:rsidR="009D004D" w:rsidRPr="009D004D" w:rsidRDefault="008900AE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>
        <w:rPr>
          <w:rFonts w:ascii="Arial Narrow" w:hAnsi="Arial Narrow"/>
          <w:sz w:val="22"/>
          <w:szCs w:val="22"/>
          <w:lang w:eastAsia="cs-CZ"/>
        </w:rPr>
        <w:t xml:space="preserve">sa </w:t>
      </w:r>
      <w:r w:rsidRPr="002A5758">
        <w:rPr>
          <w:rFonts w:ascii="Arial Narrow" w:hAnsi="Arial Narrow"/>
          <w:sz w:val="22"/>
          <w:szCs w:val="22"/>
          <w:lang w:eastAsia="cs-CZ"/>
        </w:rPr>
        <w:t xml:space="preserve">zaväzuje predkladať </w:t>
      </w:r>
      <w:r w:rsidR="002F24B9" w:rsidRPr="008F1425">
        <w:rPr>
          <w:rFonts w:ascii="Arial Narrow" w:hAnsi="Arial Narrow"/>
          <w:b/>
          <w:sz w:val="22"/>
          <w:szCs w:val="22"/>
          <w:lang w:eastAsia="cs-CZ"/>
        </w:rPr>
        <w:t>Ž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iadosti o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> 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platbu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(ďalej len „</w:t>
      </w:r>
      <w:proofErr w:type="spellStart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“</w:t>
      </w:r>
      <w:r w:rsidR="00C075E7">
        <w:rPr>
          <w:rFonts w:ascii="Arial Narrow" w:hAnsi="Arial Narrow"/>
          <w:b/>
          <w:sz w:val="22"/>
          <w:szCs w:val="22"/>
          <w:lang w:eastAsia="cs-CZ"/>
        </w:rPr>
        <w:t>)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p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dľa pravidiel u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rčených v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 xml:space="preserve"> VZP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a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samostatne pre jednotlivé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systémy financovania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 podľa ods.</w:t>
      </w:r>
      <w:r w:rsidR="00D42E3A">
        <w:rPr>
          <w:rFonts w:ascii="Arial Narrow" w:hAnsi="Arial Narrow"/>
          <w:sz w:val="22"/>
          <w:szCs w:val="22"/>
          <w:lang w:eastAsia="cs-CZ"/>
        </w:rPr>
        <w:t> </w:t>
      </w:r>
      <w:r w:rsidR="000D753B">
        <w:rPr>
          <w:rFonts w:ascii="Arial Narrow" w:hAnsi="Arial Narrow"/>
          <w:sz w:val="22"/>
          <w:szCs w:val="22"/>
          <w:lang w:eastAsia="cs-CZ"/>
        </w:rPr>
        <w:t>3.3.</w:t>
      </w:r>
      <w:r w:rsidR="0091729E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Vzor </w:t>
      </w:r>
      <w:proofErr w:type="spellStart"/>
      <w:r w:rsidR="000D753B"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="000D753B" w:rsidRPr="008D2CDA">
        <w:rPr>
          <w:rFonts w:ascii="Arial Narrow" w:hAnsi="Arial Narrow" w:cs="Arial"/>
          <w:b/>
          <w:sz w:val="22"/>
          <w:szCs w:val="22"/>
        </w:rPr>
        <w:t xml:space="preserve"> Prijímateľa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určí </w:t>
      </w:r>
      <w:r w:rsidR="000D753B" w:rsidRPr="008D2CDA">
        <w:rPr>
          <w:rFonts w:ascii="Arial Narrow" w:hAnsi="Arial Narrow" w:cs="Arial"/>
          <w:b/>
          <w:sz w:val="22"/>
          <w:szCs w:val="22"/>
        </w:rPr>
        <w:t>Vykonávateľ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v </w:t>
      </w:r>
      <w:r w:rsidR="000D753B" w:rsidRPr="008D2CDA">
        <w:rPr>
          <w:rFonts w:ascii="Arial Narrow" w:hAnsi="Arial Narrow" w:cs="Arial"/>
          <w:b/>
          <w:sz w:val="22"/>
          <w:szCs w:val="22"/>
        </w:rPr>
        <w:t>Záväznej dokumentácii</w:t>
      </w:r>
      <w:r w:rsidR="000D753B">
        <w:rPr>
          <w:rFonts w:ascii="Arial Narrow" w:hAnsi="Arial Narrow" w:cs="Arial"/>
          <w:b/>
          <w:sz w:val="22"/>
          <w:szCs w:val="22"/>
        </w:rPr>
        <w:t>.</w:t>
      </w:r>
    </w:p>
    <w:p w14:paraId="12F569EA" w14:textId="18219B55" w:rsidR="008D2CDA" w:rsidRPr="008D2CDA" w:rsidRDefault="008D2CD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8D2CDA">
        <w:rPr>
          <w:rFonts w:ascii="Arial Narrow" w:hAnsi="Arial Narrow" w:cs="Arial"/>
          <w:b/>
          <w:sz w:val="22"/>
          <w:szCs w:val="22"/>
        </w:rPr>
        <w:t xml:space="preserve">Záverečnú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b/>
          <w:sz w:val="22"/>
          <w:szCs w:val="22"/>
        </w:rPr>
        <w:t xml:space="preserve"> Prijímateľ</w:t>
      </w:r>
      <w:r w:rsidRPr="008D2CDA">
        <w:rPr>
          <w:rFonts w:ascii="Arial Narrow" w:hAnsi="Arial Narrow" w:cs="Arial"/>
          <w:sz w:val="22"/>
          <w:szCs w:val="22"/>
        </w:rPr>
        <w:t xml:space="preserve"> predloží najneskôr do 30 kalendárnych dní po </w:t>
      </w:r>
      <w:r w:rsidRPr="008D2CDA">
        <w:rPr>
          <w:rFonts w:ascii="Arial Narrow" w:hAnsi="Arial Narrow" w:cs="Arial"/>
          <w:b/>
          <w:sz w:val="22"/>
          <w:szCs w:val="22"/>
        </w:rPr>
        <w:t>Ukončení vecnej realizácie</w:t>
      </w:r>
      <w:r w:rsidRPr="008D2CDA">
        <w:rPr>
          <w:rFonts w:ascii="Arial Narrow" w:hAnsi="Arial Narrow" w:cs="Arial"/>
          <w:sz w:val="22"/>
          <w:szCs w:val="22"/>
        </w:rPr>
        <w:t xml:space="preserve"> </w:t>
      </w:r>
      <w:r w:rsidRPr="008D2CDA">
        <w:rPr>
          <w:rFonts w:ascii="Arial Narrow" w:hAnsi="Arial Narrow" w:cs="Arial"/>
          <w:b/>
          <w:sz w:val="22"/>
          <w:szCs w:val="22"/>
        </w:rPr>
        <w:t>Projektu</w:t>
      </w:r>
      <w:r w:rsidRPr="008D2CDA">
        <w:rPr>
          <w:rFonts w:ascii="Arial Narrow" w:hAnsi="Arial Narrow" w:cs="Arial"/>
          <w:sz w:val="22"/>
          <w:szCs w:val="22"/>
        </w:rPr>
        <w:t xml:space="preserve">. </w:t>
      </w:r>
    </w:p>
    <w:p w14:paraId="2A7E274C" w14:textId="15CC45B7" w:rsidR="009762FF" w:rsidRPr="00952237" w:rsidRDefault="00CD5B6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952237">
        <w:rPr>
          <w:rFonts w:ascii="Arial Narrow" w:hAnsi="Arial Narrow" w:cs="Arial"/>
          <w:sz w:val="22"/>
          <w:szCs w:val="22"/>
        </w:rPr>
        <w:t>Z</w:t>
      </w:r>
      <w:r w:rsidR="007E6346" w:rsidRPr="00952237">
        <w:rPr>
          <w:rFonts w:ascii="Arial Narrow" w:hAnsi="Arial Narrow" w:cs="Arial"/>
          <w:sz w:val="22"/>
          <w:szCs w:val="22"/>
        </w:rPr>
        <w:t xml:space="preserve">a 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účelom získavania informácií o implementácii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>Projektu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 má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="008900AE" w:rsidRPr="00952237">
        <w:rPr>
          <w:rFonts w:ascii="Arial Narrow" w:hAnsi="Arial Narrow" w:cs="Arial"/>
          <w:sz w:val="22"/>
          <w:szCs w:val="22"/>
        </w:rPr>
        <w:t>povinnosť predkladať</w:t>
      </w:r>
      <w:r w:rsidR="007D3ADD">
        <w:rPr>
          <w:rFonts w:ascii="Arial Narrow" w:hAnsi="Arial Narrow" w:cs="Arial"/>
          <w:sz w:val="22"/>
          <w:szCs w:val="22"/>
        </w:rPr>
        <w:t xml:space="preserve"> </w:t>
      </w:r>
      <w:r w:rsidR="007D3ADD" w:rsidRPr="007D3ADD">
        <w:rPr>
          <w:rFonts w:ascii="Arial Narrow" w:hAnsi="Arial Narrow" w:cs="Arial"/>
          <w:b/>
          <w:sz w:val="22"/>
          <w:szCs w:val="22"/>
        </w:rPr>
        <w:t>Vykonávateľovi</w:t>
      </w:r>
      <w:r w:rsidR="009762FF" w:rsidRPr="00952237">
        <w:rPr>
          <w:rFonts w:ascii="Arial Narrow" w:hAnsi="Arial Narrow" w:cs="Arial"/>
          <w:sz w:val="22"/>
          <w:szCs w:val="22"/>
        </w:rPr>
        <w:t>:</w:t>
      </w:r>
    </w:p>
    <w:p w14:paraId="0909D862" w14:textId="65783D00" w:rsidR="007D3ADD" w:rsidRDefault="007D3ADD" w:rsidP="007D3ADD">
      <w:pPr>
        <w:pStyle w:val="Odsekzoznamu"/>
        <w:numPr>
          <w:ilvl w:val="3"/>
          <w:numId w:val="21"/>
        </w:numPr>
        <w:spacing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/>
        </w:rPr>
        <w:t>záverečnú</w:t>
      </w:r>
      <w:r>
        <w:rPr>
          <w:rFonts w:ascii="Arial Narrow" w:hAnsi="Arial Narrow" w:cs="Arial"/>
        </w:rPr>
        <w:t xml:space="preserve"> monitorovaciu správu spolu so </w:t>
      </w:r>
      <w:proofErr w:type="spellStart"/>
      <w:r>
        <w:rPr>
          <w:rFonts w:ascii="Arial Narrow" w:hAnsi="Arial Narrow" w:cs="Arial"/>
          <w:b/>
        </w:rPr>
        <w:t>ŽoP</w:t>
      </w:r>
      <w:proofErr w:type="spellEnd"/>
      <w:r>
        <w:rPr>
          <w:rFonts w:ascii="Arial Narrow" w:hAnsi="Arial Narrow" w:cs="Arial"/>
          <w:b/>
        </w:rPr>
        <w:t xml:space="preserve"> </w:t>
      </w:r>
      <w:r>
        <w:rPr>
          <w:rFonts w:ascii="Arial Narrow" w:hAnsi="Arial Narrow" w:cs="Arial"/>
        </w:rPr>
        <w:t>podľa bodu 4.1.2.</w:t>
      </w:r>
      <w:r w:rsidR="00D71148">
        <w:rPr>
          <w:rFonts w:ascii="Arial Narrow" w:hAnsi="Arial Narrow" w:cs="Arial"/>
        </w:rPr>
        <w:t>;</w:t>
      </w:r>
      <w:r>
        <w:rPr>
          <w:rFonts w:ascii="Arial Narrow" w:hAnsi="Arial Narrow" w:cs="Arial"/>
        </w:rPr>
        <w:t xml:space="preserve"> </w:t>
      </w:r>
    </w:p>
    <w:p w14:paraId="44B654AB" w14:textId="48F23A55" w:rsidR="005E0E32" w:rsidRDefault="0045756D" w:rsidP="000D753B">
      <w:pPr>
        <w:pStyle w:val="Odsekzoznamu"/>
        <w:numPr>
          <w:ilvl w:val="3"/>
          <w:numId w:val="21"/>
        </w:numPr>
        <w:spacing w:before="120"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priebežné informácie o stave implementácie na vyzvanie </w:t>
      </w:r>
      <w:r w:rsidRPr="0045756D">
        <w:rPr>
          <w:rFonts w:ascii="Arial Narrow" w:hAnsi="Arial Narrow" w:cs="Arial"/>
          <w:b/>
        </w:rPr>
        <w:t>Vykonávateľa</w:t>
      </w:r>
      <w:r>
        <w:rPr>
          <w:rFonts w:ascii="Arial Narrow" w:hAnsi="Arial Narrow" w:cs="Arial"/>
        </w:rPr>
        <w:t>.</w:t>
      </w:r>
    </w:p>
    <w:p w14:paraId="58DAF98F" w14:textId="0AE65C97" w:rsidR="008A339F" w:rsidRPr="008A339F" w:rsidRDefault="008F0DCB" w:rsidP="00C54A00">
      <w:pPr>
        <w:numPr>
          <w:ilvl w:val="2"/>
          <w:numId w:val="15"/>
        </w:numPr>
        <w:ind w:left="1418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odôvodnenej žiadosti </w:t>
      </w:r>
      <w:r w:rsidRPr="00C54A00">
        <w:rPr>
          <w:rFonts w:ascii="Arial Narrow" w:hAnsi="Arial Narrow"/>
          <w:b/>
          <w:bCs/>
          <w:sz w:val="22"/>
          <w:szCs w:val="22"/>
        </w:rPr>
        <w:t>Prijímateľa</w:t>
      </w:r>
      <w:r>
        <w:rPr>
          <w:rFonts w:ascii="Arial Narrow" w:hAnsi="Arial Narrow"/>
          <w:sz w:val="22"/>
          <w:szCs w:val="22"/>
        </w:rPr>
        <w:t xml:space="preserve"> </w:t>
      </w:r>
      <w:r w:rsidR="00704840">
        <w:rPr>
          <w:rFonts w:ascii="Arial Narrow" w:hAnsi="Arial Narrow"/>
          <w:sz w:val="22"/>
          <w:szCs w:val="22"/>
        </w:rPr>
        <w:t xml:space="preserve">môže </w:t>
      </w:r>
      <w:r w:rsidR="00704840" w:rsidRPr="00C54A00">
        <w:rPr>
          <w:rFonts w:ascii="Arial Narrow" w:hAnsi="Arial Narrow"/>
          <w:b/>
          <w:bCs/>
          <w:sz w:val="22"/>
          <w:szCs w:val="22"/>
        </w:rPr>
        <w:t>Vykonávateľ</w:t>
      </w:r>
      <w:r w:rsidR="00704840">
        <w:rPr>
          <w:rFonts w:ascii="Arial Narrow" w:hAnsi="Arial Narrow"/>
          <w:sz w:val="22"/>
          <w:szCs w:val="22"/>
        </w:rPr>
        <w:t xml:space="preserve"> odsúhlasiť </w:t>
      </w:r>
      <w:r w:rsidR="000018D7">
        <w:rPr>
          <w:rFonts w:ascii="Arial Narrow" w:hAnsi="Arial Narrow"/>
          <w:sz w:val="22"/>
          <w:szCs w:val="22"/>
        </w:rPr>
        <w:t xml:space="preserve">primerané predĺženie obdobia </w:t>
      </w:r>
      <w:r w:rsidR="000018D7" w:rsidRPr="00C54A00">
        <w:rPr>
          <w:rFonts w:ascii="Arial Narrow" w:hAnsi="Arial Narrow"/>
          <w:b/>
          <w:bCs/>
          <w:sz w:val="22"/>
          <w:szCs w:val="22"/>
        </w:rPr>
        <w:t>Realizácie projektu</w:t>
      </w:r>
      <w:r w:rsidR="00DD6E4A">
        <w:rPr>
          <w:rFonts w:ascii="Arial Narrow" w:hAnsi="Arial Narrow"/>
          <w:sz w:val="22"/>
          <w:szCs w:val="22"/>
        </w:rPr>
        <w:t xml:space="preserve"> oproti </w:t>
      </w:r>
      <w:r w:rsidR="00F50C98">
        <w:rPr>
          <w:rFonts w:ascii="Arial Narrow" w:hAnsi="Arial Narrow"/>
          <w:sz w:val="22"/>
          <w:szCs w:val="22"/>
        </w:rPr>
        <w:t>h</w:t>
      </w:r>
      <w:r w:rsidR="001A7103">
        <w:rPr>
          <w:rFonts w:ascii="Arial Narrow" w:hAnsi="Arial Narrow"/>
          <w:sz w:val="22"/>
          <w:szCs w:val="22"/>
        </w:rPr>
        <w:t>armonogramu projektu uvedenému v </w:t>
      </w:r>
      <w:r w:rsidR="001A7103" w:rsidRPr="00C54A00">
        <w:rPr>
          <w:rFonts w:ascii="Arial Narrow" w:hAnsi="Arial Narrow"/>
          <w:b/>
          <w:bCs/>
          <w:sz w:val="22"/>
          <w:szCs w:val="22"/>
        </w:rPr>
        <w:t>Prílohe č. 2 Opise projektu</w:t>
      </w:r>
      <w:r w:rsidR="00F50C98">
        <w:rPr>
          <w:rFonts w:ascii="Arial Narrow" w:hAnsi="Arial Narrow"/>
          <w:sz w:val="22"/>
          <w:szCs w:val="22"/>
        </w:rPr>
        <w:t xml:space="preserve">. </w:t>
      </w:r>
    </w:p>
    <w:p w14:paraId="0F0C3B35" w14:textId="1FA1F976" w:rsidR="00931C37" w:rsidRPr="004615AD" w:rsidRDefault="00CC599C" w:rsidP="007D3ADD">
      <w:pPr>
        <w:numPr>
          <w:ilvl w:val="1"/>
          <w:numId w:val="15"/>
        </w:numPr>
        <w:ind w:left="567" w:hanging="567"/>
        <w:jc w:val="both"/>
        <w:rPr>
          <w:rFonts w:ascii="Arial Narrow" w:eastAsia="SimSun" w:hAnsi="Arial Narrow"/>
          <w:sz w:val="22"/>
          <w:szCs w:val="22"/>
        </w:rPr>
      </w:pPr>
      <w:r w:rsidRPr="29FDE6BF">
        <w:rPr>
          <w:rFonts w:ascii="Arial Narrow" w:eastAsia="SimSun" w:hAnsi="Arial Narrow"/>
          <w:b/>
          <w:bCs/>
          <w:sz w:val="22"/>
          <w:szCs w:val="22"/>
        </w:rPr>
        <w:t>Doba udržateľnosti Projektu</w:t>
      </w:r>
      <w:r w:rsidRPr="29FDE6BF">
        <w:rPr>
          <w:rFonts w:ascii="Arial Narrow" w:eastAsia="SimSun" w:hAnsi="Arial Narrow"/>
          <w:sz w:val="22"/>
          <w:szCs w:val="22"/>
        </w:rPr>
        <w:t xml:space="preserve"> je </w:t>
      </w:r>
      <w:r w:rsidR="00654716" w:rsidRPr="29FDE6BF">
        <w:rPr>
          <w:rFonts w:ascii="Arial Narrow" w:eastAsia="SimSun" w:hAnsi="Arial Narrow"/>
          <w:sz w:val="22"/>
          <w:szCs w:val="22"/>
        </w:rPr>
        <w:t xml:space="preserve">5 </w:t>
      </w:r>
      <w:r w:rsidRPr="29FDE6BF">
        <w:rPr>
          <w:rFonts w:ascii="Arial Narrow" w:eastAsia="SimSun" w:hAnsi="Arial Narrow"/>
          <w:sz w:val="22"/>
          <w:szCs w:val="22"/>
        </w:rPr>
        <w:t>rokov</w:t>
      </w:r>
      <w:r w:rsidR="00775B51" w:rsidRPr="29FDE6BF">
        <w:rPr>
          <w:rFonts w:ascii="Arial Narrow" w:eastAsia="SimSun" w:hAnsi="Arial Narrow"/>
          <w:sz w:val="22"/>
          <w:szCs w:val="22"/>
        </w:rPr>
        <w:t xml:space="preserve"> po ukončení realizácie projektu</w:t>
      </w:r>
      <w:r w:rsidR="5DFC5BAF" w:rsidRPr="29FDE6BF">
        <w:rPr>
          <w:rFonts w:ascii="Arial Narrow" w:eastAsia="SimSun" w:hAnsi="Arial Narrow"/>
          <w:sz w:val="22"/>
          <w:szCs w:val="22"/>
        </w:rPr>
        <w:t xml:space="preserve">, prípadne </w:t>
      </w:r>
      <w:r w:rsidR="5DFC5BAF" w:rsidRPr="004615AD">
        <w:rPr>
          <w:rFonts w:ascii="Arial Narrow" w:eastAsia="SimSun" w:hAnsi="Arial Narrow"/>
          <w:sz w:val="22"/>
          <w:szCs w:val="22"/>
        </w:rPr>
        <w:t>do ukončenia doby odpisovania podľa § 26 zákona č. 595/2003 Z. z. o dani z príjmov v znení neskorších predpisov (podľa toho, ktorá zo skutočností nastane skôr).</w:t>
      </w:r>
    </w:p>
    <w:p w14:paraId="28630800" w14:textId="2EED2263" w:rsidR="007D3ADD" w:rsidRPr="004C7360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4C7360">
        <w:rPr>
          <w:rStyle w:val="normaltextrun"/>
          <w:rFonts w:ascii="Arial Narrow" w:hAnsi="Arial Narrow"/>
          <w:sz w:val="22"/>
          <w:szCs w:val="22"/>
        </w:rPr>
        <w:t xml:space="preserve">Vzhľadom na to, že </w:t>
      </w:r>
      <w:r w:rsidR="00392849" w:rsidRPr="29FDE6BF">
        <w:rPr>
          <w:rStyle w:val="normaltextrun"/>
          <w:rFonts w:ascii="Arial Narrow" w:hAnsi="Arial Narrow"/>
          <w:sz w:val="22"/>
          <w:szCs w:val="22"/>
        </w:rPr>
        <w:t>využívanie výskumnej infraštruktúry</w:t>
      </w:r>
      <w:r w:rsidR="00220465" w:rsidRPr="29FDE6BF">
        <w:rPr>
          <w:rStyle w:val="normaltextrun"/>
          <w:rFonts w:ascii="Arial Narrow" w:hAnsi="Arial Narrow"/>
          <w:sz w:val="22"/>
          <w:szCs w:val="22"/>
        </w:rPr>
        <w:t xml:space="preserve"> na sprievodnú hospodársku činnosť nesmie prekročiť 20 % jej celkovej ročnej kapacity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, poskytnutie </w:t>
      </w:r>
      <w:r w:rsidR="00220465" w:rsidRPr="00A02EC2">
        <w:rPr>
          <w:rStyle w:val="normaltextrun"/>
          <w:rFonts w:ascii="Arial Narrow" w:hAnsi="Arial Narrow"/>
          <w:b/>
          <w:bCs/>
          <w:sz w:val="22"/>
          <w:szCs w:val="22"/>
        </w:rPr>
        <w:t>P</w:t>
      </w:r>
      <w:r w:rsidRPr="00A02EC2">
        <w:rPr>
          <w:rStyle w:val="normaltextrun"/>
          <w:rFonts w:ascii="Arial Narrow" w:hAnsi="Arial Narrow"/>
          <w:b/>
          <w:bCs/>
          <w:sz w:val="22"/>
          <w:szCs w:val="22"/>
        </w:rPr>
        <w:t>rostriedkov mechanizmu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podľa tejto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bude v rámci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alebo v súvislosti s</w:t>
      </w:r>
      <w:r w:rsidR="00D01562" w:rsidRPr="29FDE6BF">
        <w:rPr>
          <w:rStyle w:val="normaltextrun"/>
          <w:rFonts w:ascii="Arial Narrow" w:hAnsi="Arial Narrow"/>
          <w:sz w:val="22"/>
          <w:szCs w:val="22"/>
        </w:rPr>
        <w:t> 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ním vykonávať akékoľvek úkony, v dôsledku ktorých by došlo k poskytnutiu štátnej pomoci v rozpore s uplatniteľnými pravidlami EÚ pre oblasť štátnej pomoci alebo so zákonom č. 358/2015 Z. z. o úprave niektorých vzťahov v oblasti štátnej pomoci a minimálnej pomoci a o zmene a doplnení niektorých zákonov (zákon o štátnej pomoci), ide o podstatné porušenie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4C736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4C7360">
        <w:rPr>
          <w:rStyle w:val="normaltextrun"/>
          <w:rFonts w:ascii="Arial Narrow" w:hAnsi="Arial Narrow"/>
          <w:sz w:val="22"/>
          <w:szCs w:val="22"/>
        </w:rPr>
        <w:t xml:space="preserve"> je povinný vymôcť vrátenie štátnej pomoci poskytnutej v rozpore s</w:t>
      </w:r>
      <w:r w:rsidR="00D01562" w:rsidRPr="29FDE6BF">
        <w:rPr>
          <w:rStyle w:val="normaltextrun"/>
          <w:rFonts w:ascii="Arial Narrow" w:hAnsi="Arial Narrow"/>
          <w:sz w:val="22"/>
          <w:szCs w:val="22"/>
        </w:rPr>
        <w:t> </w:t>
      </w:r>
      <w:r w:rsidRPr="004C7360">
        <w:rPr>
          <w:rStyle w:val="normaltextrun"/>
          <w:rFonts w:ascii="Arial Narrow" w:hAnsi="Arial Narrow"/>
          <w:sz w:val="22"/>
          <w:szCs w:val="22"/>
        </w:rPr>
        <w:t>uplatniteľnými pravidlami vyplývajúcimi z právnych predpisov SR alebo právnych aktov EÚ, spolu s úrokmi vo výške, v lehotách a spôsobom vyplývajúcim z príslušných právnych predpisov SR a právnych aktov EÚ.</w:t>
      </w:r>
      <w:r w:rsidRPr="004C7360">
        <w:rPr>
          <w:rStyle w:val="eop"/>
          <w:rFonts w:ascii="Arial Narrow" w:hAnsi="Arial Narrow"/>
          <w:sz w:val="22"/>
          <w:szCs w:val="22"/>
        </w:rPr>
        <w:t> </w:t>
      </w:r>
    </w:p>
    <w:p w14:paraId="7A36B09A" w14:textId="5A4CF845" w:rsid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29FDE6BF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29FDE6BF">
        <w:rPr>
          <w:rStyle w:val="normaltextrun"/>
          <w:rFonts w:ascii="Arial Narrow" w:hAnsi="Arial Narrow"/>
          <w:sz w:val="22"/>
          <w:szCs w:val="22"/>
        </w:rPr>
        <w:t xml:space="preserve"> nesmie dôjsť k poskytnutiu štátnej pomoci v rozpore s pravidlami EÚ pre štátnu pomoc a zákonom o štátnej pomoci.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29FDE6BF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29FDE6BF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29FDE6BF">
        <w:rPr>
          <w:rStyle w:val="normaltextrun"/>
          <w:rFonts w:ascii="Arial Narrow" w:hAnsi="Arial Narrow"/>
          <w:sz w:val="22"/>
          <w:szCs w:val="22"/>
        </w:rPr>
        <w:t xml:space="preserve">, ako poskytnutie štátnej pomoci v rozpore s pravidlami EÚ pre štátnu pomoc.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29FDE6BF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 </w:t>
      </w:r>
      <w:r w:rsidRPr="29FDE6BF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29FDE6BF">
        <w:rPr>
          <w:rStyle w:val="normaltextrun"/>
          <w:rFonts w:ascii="Arial Narrow" w:hAnsi="Arial Narrow"/>
          <w:sz w:val="22"/>
          <w:szCs w:val="22"/>
        </w:rPr>
        <w:t>.</w:t>
      </w:r>
      <w:r w:rsidRPr="29FDE6BF">
        <w:rPr>
          <w:rStyle w:val="eop"/>
          <w:rFonts w:ascii="Arial Narrow" w:hAnsi="Arial Narrow"/>
          <w:sz w:val="22"/>
          <w:szCs w:val="22"/>
        </w:rPr>
        <w:t> </w:t>
      </w:r>
    </w:p>
    <w:p w14:paraId="1F220486" w14:textId="562F0DB0" w:rsidR="007D3ADD" w:rsidRP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BDFC6B7" w14:textId="77777777" w:rsidR="007D3ADD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29FDE6BF">
        <w:rPr>
          <w:rStyle w:val="eop"/>
          <w:rFonts w:ascii="Arial Narrow" w:eastAsia="Times New Roman" w:hAnsi="Arial Narrow"/>
          <w:lang w:eastAsia="cs-CZ"/>
        </w:rPr>
        <w:t>V</w:t>
      </w:r>
      <w:r w:rsidRPr="29FDE6BF">
        <w:rPr>
          <w:rStyle w:val="eop"/>
          <w:rFonts w:ascii="Arial" w:eastAsia="Times New Roman" w:hAnsi="Arial" w:cs="Arial"/>
          <w:lang w:eastAsia="cs-CZ"/>
        </w:rPr>
        <w:t> </w:t>
      </w:r>
      <w:r w:rsidRPr="29FDE6BF">
        <w:rPr>
          <w:rStyle w:val="eop"/>
          <w:rFonts w:ascii="Arial Narrow" w:eastAsia="Times New Roman" w:hAnsi="Arial Narrow"/>
          <w:lang w:eastAsia="cs-CZ"/>
        </w:rPr>
        <w:t>pr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29FDE6BF">
        <w:rPr>
          <w:rStyle w:val="eop"/>
          <w:rFonts w:ascii="Arial Narrow" w:eastAsia="Times New Roman" w:hAnsi="Arial Narrow"/>
          <w:lang w:eastAsia="cs-CZ"/>
        </w:rPr>
        <w:t>pade, ak Prij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29FDE6BF">
        <w:rPr>
          <w:rStyle w:val="eop"/>
          <w:rFonts w:ascii="Arial Narrow" w:eastAsia="Times New Roman" w:hAnsi="Arial Narrow"/>
          <w:lang w:eastAsia="cs-CZ"/>
        </w:rPr>
        <w:t>mate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ľ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 bude poskytova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 tovary a</w:t>
      </w:r>
      <w:r w:rsidRPr="29FDE6BF">
        <w:rPr>
          <w:rStyle w:val="eop"/>
          <w:rFonts w:ascii="Arial" w:eastAsia="Times New Roman" w:hAnsi="Arial" w:cs="Arial"/>
          <w:lang w:eastAsia="cs-CZ"/>
        </w:rPr>
        <w:t> </w:t>
      </w:r>
      <w:r w:rsidRPr="29FDE6BF">
        <w:rPr>
          <w:rStyle w:val="eop"/>
          <w:rFonts w:ascii="Arial Narrow" w:eastAsia="Times New Roman" w:hAnsi="Arial Narrow"/>
          <w:lang w:eastAsia="cs-CZ"/>
        </w:rPr>
        <w:t>slu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ž</w:t>
      </w:r>
      <w:r w:rsidRPr="29FDE6BF">
        <w:rPr>
          <w:rStyle w:val="eop"/>
          <w:rFonts w:ascii="Arial Narrow" w:eastAsia="Times New Roman" w:hAnsi="Arial Narrow"/>
          <w:lang w:eastAsia="cs-CZ"/>
        </w:rPr>
        <w:t>by v</w:t>
      </w:r>
      <w:r w:rsidRPr="29FDE6BF">
        <w:rPr>
          <w:rStyle w:val="eop"/>
          <w:rFonts w:ascii="Arial" w:eastAsia="Times New Roman" w:hAnsi="Arial" w:cs="Arial"/>
          <w:lang w:eastAsia="cs-CZ"/>
        </w:rPr>
        <w:t> </w:t>
      </w:r>
      <w:r w:rsidRPr="29FDE6BF">
        <w:rPr>
          <w:rStyle w:val="eop"/>
          <w:rFonts w:ascii="Arial Narrow" w:eastAsia="Times New Roman" w:hAnsi="Arial Narrow"/>
          <w:lang w:eastAsia="cs-CZ"/>
        </w:rPr>
        <w:t>r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29FDE6BF">
        <w:rPr>
          <w:rStyle w:val="eop"/>
          <w:rFonts w:ascii="Arial Narrow" w:eastAsia="Times New Roman" w:hAnsi="Arial Narrow"/>
          <w:lang w:eastAsia="cs-CZ"/>
        </w:rPr>
        <w:t>mci svojej sprievodnej hospod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rskej 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č</w:t>
      </w:r>
      <w:r w:rsidRPr="29FDE6BF">
        <w:rPr>
          <w:rStyle w:val="eop"/>
          <w:rFonts w:ascii="Arial Narrow" w:eastAsia="Times New Roman" w:hAnsi="Arial Narrow"/>
          <w:lang w:eastAsia="cs-CZ"/>
        </w:rPr>
        <w:t>innosti, zav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ä</w:t>
      </w:r>
      <w:r w:rsidRPr="29FDE6BF">
        <w:rPr>
          <w:rStyle w:val="eop"/>
          <w:rFonts w:ascii="Arial Narrow" w:eastAsia="Times New Roman" w:hAnsi="Arial Narrow"/>
          <w:lang w:eastAsia="cs-CZ"/>
        </w:rPr>
        <w:t>zuje sa poskytova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 ich za trhov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é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 ceny, aby sa predi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29FDE6BF">
        <w:rPr>
          <w:rStyle w:val="eop"/>
          <w:rFonts w:ascii="Arial Narrow" w:eastAsia="Times New Roman" w:hAnsi="Arial Narrow"/>
          <w:lang w:eastAsia="cs-CZ"/>
        </w:rPr>
        <w:t>lo sekund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rnemu poskytnutiu 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29FDE6BF">
        <w:rPr>
          <w:rStyle w:val="eop"/>
          <w:rFonts w:ascii="Arial Narrow" w:eastAsia="Times New Roman" w:hAnsi="Arial Narrow"/>
          <w:lang w:eastAsia="cs-CZ"/>
        </w:rPr>
        <w:t>t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29FDE6BF">
        <w:rPr>
          <w:rStyle w:val="eop"/>
          <w:rFonts w:ascii="Arial Narrow" w:eastAsia="Times New Roman" w:hAnsi="Arial Narrow"/>
          <w:lang w:eastAsia="cs-CZ"/>
        </w:rPr>
        <w:t>tnej pomoci subjektom, ktor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ý</w:t>
      </w:r>
      <w:r w:rsidRPr="29FDE6BF">
        <w:rPr>
          <w:rStyle w:val="eop"/>
          <w:rFonts w:ascii="Arial Narrow" w:eastAsia="Times New Roman" w:hAnsi="Arial Narrow"/>
          <w:lang w:eastAsia="cs-CZ"/>
        </w:rPr>
        <w:t>m bud</w:t>
      </w:r>
      <w:r w:rsidRPr="29FDE6BF">
        <w:rPr>
          <w:rStyle w:val="eop"/>
          <w:rFonts w:ascii="Arial Narrow" w:eastAsia="Times New Roman" w:hAnsi="Arial Narrow" w:cs="Arial Narrow"/>
          <w:lang w:eastAsia="cs-CZ"/>
        </w:rPr>
        <w:t>ú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 tieto tovary a</w:t>
      </w:r>
      <w:r w:rsidRPr="29FDE6BF">
        <w:rPr>
          <w:rStyle w:val="eop"/>
          <w:rFonts w:ascii="Arial" w:eastAsia="Times New Roman" w:hAnsi="Arial" w:cs="Arial"/>
          <w:lang w:eastAsia="cs-CZ"/>
        </w:rPr>
        <w:t> </w:t>
      </w:r>
      <w:r w:rsidRPr="29FDE6BF">
        <w:rPr>
          <w:rStyle w:val="eop"/>
          <w:rFonts w:ascii="Arial Narrow" w:eastAsia="Times New Roman" w:hAnsi="Arial Narrow"/>
          <w:lang w:eastAsia="cs-CZ"/>
        </w:rPr>
        <w:t xml:space="preserve">služby poskytované.   </w:t>
      </w:r>
    </w:p>
    <w:p w14:paraId="662CFB9E" w14:textId="66FF7905" w:rsidR="007D3ADD" w:rsidRPr="007D3ADD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 xml:space="preserve">Vykonávateľ 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je oprávnený požadovať od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a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dokumenty, podklady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 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vysvetlenia za účelom preverovania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 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monitorovania činností s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 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cieľom prevencie neoprávneného poskytovania štátnej pomoci.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je povinný poskytnúť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Vykonávateľovi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súčinnosť.</w:t>
      </w:r>
    </w:p>
    <w:p w14:paraId="6505939C" w14:textId="77777777" w:rsidR="00D975FF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1027F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961D39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5FD9DC47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1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961D39">
        <w:rPr>
          <w:rFonts w:ascii="Arial Narrow" w:hAnsi="Arial Narrow"/>
          <w:b/>
          <w:sz w:val="22"/>
          <w:szCs w:val="22"/>
        </w:rPr>
        <w:t>Zmluvou</w:t>
      </w:r>
      <w:r w:rsidRPr="00961D39">
        <w:rPr>
          <w:rFonts w:ascii="Arial Narrow" w:hAnsi="Arial Narrow"/>
          <w:sz w:val="22"/>
          <w:szCs w:val="22"/>
        </w:rPr>
        <w:t xml:space="preserve"> si pre svoju záväznosť vyžaduje písomnú formu, v rámci ktorej sú zmluvné strany povinné uvádzať kód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a názov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podľa </w:t>
      </w:r>
      <w:r w:rsidR="00411DD9" w:rsidRPr="00961D39">
        <w:rPr>
          <w:rFonts w:ascii="Arial Narrow" w:hAnsi="Arial Narrow"/>
          <w:sz w:val="22"/>
          <w:szCs w:val="22"/>
        </w:rPr>
        <w:t>ods.</w:t>
      </w:r>
      <w:r w:rsidR="001124BD">
        <w:rPr>
          <w:rFonts w:ascii="Arial Narrow" w:hAnsi="Arial Narrow"/>
          <w:sz w:val="22"/>
          <w:szCs w:val="22"/>
        </w:rPr>
        <w:t> </w:t>
      </w:r>
      <w:r w:rsidRPr="00961D39">
        <w:rPr>
          <w:rFonts w:ascii="Arial Narrow" w:hAnsi="Arial Narrow"/>
          <w:sz w:val="22"/>
          <w:szCs w:val="22"/>
        </w:rPr>
        <w:t>2.3.</w:t>
      </w:r>
      <w:r w:rsidRPr="00961D39">
        <w:rPr>
          <w:rFonts w:ascii="Arial Narrow" w:hAnsi="Arial Narrow"/>
          <w:b/>
          <w:sz w:val="22"/>
          <w:szCs w:val="22"/>
        </w:rPr>
        <w:t xml:space="preserve"> </w:t>
      </w:r>
      <w:r w:rsidR="00411DD9" w:rsidRPr="00961D39">
        <w:rPr>
          <w:rFonts w:ascii="Arial Narrow" w:hAnsi="Arial Narrow"/>
          <w:sz w:val="22"/>
          <w:szCs w:val="22"/>
        </w:rPr>
        <w:t>článku 2</w:t>
      </w:r>
      <w:r w:rsidR="00411DD9" w:rsidRPr="00961D39">
        <w:rPr>
          <w:rFonts w:ascii="Arial Narrow" w:hAnsi="Arial Narrow"/>
          <w:b/>
          <w:sz w:val="22"/>
          <w:szCs w:val="22"/>
        </w:rPr>
        <w:t xml:space="preserve"> </w:t>
      </w:r>
      <w:r w:rsidRPr="00961D39">
        <w:rPr>
          <w:rFonts w:ascii="Arial Narrow" w:hAnsi="Arial Narrow"/>
          <w:b/>
          <w:sz w:val="22"/>
          <w:szCs w:val="22"/>
        </w:rPr>
        <w:t>Zmluvy</w:t>
      </w:r>
      <w:r w:rsidR="000D48FF" w:rsidRPr="00961D39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961D39">
        <w:rPr>
          <w:rFonts w:ascii="Arial Narrow" w:hAnsi="Arial Narrow"/>
          <w:sz w:val="22"/>
          <w:szCs w:val="22"/>
        </w:rPr>
        <w:t>.</w:t>
      </w:r>
      <w:r w:rsidR="004504A5" w:rsidRPr="00961D39">
        <w:rPr>
          <w:rFonts w:ascii="Arial Narrow" w:hAnsi="Arial Narrow"/>
          <w:sz w:val="22"/>
          <w:szCs w:val="22"/>
        </w:rPr>
        <w:t xml:space="preserve"> </w:t>
      </w:r>
      <w:r w:rsidR="004504A5" w:rsidRPr="00961D39">
        <w:rPr>
          <w:rFonts w:ascii="Arial Narrow" w:hAnsi="Arial Narrow"/>
          <w:b/>
          <w:sz w:val="22"/>
          <w:szCs w:val="22"/>
        </w:rPr>
        <w:t>Zmluvné strany</w:t>
      </w:r>
      <w:r w:rsidR="004504A5" w:rsidRPr="00961D39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961D39">
        <w:rPr>
          <w:rFonts w:ascii="Arial Narrow" w:hAnsi="Arial Narrow"/>
          <w:sz w:val="22"/>
          <w:szCs w:val="22"/>
        </w:rPr>
        <w:t xml:space="preserve">. </w:t>
      </w:r>
      <w:r w:rsidRPr="00961D39">
        <w:rPr>
          <w:rFonts w:ascii="Arial Narrow" w:hAnsi="Arial Narrow"/>
          <w:b/>
          <w:sz w:val="22"/>
          <w:szCs w:val="22"/>
        </w:rPr>
        <w:t xml:space="preserve">Zmluvné strany </w:t>
      </w:r>
      <w:r w:rsidRPr="00961D39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961D39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961D39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961D39">
        <w:rPr>
          <w:rFonts w:ascii="Arial Narrow" w:hAnsi="Arial Narrow"/>
          <w:sz w:val="22"/>
          <w:szCs w:val="22"/>
        </w:rPr>
        <w:t>ánkom</w:t>
      </w:r>
      <w:r w:rsidRPr="00961D39">
        <w:rPr>
          <w:rFonts w:ascii="Arial Narrow" w:hAnsi="Arial Narrow"/>
          <w:sz w:val="22"/>
          <w:szCs w:val="22"/>
        </w:rPr>
        <w:t xml:space="preserve"> 10 </w:t>
      </w:r>
      <w:r w:rsidRPr="00961D39">
        <w:rPr>
          <w:rFonts w:ascii="Arial Narrow" w:hAnsi="Arial Narrow"/>
          <w:b/>
          <w:sz w:val="22"/>
          <w:szCs w:val="22"/>
        </w:rPr>
        <w:t>VZP</w:t>
      </w:r>
      <w:r w:rsidRPr="00961D39">
        <w:rPr>
          <w:rFonts w:ascii="Arial Narrow" w:hAnsi="Arial Narrow"/>
          <w:sz w:val="22"/>
          <w:szCs w:val="22"/>
        </w:rPr>
        <w:t xml:space="preserve">. </w:t>
      </w:r>
    </w:p>
    <w:p w14:paraId="191439B0" w14:textId="3BD17508" w:rsidR="00F00BEC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2.</w:t>
      </w:r>
      <w:r w:rsidR="00C42EC3">
        <w:rPr>
          <w:rFonts w:ascii="Arial Narrow" w:hAnsi="Arial Narrow"/>
          <w:b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961D39">
        <w:rPr>
          <w:rFonts w:ascii="Arial Narrow" w:hAnsi="Arial Narrow"/>
          <w:sz w:val="22"/>
          <w:szCs w:val="22"/>
        </w:rPr>
        <w:t>podobe</w:t>
      </w:r>
      <w:r w:rsidRPr="00961D39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961D39">
        <w:rPr>
          <w:rFonts w:ascii="Arial Narrow" w:hAnsi="Arial Narrow"/>
          <w:sz w:val="22"/>
          <w:szCs w:val="22"/>
        </w:rPr>
        <w:t>.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14:paraId="37F5DD2B" w14:textId="2AEE30B7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3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961D39">
        <w:rPr>
          <w:rFonts w:ascii="Arial Narrow" w:hAnsi="Arial Narrow"/>
          <w:b/>
          <w:sz w:val="22"/>
          <w:szCs w:val="22"/>
        </w:rPr>
        <w:t>Vykonávateľovi</w:t>
      </w:r>
      <w:r w:rsidRPr="00961D39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961D39">
        <w:rPr>
          <w:rFonts w:ascii="Arial Narrow" w:hAnsi="Arial Narrow"/>
          <w:b/>
          <w:sz w:val="22"/>
          <w:szCs w:val="22"/>
        </w:rPr>
        <w:t>Vykonávateľa</w:t>
      </w:r>
      <w:r w:rsidRPr="00961D39">
        <w:rPr>
          <w:rFonts w:ascii="Arial Narrow" w:hAnsi="Arial Narrow"/>
          <w:sz w:val="22"/>
          <w:szCs w:val="22"/>
        </w:rPr>
        <w:t xml:space="preserve"> zverejnených verejne prístupným spôsobom. </w:t>
      </w:r>
    </w:p>
    <w:p w14:paraId="6E32985B" w14:textId="39A7D50E" w:rsidR="008900AE" w:rsidRPr="00961D39" w:rsidRDefault="008900AE" w:rsidP="000E4C4F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4</w:t>
      </w:r>
      <w:r w:rsidR="00C42EC3">
        <w:rPr>
          <w:rFonts w:ascii="Arial Narrow" w:hAnsi="Arial Narrow"/>
          <w:sz w:val="22"/>
          <w:szCs w:val="22"/>
        </w:rPr>
        <w:t>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sz w:val="22"/>
          <w:szCs w:val="22"/>
        </w:rPr>
        <w:t xml:space="preserve">Elektronickou </w:t>
      </w:r>
      <w:r w:rsidR="00DC77E7" w:rsidRPr="00961D39">
        <w:rPr>
          <w:rFonts w:ascii="Arial Narrow" w:hAnsi="Arial Narrow"/>
          <w:sz w:val="22"/>
          <w:szCs w:val="22"/>
        </w:rPr>
        <w:t>formou</w:t>
      </w:r>
      <w:r w:rsidRPr="00961D39">
        <w:rPr>
          <w:rFonts w:ascii="Arial Narrow" w:hAnsi="Arial Narrow"/>
          <w:sz w:val="22"/>
          <w:szCs w:val="22"/>
        </w:rPr>
        <w:t xml:space="preserve"> komunikácie </w:t>
      </w:r>
      <w:r w:rsidR="00A3033C" w:rsidRPr="00961D39">
        <w:rPr>
          <w:rFonts w:ascii="Arial Narrow" w:hAnsi="Arial Narrow"/>
          <w:sz w:val="22"/>
          <w:szCs w:val="22"/>
        </w:rPr>
        <w:t xml:space="preserve">podľa </w:t>
      </w:r>
      <w:r w:rsidR="003E7DA9" w:rsidRPr="00961D3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 xml:space="preserve">5.1. článku </w:t>
      </w:r>
      <w:r w:rsidR="003E7DA9" w:rsidRPr="00961D39">
        <w:rPr>
          <w:rFonts w:ascii="Arial Narrow" w:hAnsi="Arial Narrow"/>
          <w:sz w:val="22"/>
          <w:szCs w:val="22"/>
        </w:rPr>
        <w:t xml:space="preserve">5 </w:t>
      </w:r>
      <w:r w:rsidR="003E7DA9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961D39">
        <w:rPr>
          <w:rFonts w:ascii="Arial Narrow" w:hAnsi="Arial Narrow"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 xml:space="preserve">sa </w:t>
      </w:r>
      <w:r w:rsidRPr="00961D39">
        <w:rPr>
          <w:rFonts w:ascii="Arial Narrow" w:hAnsi="Arial Narrow"/>
          <w:sz w:val="22"/>
          <w:szCs w:val="22"/>
        </w:rPr>
        <w:t>rozumie najmä:</w:t>
      </w:r>
    </w:p>
    <w:p w14:paraId="260BBDD1" w14:textId="134A56C2" w:rsidR="008900AE" w:rsidRPr="00961D39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 xml:space="preserve">bežná komunikácia prostredníctvom informačného systému pre Plán obnovy, ak </w:t>
      </w:r>
      <w:r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Pr="00961D39">
        <w:rPr>
          <w:rFonts w:ascii="Arial Narrow" w:hAnsi="Arial Narrow"/>
          <w:sz w:val="22"/>
          <w:szCs w:val="22"/>
        </w:rPr>
        <w:t xml:space="preserve"> oznámil </w:t>
      </w:r>
      <w:r w:rsidRPr="00961D39">
        <w:rPr>
          <w:rFonts w:ascii="Arial Narrow" w:hAnsi="Arial Narrow"/>
          <w:b/>
          <w:bCs/>
          <w:sz w:val="22"/>
          <w:szCs w:val="22"/>
        </w:rPr>
        <w:t>Prijímateľovi</w:t>
      </w:r>
      <w:r w:rsidRPr="00961D39"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 w:rsidRPr="00961D39">
        <w:rPr>
          <w:rFonts w:ascii="Arial Narrow" w:hAnsi="Arial Narrow"/>
          <w:sz w:val="22"/>
          <w:szCs w:val="22"/>
        </w:rPr>
        <w:t xml:space="preserve">. </w:t>
      </w:r>
      <w:r w:rsidR="00556951" w:rsidRPr="00961D39" w:rsidDel="00556951">
        <w:rPr>
          <w:rFonts w:ascii="Arial Narrow" w:hAnsi="Arial Narrow"/>
          <w:sz w:val="22"/>
          <w:szCs w:val="22"/>
        </w:rPr>
        <w:t xml:space="preserve"> </w:t>
      </w:r>
      <w:r w:rsidR="00556951" w:rsidRPr="00961D39">
        <w:rPr>
          <w:rFonts w:ascii="Arial Narrow" w:hAnsi="Arial Narrow"/>
          <w:sz w:val="22"/>
          <w:szCs w:val="22"/>
        </w:rPr>
        <w:t>S</w:t>
      </w:r>
      <w:r w:rsidRPr="00961D39">
        <w:rPr>
          <w:rFonts w:ascii="Arial Narrow" w:hAnsi="Arial Narrow"/>
          <w:sz w:val="22"/>
          <w:szCs w:val="22"/>
        </w:rPr>
        <w:t>pôsob</w:t>
      </w:r>
      <w:r w:rsidR="008D0074" w:rsidRPr="00961D39">
        <w:rPr>
          <w:rFonts w:ascii="Arial Narrow" w:hAnsi="Arial Narrow"/>
          <w:sz w:val="22"/>
          <w:szCs w:val="22"/>
        </w:rPr>
        <w:t>, podmienky</w:t>
      </w:r>
      <w:r w:rsidRPr="00961D39">
        <w:rPr>
          <w:rFonts w:ascii="Arial Narrow" w:hAnsi="Arial Narrow"/>
          <w:sz w:val="22"/>
          <w:szCs w:val="22"/>
        </w:rPr>
        <w:t xml:space="preserve"> a rozsah takejto komunikácie</w:t>
      </w:r>
      <w:r w:rsidR="00556951" w:rsidRPr="00961D39">
        <w:rPr>
          <w:rFonts w:ascii="Arial Narrow" w:hAnsi="Arial Narrow"/>
          <w:sz w:val="22"/>
          <w:szCs w:val="22"/>
        </w:rPr>
        <w:t xml:space="preserve"> upraví 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="00556951" w:rsidRPr="00961D39">
        <w:rPr>
          <w:rFonts w:ascii="Arial Narrow" w:hAnsi="Arial Narrow"/>
          <w:sz w:val="22"/>
          <w:szCs w:val="22"/>
        </w:rPr>
        <w:t xml:space="preserve"> v 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Záväznej dokumentácii</w:t>
      </w:r>
      <w:r w:rsidR="003D5187">
        <w:rPr>
          <w:rFonts w:ascii="Arial Narrow" w:hAnsi="Arial Narrow"/>
          <w:sz w:val="22"/>
          <w:szCs w:val="22"/>
        </w:rPr>
        <w:t>;</w:t>
      </w:r>
    </w:p>
    <w:p w14:paraId="2B7DBDFD" w14:textId="7BE47AA6" w:rsidR="008900AE" w:rsidRPr="00961D39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 w:rsidRPr="00961D39">
        <w:rPr>
          <w:rFonts w:ascii="Arial Narrow" w:hAnsi="Arial Narrow"/>
          <w:sz w:val="22"/>
          <w:szCs w:val="22"/>
        </w:rPr>
        <w:t xml:space="preserve">; </w:t>
      </w:r>
      <w:r w:rsidR="00DC77E7" w:rsidRPr="00961D39">
        <w:rPr>
          <w:rFonts w:ascii="Arial Narrow" w:hAnsi="Arial Narrow"/>
          <w:b/>
          <w:bCs/>
          <w:sz w:val="22"/>
          <w:szCs w:val="22"/>
        </w:rPr>
        <w:t>z</w:t>
      </w:r>
      <w:r w:rsidR="00740BE1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740BE1" w:rsidRPr="00961D39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740BE1" w:rsidRPr="00961D39">
        <w:rPr>
          <w:rFonts w:ascii="Arial Narrow" w:hAnsi="Arial Narrow"/>
          <w:sz w:val="22"/>
          <w:szCs w:val="22"/>
        </w:rPr>
        <w:t>oznámené podľa ods. 5.7.1</w:t>
      </w:r>
      <w:r w:rsidR="00CB113C" w:rsidRPr="00961D39">
        <w:rPr>
          <w:rFonts w:ascii="Arial Narrow" w:hAnsi="Arial Narrow"/>
          <w:sz w:val="22"/>
          <w:szCs w:val="22"/>
        </w:rPr>
        <w:t>.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>článku</w:t>
      </w:r>
      <w:r w:rsidR="007F7E80" w:rsidRPr="00961D39">
        <w:rPr>
          <w:rFonts w:ascii="Arial Narrow" w:hAnsi="Arial Narrow"/>
          <w:sz w:val="22"/>
          <w:szCs w:val="22"/>
        </w:rPr>
        <w:t xml:space="preserve"> 5 </w:t>
      </w:r>
      <w:r w:rsidR="007F7E80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 w:rsidRPr="00961D39">
        <w:rPr>
          <w:rFonts w:ascii="Arial Narrow" w:hAnsi="Arial Narrow"/>
          <w:sz w:val="22"/>
          <w:szCs w:val="22"/>
        </w:rPr>
        <w:t xml:space="preserve">, ak nedošlo k oznámeniu zmeny adresy v súlade s článkom 10 </w:t>
      </w:r>
      <w:r w:rsidR="003D5187">
        <w:rPr>
          <w:rFonts w:ascii="Arial Narrow" w:hAnsi="Arial Narrow"/>
          <w:b/>
          <w:bCs/>
          <w:sz w:val="22"/>
          <w:szCs w:val="22"/>
        </w:rPr>
        <w:t>VZP;</w:t>
      </w:r>
    </w:p>
    <w:p w14:paraId="11EE5C31" w14:textId="7757A24E" w:rsidR="008900AE" w:rsidRPr="00E15570" w:rsidRDefault="008900AE" w:rsidP="00E15570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961D39">
        <w:rPr>
          <w:rFonts w:ascii="Arial Narrow" w:hAnsi="Arial Narrow"/>
          <w:sz w:val="22"/>
          <w:szCs w:val="22"/>
        </w:rPr>
        <w:t xml:space="preserve">; </w:t>
      </w:r>
      <w:r w:rsidR="00A3033C" w:rsidRPr="00961D39">
        <w:rPr>
          <w:rFonts w:ascii="Arial Narrow" w:hAnsi="Arial Narrow"/>
          <w:b/>
          <w:bCs/>
          <w:sz w:val="22"/>
          <w:szCs w:val="22"/>
        </w:rPr>
        <w:t>z</w:t>
      </w:r>
      <w:r w:rsidR="002119BD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961D39">
        <w:rPr>
          <w:rFonts w:ascii="Arial Narrow" w:hAnsi="Arial Narrow"/>
          <w:sz w:val="22"/>
          <w:szCs w:val="22"/>
        </w:rPr>
        <w:t xml:space="preserve"> sa zaväzujú mať zriadené a aktívne elektronické</w:t>
      </w:r>
      <w:r w:rsidR="002119BD" w:rsidRPr="00E15570">
        <w:rPr>
          <w:rFonts w:ascii="Arial Narrow" w:hAnsi="Arial Narrow"/>
          <w:sz w:val="22"/>
          <w:szCs w:val="22"/>
        </w:rPr>
        <w:t xml:space="preserve"> schránky</w:t>
      </w:r>
      <w:r w:rsidRPr="00E15570">
        <w:rPr>
          <w:rFonts w:ascii="Arial Narrow" w:hAnsi="Arial Narrow"/>
          <w:sz w:val="22"/>
          <w:szCs w:val="22"/>
        </w:rPr>
        <w:t xml:space="preserve"> (zo strany </w:t>
      </w:r>
      <w:r w:rsidRPr="00E15570">
        <w:rPr>
          <w:rFonts w:ascii="Arial Narrow" w:hAnsi="Arial Narrow"/>
          <w:b/>
          <w:sz w:val="22"/>
          <w:szCs w:val="22"/>
        </w:rPr>
        <w:t xml:space="preserve">Vykonávateľa </w:t>
      </w:r>
      <w:r w:rsidRPr="00E15570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49067C83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D5187">
        <w:rPr>
          <w:rFonts w:ascii="Arial Narrow" w:hAnsi="Arial Narrow"/>
          <w:sz w:val="22"/>
          <w:szCs w:val="22"/>
        </w:rPr>
        <w:t>;</w:t>
      </w:r>
    </w:p>
    <w:p w14:paraId="70E27949" w14:textId="3A519398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</w:t>
      </w:r>
      <w:r w:rsidR="003D5187">
        <w:rPr>
          <w:rFonts w:ascii="Arial Narrow" w:hAnsi="Arial Narrow"/>
          <w:sz w:val="22"/>
          <w:szCs w:val="22"/>
        </w:rPr>
        <w:t>poštou alebo osobným doručením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764F2D09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 w:rsidR="003D5187">
        <w:rPr>
          <w:rFonts w:ascii="Arial Narrow" w:hAnsi="Arial Narrow"/>
          <w:sz w:val="22"/>
          <w:szCs w:val="22"/>
        </w:rPr>
        <w:t xml:space="preserve"> za riadne doručenú;</w:t>
      </w:r>
    </w:p>
    <w:p w14:paraId="4E34B897" w14:textId="470B97AD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</w:t>
      </w:r>
      <w:r w:rsidR="003D5187">
        <w:rPr>
          <w:rFonts w:ascii="Arial Narrow" w:hAnsi="Arial Narrow"/>
          <w:bCs/>
          <w:sz w:val="22"/>
          <w:szCs w:val="22"/>
        </w:rPr>
        <w:t>né pre tento spôsob doručovania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13C89E5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7A0B8463">
        <w:rPr>
          <w:rFonts w:ascii="Arial Narrow" w:hAnsi="Arial Narrow"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 w:rsidRPr="7A0B8463">
        <w:rPr>
          <w:rFonts w:ascii="Arial Narrow" w:hAnsi="Arial Narrow"/>
          <w:b/>
          <w:bCs/>
          <w:sz w:val="22"/>
          <w:szCs w:val="22"/>
        </w:rPr>
        <w:t>zmluvná strana</w:t>
      </w:r>
      <w:r w:rsidRPr="7A0B8463">
        <w:rPr>
          <w:rFonts w:ascii="Arial Narrow" w:hAnsi="Arial Narrow"/>
          <w:sz w:val="22"/>
          <w:szCs w:val="22"/>
        </w:rPr>
        <w:t xml:space="preserve">, ktorá má tento technický problém, jeho existenciu oznámi druhej </w:t>
      </w:r>
      <w:r w:rsidRPr="7A0B8463">
        <w:rPr>
          <w:rFonts w:ascii="Arial Narrow" w:hAnsi="Arial Narrow"/>
          <w:b/>
          <w:bCs/>
          <w:sz w:val="22"/>
          <w:szCs w:val="22"/>
        </w:rPr>
        <w:t>zmluvnej strane</w:t>
      </w:r>
      <w:r w:rsidRPr="7A0B8463">
        <w:rPr>
          <w:rFonts w:ascii="Arial Narrow" w:hAnsi="Arial Narrow"/>
          <w:sz w:val="22"/>
          <w:szCs w:val="22"/>
        </w:rPr>
        <w:t xml:space="preserve">, </w:t>
      </w:r>
      <w:r w:rsidR="00E9632D" w:rsidRPr="7A0B8463">
        <w:rPr>
          <w:rFonts w:ascii="Arial Narrow" w:hAnsi="Arial Narrow"/>
          <w:sz w:val="22"/>
          <w:szCs w:val="22"/>
        </w:rPr>
        <w:t xml:space="preserve">pričom sa uplatní postup podľa </w:t>
      </w:r>
      <w:r w:rsidR="00862981" w:rsidRPr="7A0B8463">
        <w:rPr>
          <w:rFonts w:ascii="Arial Narrow" w:hAnsi="Arial Narrow"/>
          <w:sz w:val="22"/>
          <w:szCs w:val="22"/>
        </w:rPr>
        <w:t xml:space="preserve">ods. </w:t>
      </w:r>
      <w:r w:rsidR="00E9632D" w:rsidRPr="7A0B8463">
        <w:rPr>
          <w:rFonts w:ascii="Arial Narrow" w:hAnsi="Arial Narrow"/>
          <w:sz w:val="22"/>
          <w:szCs w:val="22"/>
        </w:rPr>
        <w:t>5.7</w:t>
      </w:r>
      <w:r w:rsidR="294605FE" w:rsidRPr="7A0B8463">
        <w:rPr>
          <w:rFonts w:ascii="Arial Narrow" w:hAnsi="Arial Narrow"/>
          <w:sz w:val="22"/>
          <w:szCs w:val="22"/>
        </w:rPr>
        <w:t>.</w:t>
      </w:r>
      <w:r w:rsidRPr="7A0B8463">
        <w:rPr>
          <w:rFonts w:ascii="Arial Narrow" w:hAnsi="Arial Narrow"/>
          <w:sz w:val="22"/>
          <w:szCs w:val="22"/>
        </w:rPr>
        <w:t xml:space="preserve"> </w:t>
      </w:r>
      <w:r w:rsidR="00E9632D" w:rsidRPr="7A0B8463">
        <w:rPr>
          <w:rFonts w:ascii="Arial Narrow" w:hAnsi="Arial Narrow"/>
          <w:sz w:val="22"/>
          <w:szCs w:val="22"/>
        </w:rPr>
        <w:t xml:space="preserve">prvej vety </w:t>
      </w:r>
      <w:r w:rsidRPr="7A0B8463">
        <w:rPr>
          <w:rFonts w:ascii="Arial Narrow" w:hAnsi="Arial Narrow"/>
          <w:sz w:val="22"/>
          <w:szCs w:val="22"/>
        </w:rPr>
        <w:t>za bodkočiarkou</w:t>
      </w:r>
      <w:r w:rsidR="00862981" w:rsidRPr="7A0B8463">
        <w:rPr>
          <w:rFonts w:ascii="Arial Narrow" w:hAnsi="Arial Narrow"/>
          <w:sz w:val="22"/>
          <w:szCs w:val="22"/>
        </w:rPr>
        <w:t xml:space="preserve"> článku 5 </w:t>
      </w:r>
      <w:r w:rsidR="00862981" w:rsidRPr="7A0B8463">
        <w:rPr>
          <w:rFonts w:ascii="Arial Narrow" w:hAnsi="Arial Narrow"/>
          <w:b/>
          <w:bCs/>
          <w:sz w:val="22"/>
          <w:szCs w:val="22"/>
        </w:rPr>
        <w:t>Zmluvy o poskytnutí prostriedkov mechanizmu</w:t>
      </w:r>
      <w:r w:rsidR="00862981" w:rsidRPr="7A0B8463">
        <w:rPr>
          <w:rFonts w:ascii="Arial Narrow" w:hAnsi="Arial Narrow"/>
          <w:sz w:val="22"/>
          <w:szCs w:val="22"/>
        </w:rPr>
        <w:t xml:space="preserve"> </w:t>
      </w:r>
      <w:r w:rsidR="00867D9B" w:rsidRPr="7A0B8463">
        <w:rPr>
          <w:rFonts w:ascii="Arial Narrow" w:hAnsi="Arial Narrow"/>
          <w:sz w:val="22"/>
          <w:szCs w:val="22"/>
        </w:rPr>
        <w:t>.</w:t>
      </w:r>
    </w:p>
    <w:p w14:paraId="59854441" w14:textId="204907FC" w:rsidR="008900AE" w:rsidRPr="00DB72C9" w:rsidRDefault="008900AE" w:rsidP="007D3ADD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3B7FF93E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7D3ADD">
        <w:rPr>
          <w:rFonts w:ascii="Arial Narrow" w:hAnsi="Arial Narrow"/>
          <w:sz w:val="22"/>
          <w:szCs w:val="22"/>
        </w:rPr>
        <w:t>.</w:t>
      </w:r>
    </w:p>
    <w:p w14:paraId="5233598D" w14:textId="319B810D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443930F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>v súlade s</w:t>
      </w:r>
      <w:r w:rsidR="007D3ADD">
        <w:rPr>
          <w:rFonts w:ascii="Arial Narrow" w:hAnsi="Arial Narrow"/>
          <w:sz w:val="22"/>
          <w:szCs w:val="22"/>
        </w:rPr>
        <w:t xml:space="preserve"> bodom 4.1.3. </w:t>
      </w:r>
      <w:r w:rsidR="007D3ADD" w:rsidRPr="007D3ADD">
        <w:rPr>
          <w:rFonts w:ascii="Arial Narrow" w:hAnsi="Arial Narrow"/>
          <w:b/>
          <w:sz w:val="22"/>
          <w:szCs w:val="22"/>
        </w:rPr>
        <w:t>Zmluvy o poskytnutí prostriedkov mechanizmu</w:t>
      </w:r>
      <w:r w:rsidR="007D3ADD">
        <w:rPr>
          <w:rFonts w:ascii="Arial Narrow" w:hAnsi="Arial Narrow"/>
          <w:sz w:val="22"/>
          <w:szCs w:val="22"/>
        </w:rPr>
        <w:t xml:space="preserve"> a </w:t>
      </w:r>
      <w:r w:rsidRPr="008511B8">
        <w:rPr>
          <w:rFonts w:ascii="Arial Narrow" w:hAnsi="Arial Narrow"/>
          <w:sz w:val="22"/>
          <w:szCs w:val="22"/>
        </w:rPr>
        <w:t xml:space="preserve">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2462323D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>, ktorýc</w:t>
      </w:r>
      <w:r w:rsidR="003D5187">
        <w:rPr>
          <w:rFonts w:ascii="Arial Narrow" w:hAnsi="Arial Narrow"/>
          <w:sz w:val="22"/>
          <w:szCs w:val="22"/>
        </w:rPr>
        <w:t>h platnosť a účinnosť končí 31. 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>, ak ne</w:t>
      </w:r>
      <w:r w:rsidR="003D5187">
        <w:rPr>
          <w:rFonts w:ascii="Arial Narrow" w:hAnsi="Arial Narrow"/>
          <w:sz w:val="22"/>
          <w:szCs w:val="22"/>
        </w:rPr>
        <w:t>došlo k ich vysporiadaniu k 31. 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10CBCF6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14:paraId="58D232F8" w14:textId="60E4A269" w:rsidR="008900AE" w:rsidRPr="00952237" w:rsidRDefault="003D5187" w:rsidP="00952237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n</w:t>
      </w:r>
      <w:r w:rsidR="00952237" w:rsidRPr="00952237">
        <w:rPr>
          <w:rFonts w:ascii="Arial Narrow" w:hAnsi="Arial Narrow"/>
          <w:sz w:val="22"/>
          <w:szCs w:val="22"/>
        </w:rPr>
        <w:t>euplatňuje sa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28C0859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</w:t>
      </w:r>
      <w:r w:rsidR="00961D39">
        <w:rPr>
          <w:rFonts w:ascii="Arial Narrow" w:hAnsi="Arial Narrow"/>
          <w:sz w:val="22"/>
          <w:szCs w:val="22"/>
        </w:rPr>
        <w:t xml:space="preserve"> alebo neúčinným</w:t>
      </w:r>
      <w:r w:rsidRPr="00DF01DB">
        <w:rPr>
          <w:rFonts w:ascii="Arial Narrow" w:hAnsi="Arial Narrow"/>
          <w:sz w:val="22"/>
          <w:szCs w:val="22"/>
        </w:rPr>
        <w:t xml:space="preserve"> v dôsledku jeho rozporu s právnymi predpismi SR alebo právnymi aktmi EÚ, nespôsobí to neplatnosť</w:t>
      </w:r>
      <w:r w:rsidR="00961D39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961D39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>zmluvné ustanovenie novým platným</w:t>
      </w:r>
      <w:r w:rsidR="00961D39">
        <w:rPr>
          <w:rFonts w:ascii="Arial Narrow" w:hAnsi="Arial Narrow"/>
          <w:sz w:val="22"/>
          <w:szCs w:val="22"/>
        </w:rPr>
        <w:t xml:space="preserve"> a účinným</w:t>
      </w:r>
      <w:r w:rsidRPr="00DF01DB">
        <w:rPr>
          <w:rFonts w:ascii="Arial Narrow" w:hAnsi="Arial Narrow"/>
          <w:sz w:val="22"/>
          <w:szCs w:val="22"/>
        </w:rPr>
        <w:t xml:space="preserve">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50DBC919" w:rsidR="00101269" w:rsidRPr="00DF01DB" w:rsidRDefault="00CA3F37" w:rsidP="00961D39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961D39">
        <w:rPr>
          <w:rFonts w:ascii="Arial Narrow" w:hAnsi="Arial Narrow"/>
          <w:sz w:val="22"/>
          <w:szCs w:val="22"/>
        </w:rPr>
        <w:t xml:space="preserve"> </w:t>
      </w:r>
      <w:r w:rsidR="00961D39" w:rsidRPr="00961D39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="00101269" w:rsidRPr="00DF01DB">
        <w:rPr>
          <w:rFonts w:ascii="Arial Narrow" w:hAnsi="Arial Narrow"/>
          <w:sz w:val="22"/>
          <w:szCs w:val="22"/>
        </w:rPr>
        <w:t xml:space="preserve">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16AD0A45" w:rsidR="008900AE" w:rsidRPr="001D2651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commentRangeStart w:id="1"/>
      <w:r w:rsidRPr="001D2651">
        <w:rPr>
          <w:rFonts w:ascii="Arial Narrow" w:hAnsi="Arial Narrow"/>
          <w:sz w:val="22"/>
          <w:szCs w:val="22"/>
        </w:rPr>
        <w:t xml:space="preserve">Táto </w:t>
      </w:r>
      <w:r w:rsidRPr="001D2651">
        <w:rPr>
          <w:rFonts w:ascii="Arial Narrow" w:hAnsi="Arial Narrow"/>
          <w:b/>
          <w:sz w:val="22"/>
          <w:szCs w:val="22"/>
        </w:rPr>
        <w:t>Zmluva</w:t>
      </w:r>
      <w:r w:rsidRPr="001D2651">
        <w:rPr>
          <w:rFonts w:ascii="Arial Narrow" w:hAnsi="Arial Narrow"/>
          <w:sz w:val="22"/>
          <w:szCs w:val="22"/>
        </w:rPr>
        <w:t xml:space="preserve"> je </w:t>
      </w:r>
      <w:r w:rsidR="00481007" w:rsidRPr="001D2651">
        <w:rPr>
          <w:rFonts w:ascii="Arial Narrow" w:hAnsi="Arial Narrow"/>
          <w:sz w:val="22"/>
          <w:szCs w:val="22"/>
        </w:rPr>
        <w:t xml:space="preserve">podpísaná </w:t>
      </w:r>
      <w:r w:rsidR="00C056A6" w:rsidRPr="001D2651">
        <w:rPr>
          <w:rFonts w:ascii="Arial Narrow" w:hAnsi="Arial Narrow"/>
          <w:sz w:val="22"/>
          <w:szCs w:val="22"/>
        </w:rPr>
        <w:t xml:space="preserve">elektronicky </w:t>
      </w:r>
      <w:r w:rsidR="00804138" w:rsidRPr="001D2651">
        <w:rPr>
          <w:rFonts w:ascii="Arial Narrow" w:hAnsi="Arial Narrow"/>
          <w:sz w:val="22"/>
          <w:szCs w:val="22"/>
        </w:rPr>
        <w:t>v súlade so zákonom č.</w:t>
      </w:r>
      <w:r w:rsidR="00725DB9" w:rsidRPr="001D2651">
        <w:rPr>
          <w:rFonts w:ascii="Arial Narrow" w:hAnsi="Arial Narrow"/>
          <w:sz w:val="22"/>
          <w:szCs w:val="22"/>
        </w:rPr>
        <w:t xml:space="preserve"> </w:t>
      </w:r>
      <w:r w:rsidR="00804138" w:rsidRPr="001D2651">
        <w:rPr>
          <w:rFonts w:ascii="Arial Narrow" w:hAnsi="Arial Narrow"/>
          <w:sz w:val="22"/>
          <w:szCs w:val="22"/>
        </w:rPr>
        <w:t>272/2016 Z. z. o dôveryhodných službách pre elektronické transakcie na vnútornom</w:t>
      </w:r>
      <w:r w:rsidR="00725DB9" w:rsidRPr="001D2651">
        <w:rPr>
          <w:rFonts w:ascii="Arial Narrow" w:hAnsi="Arial Narrow"/>
          <w:sz w:val="22"/>
          <w:szCs w:val="22"/>
        </w:rPr>
        <w:t xml:space="preserve"> </w:t>
      </w:r>
      <w:r w:rsidR="00804138" w:rsidRPr="001D2651">
        <w:rPr>
          <w:rFonts w:ascii="Arial Narrow" w:hAnsi="Arial Narrow"/>
          <w:sz w:val="22"/>
          <w:szCs w:val="22"/>
        </w:rPr>
        <w:t>trhu a o zmene a doplnení niektorých zákonov</w:t>
      </w:r>
      <w:r w:rsidR="00DF01DB" w:rsidRPr="001D2651">
        <w:rPr>
          <w:rFonts w:ascii="Arial Narrow" w:hAnsi="Arial Narrow"/>
          <w:sz w:val="22"/>
          <w:szCs w:val="22"/>
        </w:rPr>
        <w:t xml:space="preserve"> </w:t>
      </w:r>
      <w:r w:rsidR="00174905" w:rsidRPr="001D2651">
        <w:rPr>
          <w:rFonts w:ascii="Arial Narrow" w:hAnsi="Arial Narrow"/>
          <w:sz w:val="22"/>
          <w:szCs w:val="22"/>
        </w:rPr>
        <w:t xml:space="preserve">(zákon o dôveryhodných službách) </w:t>
      </w:r>
      <w:r w:rsidR="00804138" w:rsidRPr="001D2651">
        <w:rPr>
          <w:rFonts w:ascii="Arial Narrow" w:hAnsi="Arial Narrow"/>
          <w:sz w:val="22"/>
          <w:szCs w:val="22"/>
        </w:rPr>
        <w:t>v znení neskorších predpisov (ďalej len „zákon o dôveryhodných službách“)</w:t>
      </w:r>
      <w:r w:rsidR="00C056A6" w:rsidRPr="001D2651">
        <w:rPr>
          <w:rFonts w:ascii="Arial Narrow" w:hAnsi="Arial Narrow"/>
          <w:sz w:val="22"/>
          <w:szCs w:val="22"/>
        </w:rPr>
        <w:t>,</w:t>
      </w:r>
      <w:r w:rsidR="00481007" w:rsidRPr="001D2651">
        <w:rPr>
          <w:rFonts w:ascii="Arial Narrow" w:hAnsi="Arial Narrow"/>
          <w:sz w:val="22"/>
          <w:szCs w:val="22"/>
        </w:rPr>
        <w:t xml:space="preserve"> pričom</w:t>
      </w:r>
      <w:r w:rsidR="00C056A6" w:rsidRPr="001D2651">
        <w:rPr>
          <w:rFonts w:ascii="Arial Narrow" w:hAnsi="Arial Narrow"/>
          <w:sz w:val="22"/>
          <w:szCs w:val="22"/>
        </w:rPr>
        <w:t xml:space="preserve"> dátumy podpisov zmluvných strán sú uvedené pri </w:t>
      </w:r>
      <w:r w:rsidR="006B0CFA" w:rsidRPr="001D2651">
        <w:rPr>
          <w:rFonts w:ascii="Arial Narrow" w:hAnsi="Arial Narrow"/>
          <w:sz w:val="22"/>
          <w:szCs w:val="22"/>
        </w:rPr>
        <w:t xml:space="preserve">kvalifikovaných </w:t>
      </w:r>
      <w:r w:rsidR="00804138" w:rsidRPr="001D2651">
        <w:rPr>
          <w:rFonts w:ascii="Arial Narrow" w:hAnsi="Arial Narrow"/>
          <w:sz w:val="22"/>
          <w:szCs w:val="22"/>
        </w:rPr>
        <w:t xml:space="preserve">elektronických </w:t>
      </w:r>
      <w:r w:rsidR="00C056A6" w:rsidRPr="001D2651">
        <w:rPr>
          <w:rFonts w:ascii="Arial Narrow" w:hAnsi="Arial Narrow"/>
          <w:sz w:val="22"/>
          <w:szCs w:val="22"/>
        </w:rPr>
        <w:t>podpisoch</w:t>
      </w:r>
      <w:r w:rsidR="00804138" w:rsidRPr="001D2651">
        <w:rPr>
          <w:rFonts w:ascii="Arial Narrow" w:hAnsi="Arial Narrow"/>
          <w:sz w:val="22"/>
          <w:szCs w:val="22"/>
        </w:rPr>
        <w:t>/pečatiach</w:t>
      </w:r>
      <w:r w:rsidR="00804138" w:rsidRPr="001D2651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1D2651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1D2651">
        <w:rPr>
          <w:rFonts w:ascii="Arial Narrow" w:hAnsi="Arial Narrow"/>
          <w:sz w:val="22"/>
          <w:szCs w:val="22"/>
        </w:rPr>
        <w:t xml:space="preserve"> </w:t>
      </w:r>
      <w:commentRangeEnd w:id="1"/>
      <w:r w:rsidR="007472F7" w:rsidRPr="001D2651">
        <w:rPr>
          <w:rStyle w:val="Odkaznakomentr"/>
          <w:szCs w:val="20"/>
        </w:rPr>
        <w:commentReference w:id="1"/>
      </w:r>
    </w:p>
    <w:p w14:paraId="7AC064E2" w14:textId="77777777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1F005DB0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/>
          <w:bCs/>
          <w:i w:val="0"/>
          <w:sz w:val="22"/>
          <w:szCs w:val="22"/>
        </w:rPr>
        <w:t>Výskumná agentúr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26A13EB3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 </w:t>
      </w:r>
      <w:r w:rsidR="00961D39">
        <w:rPr>
          <w:rFonts w:ascii="Arial Narrow" w:hAnsi="Arial Narrow"/>
          <w:bCs/>
          <w:i w:val="0"/>
          <w:sz w:val="22"/>
          <w:szCs w:val="22"/>
        </w:rPr>
        <w:t>Mgr. Marek Mrva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6E308F52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Cs/>
          <w:i w:val="0"/>
          <w:sz w:val="22"/>
          <w:szCs w:val="22"/>
        </w:rPr>
        <w:t>generálny riaditeľ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D62CE9">
      <w:headerReference w:type="default" r:id="rId13"/>
      <w:type w:val="continuous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Autor" w:initials="A">
    <w:p w14:paraId="37DA8111" w14:textId="07EE6DDF" w:rsidR="007472F7" w:rsidRDefault="007472F7" w:rsidP="007472F7">
      <w:pPr>
        <w:pStyle w:val="Textkomentra"/>
      </w:pPr>
      <w:r>
        <w:rPr>
          <w:rStyle w:val="Odkaznakomentr"/>
        </w:rPr>
        <w:annotationRef/>
      </w:r>
      <w:r>
        <w:t>Preferované bude elektronické podpisovanie zmlúv. V prípade, ak by individuálny prijímateľ nemohol/nevedel podpísať zmluvu elektronicky, znenie by sa upravilo na fyzické podpísanie listinnej verzi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7DA81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7DA8111" w16cid:durableId="2AF8B2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290E5" w14:textId="77777777" w:rsidR="00D62CE9" w:rsidRDefault="00D62CE9">
      <w:r>
        <w:separator/>
      </w:r>
    </w:p>
  </w:endnote>
  <w:endnote w:type="continuationSeparator" w:id="0">
    <w:p w14:paraId="6C5EC52A" w14:textId="77777777" w:rsidR="00D62CE9" w:rsidRDefault="00D62CE9">
      <w:r>
        <w:continuationSeparator/>
      </w:r>
    </w:p>
  </w:endnote>
  <w:endnote w:type="continuationNotice" w:id="1">
    <w:p w14:paraId="54CC4741" w14:textId="77777777" w:rsidR="00D62CE9" w:rsidRDefault="00D62C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4AFFA19A" w:rsidR="008D0074" w:rsidRDefault="008D0074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A16F2F">
      <w:rPr>
        <w:rFonts w:ascii="Arial Narrow" w:hAnsi="Arial Narrow"/>
        <w:bCs/>
        <w:noProof/>
        <w:sz w:val="20"/>
      </w:rPr>
      <w:t>5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A16F2F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D0074" w:rsidRDefault="008D00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2E523" w14:textId="77777777" w:rsidR="00D62CE9" w:rsidRDefault="00D62CE9">
      <w:r>
        <w:separator/>
      </w:r>
    </w:p>
  </w:footnote>
  <w:footnote w:type="continuationSeparator" w:id="0">
    <w:p w14:paraId="1417C162" w14:textId="77777777" w:rsidR="00D62CE9" w:rsidRDefault="00D62CE9">
      <w:r>
        <w:continuationSeparator/>
      </w:r>
    </w:p>
  </w:footnote>
  <w:footnote w:type="continuationNotice" w:id="1">
    <w:p w14:paraId="525A0223" w14:textId="77777777" w:rsidR="00D62CE9" w:rsidRDefault="00D62CE9"/>
  </w:footnote>
  <w:footnote w:id="2">
    <w:p w14:paraId="579E933C" w14:textId="20962FB2" w:rsidR="003D5187" w:rsidRDefault="003D518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  <w:r>
        <w:rPr>
          <w:rStyle w:val="Hypertextovprepojenie"/>
          <w:rFonts w:ascii="Arial Narrow" w:hAnsi="Arial Narrow"/>
          <w:sz w:val="18"/>
          <w:szCs w:val="18"/>
        </w:rPr>
        <w:t xml:space="preserve">. </w:t>
      </w:r>
    </w:p>
  </w:footnote>
  <w:footnote w:id="3">
    <w:p w14:paraId="5C968A7B" w14:textId="77777777" w:rsidR="00654716" w:rsidRDefault="00654716" w:rsidP="0065471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164B89B2" w14:textId="38F600AC" w:rsidR="00654716" w:rsidRPr="000701EA" w:rsidRDefault="00654716" w:rsidP="00654716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6AEE328D" w14:textId="23384600" w:rsidR="00654716" w:rsidRPr="000701EA" w:rsidRDefault="00654716" w:rsidP="00654716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EF711B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28D2E3AA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3D74B5D8" w14:textId="44B1A9D5" w:rsidR="008D0074" w:rsidRPr="00481007" w:rsidRDefault="008D0074" w:rsidP="0048100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 w:rsidRPr="00481007">
      <w:rPr>
        <w:rFonts w:ascii="Arial Narrow" w:hAnsi="Arial Narrow"/>
        <w:sz w:val="20"/>
      </w:rPr>
      <w:t xml:space="preserve">Číslo Zmluvy: </w:t>
    </w:r>
    <w:r w:rsidR="00481007" w:rsidRPr="00481007">
      <w:rPr>
        <w:rFonts w:ascii="Arial Narrow" w:hAnsi="Arial Narrow"/>
        <w:sz w:val="20"/>
      </w:rPr>
      <w:t>09I03-03-V06-</w:t>
    </w:r>
    <w:r w:rsidRPr="00481007">
      <w:rPr>
        <w:rFonts w:ascii="Arial Narrow" w:hAnsi="Arial Narrow"/>
        <w:sz w:val="20"/>
      </w:rPr>
      <w:t>xxx/202x</w:t>
    </w:r>
  </w:p>
  <w:p w14:paraId="3D803FA7" w14:textId="2FBCE29C" w:rsidR="00586ABF" w:rsidRDefault="00586ABF">
    <w:pPr>
      <w:rPr>
        <w:noProof/>
      </w:rPr>
    </w:pPr>
  </w:p>
  <w:p w14:paraId="4170E514" w14:textId="21E085F8" w:rsidR="008D0074" w:rsidRDefault="00586ABF">
    <w:r>
      <w:rPr>
        <w:noProof/>
      </w:rPr>
      <w:drawing>
        <wp:inline distT="0" distB="0" distL="0" distR="0" wp14:anchorId="639568CB" wp14:editId="0B616896">
          <wp:extent cx="5760720" cy="628650"/>
          <wp:effectExtent l="0" t="0" r="0" b="0"/>
          <wp:docPr id="1083224033" name="Obrázok 1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224033" name="Obrázok 1" descr="Obrázok, na ktorom je snímka obrazovky, text, rad&#10;&#10;Automaticky generovaný popi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762" b="26587"/>
                  <a:stretch/>
                </pic:blipFill>
                <pic:spPr bwMode="auto">
                  <a:xfrm>
                    <a:off x="0" y="0"/>
                    <a:ext cx="5760720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BEE50" w14:textId="77777777" w:rsidR="000F03D9" w:rsidRDefault="000F03D9">
    <w:pPr>
      <w:pStyle w:val="Hlavika"/>
      <w:rPr>
        <w:rFonts w:ascii="Calibri" w:hAnsi="Calibri"/>
        <w:sz w:val="22"/>
        <w:szCs w:val="22"/>
      </w:rPr>
    </w:pPr>
  </w:p>
  <w:p w14:paraId="30E25A64" w14:textId="77777777" w:rsidR="000F03D9" w:rsidRDefault="000F03D9">
    <w:pPr>
      <w:pStyle w:val="Hlavika"/>
      <w:rPr>
        <w:rFonts w:ascii="Calibri" w:hAnsi="Calibri"/>
        <w:sz w:val="22"/>
        <w:szCs w:val="22"/>
      </w:rPr>
    </w:pPr>
  </w:p>
  <w:p w14:paraId="76B27462" w14:textId="77777777" w:rsidR="000F03D9" w:rsidRPr="00481007" w:rsidRDefault="000F03D9" w:rsidP="0048100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 w:rsidRPr="00481007">
      <w:rPr>
        <w:rFonts w:ascii="Arial Narrow" w:hAnsi="Arial Narrow"/>
        <w:sz w:val="20"/>
      </w:rPr>
      <w:t>Číslo Zmluvy: 09I03-03-V06-xxx/202x</w:t>
    </w:r>
  </w:p>
  <w:p w14:paraId="3727CD70" w14:textId="77777777" w:rsidR="000F03D9" w:rsidRDefault="000F03D9">
    <w:pPr>
      <w:rPr>
        <w:noProof/>
      </w:rPr>
    </w:pPr>
  </w:p>
  <w:p w14:paraId="0D0102A7" w14:textId="5D36C6D9" w:rsidR="000F03D9" w:rsidRDefault="000F03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BC36355"/>
    <w:multiLevelType w:val="hybridMultilevel"/>
    <w:tmpl w:val="4B6C00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6893E82"/>
    <w:multiLevelType w:val="multilevel"/>
    <w:tmpl w:val="74265562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6FB2713A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DC80A8E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0B37AB5"/>
    <w:multiLevelType w:val="multilevel"/>
    <w:tmpl w:val="9ED0FB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A2288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1" w15:restartNumberingAfterBreak="0">
    <w:nsid w:val="3CD9198F"/>
    <w:multiLevelType w:val="multilevel"/>
    <w:tmpl w:val="2CFAFC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2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6" w15:restartNumberingAfterBreak="0">
    <w:nsid w:val="6324254C"/>
    <w:multiLevelType w:val="hybridMultilevel"/>
    <w:tmpl w:val="1708162A"/>
    <w:lvl w:ilvl="0" w:tplc="041B0017">
      <w:start w:val="1"/>
      <w:numFmt w:val="lowerLetter"/>
      <w:lvlText w:val="%1)"/>
      <w:lvlJc w:val="left"/>
      <w:pPr>
        <w:ind w:left="987" w:hanging="360"/>
      </w:pPr>
    </w:lvl>
    <w:lvl w:ilvl="1" w:tplc="041B0019" w:tentative="1">
      <w:start w:val="1"/>
      <w:numFmt w:val="lowerLetter"/>
      <w:lvlText w:val="%2."/>
      <w:lvlJc w:val="left"/>
      <w:pPr>
        <w:ind w:left="1707" w:hanging="360"/>
      </w:pPr>
    </w:lvl>
    <w:lvl w:ilvl="2" w:tplc="041B001B" w:tentative="1">
      <w:start w:val="1"/>
      <w:numFmt w:val="lowerRoman"/>
      <w:lvlText w:val="%3."/>
      <w:lvlJc w:val="right"/>
      <w:pPr>
        <w:ind w:left="2427" w:hanging="180"/>
      </w:pPr>
    </w:lvl>
    <w:lvl w:ilvl="3" w:tplc="041B000F" w:tentative="1">
      <w:start w:val="1"/>
      <w:numFmt w:val="decimal"/>
      <w:lvlText w:val="%4."/>
      <w:lvlJc w:val="left"/>
      <w:pPr>
        <w:ind w:left="3147" w:hanging="360"/>
      </w:pPr>
    </w:lvl>
    <w:lvl w:ilvl="4" w:tplc="041B0019" w:tentative="1">
      <w:start w:val="1"/>
      <w:numFmt w:val="lowerLetter"/>
      <w:lvlText w:val="%5."/>
      <w:lvlJc w:val="left"/>
      <w:pPr>
        <w:ind w:left="3867" w:hanging="360"/>
      </w:pPr>
    </w:lvl>
    <w:lvl w:ilvl="5" w:tplc="041B001B" w:tentative="1">
      <w:start w:val="1"/>
      <w:numFmt w:val="lowerRoman"/>
      <w:lvlText w:val="%6."/>
      <w:lvlJc w:val="right"/>
      <w:pPr>
        <w:ind w:left="4587" w:hanging="180"/>
      </w:pPr>
    </w:lvl>
    <w:lvl w:ilvl="6" w:tplc="041B000F" w:tentative="1">
      <w:start w:val="1"/>
      <w:numFmt w:val="decimal"/>
      <w:lvlText w:val="%7."/>
      <w:lvlJc w:val="left"/>
      <w:pPr>
        <w:ind w:left="5307" w:hanging="360"/>
      </w:pPr>
    </w:lvl>
    <w:lvl w:ilvl="7" w:tplc="041B0019" w:tentative="1">
      <w:start w:val="1"/>
      <w:numFmt w:val="lowerLetter"/>
      <w:lvlText w:val="%8."/>
      <w:lvlJc w:val="left"/>
      <w:pPr>
        <w:ind w:left="6027" w:hanging="360"/>
      </w:pPr>
    </w:lvl>
    <w:lvl w:ilvl="8" w:tplc="041B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7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8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719B15CE"/>
    <w:multiLevelType w:val="multilevel"/>
    <w:tmpl w:val="B33EF35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0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1" w15:restartNumberingAfterBreak="0">
    <w:nsid w:val="7DBC58B8"/>
    <w:multiLevelType w:val="hybridMultilevel"/>
    <w:tmpl w:val="5B96F140"/>
    <w:lvl w:ilvl="0" w:tplc="0A20D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C4134F"/>
    <w:multiLevelType w:val="multilevel"/>
    <w:tmpl w:val="61CE84D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49571495">
    <w:abstractNumId w:val="14"/>
  </w:num>
  <w:num w:numId="2" w16cid:durableId="149443819">
    <w:abstractNumId w:val="3"/>
  </w:num>
  <w:num w:numId="3" w16cid:durableId="350495801">
    <w:abstractNumId w:val="19"/>
  </w:num>
  <w:num w:numId="4" w16cid:durableId="2117556849">
    <w:abstractNumId w:val="5"/>
  </w:num>
  <w:num w:numId="5" w16cid:durableId="1510099159">
    <w:abstractNumId w:val="18"/>
  </w:num>
  <w:num w:numId="6" w16cid:durableId="337926518">
    <w:abstractNumId w:val="6"/>
  </w:num>
  <w:num w:numId="7" w16cid:durableId="852569606">
    <w:abstractNumId w:val="15"/>
  </w:num>
  <w:num w:numId="8" w16cid:durableId="2112893966">
    <w:abstractNumId w:val="7"/>
  </w:num>
  <w:num w:numId="9" w16cid:durableId="1181317211">
    <w:abstractNumId w:val="22"/>
  </w:num>
  <w:num w:numId="10" w16cid:durableId="1647929642">
    <w:abstractNumId w:val="2"/>
  </w:num>
  <w:num w:numId="11" w16cid:durableId="1131283647">
    <w:abstractNumId w:val="13"/>
  </w:num>
  <w:num w:numId="12" w16cid:durableId="1091007076">
    <w:abstractNumId w:val="20"/>
  </w:num>
  <w:num w:numId="13" w16cid:durableId="559944130">
    <w:abstractNumId w:val="17"/>
  </w:num>
  <w:num w:numId="14" w16cid:durableId="88737946">
    <w:abstractNumId w:val="8"/>
  </w:num>
  <w:num w:numId="15" w16cid:durableId="938028357">
    <w:abstractNumId w:val="11"/>
  </w:num>
  <w:num w:numId="16" w16cid:durableId="1995572243">
    <w:abstractNumId w:val="0"/>
  </w:num>
  <w:num w:numId="17" w16cid:durableId="1163080321">
    <w:abstractNumId w:val="12"/>
  </w:num>
  <w:num w:numId="18" w16cid:durableId="1649699206">
    <w:abstractNumId w:val="10"/>
  </w:num>
  <w:num w:numId="19" w16cid:durableId="282807331">
    <w:abstractNumId w:val="16"/>
  </w:num>
  <w:num w:numId="20" w16cid:durableId="1186214970">
    <w:abstractNumId w:val="1"/>
  </w:num>
  <w:num w:numId="21" w16cid:durableId="612445982">
    <w:abstractNumId w:val="4"/>
  </w:num>
  <w:num w:numId="22" w16cid:durableId="1478065127">
    <w:abstractNumId w:val="9"/>
  </w:num>
  <w:num w:numId="23" w16cid:durableId="1906605423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SwMDKytDA2sTBS0lEKTi0uzszPAykwNKgFANRjk4ktAAAA"/>
  </w:docVars>
  <w:rsids>
    <w:rsidRoot w:val="00B933FE"/>
    <w:rsid w:val="00000021"/>
    <w:rsid w:val="00000380"/>
    <w:rsid w:val="00001155"/>
    <w:rsid w:val="000012DD"/>
    <w:rsid w:val="00001686"/>
    <w:rsid w:val="00001728"/>
    <w:rsid w:val="00001810"/>
    <w:rsid w:val="000018D7"/>
    <w:rsid w:val="00001F3E"/>
    <w:rsid w:val="00002308"/>
    <w:rsid w:val="000033E6"/>
    <w:rsid w:val="0000384C"/>
    <w:rsid w:val="00003B47"/>
    <w:rsid w:val="00003D66"/>
    <w:rsid w:val="00003FDB"/>
    <w:rsid w:val="0000405E"/>
    <w:rsid w:val="00004448"/>
    <w:rsid w:val="00004865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161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1E"/>
    <w:rsid w:val="00013BC9"/>
    <w:rsid w:val="00013E3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6463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4E07"/>
    <w:rsid w:val="00045C23"/>
    <w:rsid w:val="00045F6F"/>
    <w:rsid w:val="00046E77"/>
    <w:rsid w:val="00046E9E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E1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4569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646"/>
    <w:rsid w:val="000867A6"/>
    <w:rsid w:val="00086DED"/>
    <w:rsid w:val="00087318"/>
    <w:rsid w:val="0008774B"/>
    <w:rsid w:val="00087973"/>
    <w:rsid w:val="00087AC0"/>
    <w:rsid w:val="00087BC1"/>
    <w:rsid w:val="000901B4"/>
    <w:rsid w:val="00090321"/>
    <w:rsid w:val="0009055D"/>
    <w:rsid w:val="00090CB8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97C0E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445"/>
    <w:rsid w:val="000A477A"/>
    <w:rsid w:val="000A5C16"/>
    <w:rsid w:val="000A6291"/>
    <w:rsid w:val="000A6ED6"/>
    <w:rsid w:val="000A7033"/>
    <w:rsid w:val="000A714C"/>
    <w:rsid w:val="000A71A7"/>
    <w:rsid w:val="000A7CD1"/>
    <w:rsid w:val="000B09ED"/>
    <w:rsid w:val="000B0D1F"/>
    <w:rsid w:val="000B0F76"/>
    <w:rsid w:val="000B15DA"/>
    <w:rsid w:val="000B21A0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6FB6"/>
    <w:rsid w:val="000B7F9C"/>
    <w:rsid w:val="000C022F"/>
    <w:rsid w:val="000C0359"/>
    <w:rsid w:val="000C04A3"/>
    <w:rsid w:val="000C0AA5"/>
    <w:rsid w:val="000C174C"/>
    <w:rsid w:val="000C223E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1B"/>
    <w:rsid w:val="000D48FF"/>
    <w:rsid w:val="000D4B4A"/>
    <w:rsid w:val="000D519C"/>
    <w:rsid w:val="000D593D"/>
    <w:rsid w:val="000D675F"/>
    <w:rsid w:val="000D678C"/>
    <w:rsid w:val="000D747A"/>
    <w:rsid w:val="000D753B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4F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3D9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A1D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895"/>
    <w:rsid w:val="001046F4"/>
    <w:rsid w:val="0010494B"/>
    <w:rsid w:val="00105050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4BD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461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C2C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6FCF"/>
    <w:rsid w:val="0014711C"/>
    <w:rsid w:val="00147A66"/>
    <w:rsid w:val="00147D5F"/>
    <w:rsid w:val="00150959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96D"/>
    <w:rsid w:val="00156EBF"/>
    <w:rsid w:val="00156F9F"/>
    <w:rsid w:val="001571D9"/>
    <w:rsid w:val="00157311"/>
    <w:rsid w:val="00157346"/>
    <w:rsid w:val="00157470"/>
    <w:rsid w:val="0015790D"/>
    <w:rsid w:val="001607ED"/>
    <w:rsid w:val="00160810"/>
    <w:rsid w:val="00160BB3"/>
    <w:rsid w:val="00160CB8"/>
    <w:rsid w:val="00161A0F"/>
    <w:rsid w:val="00161BC4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67F8D"/>
    <w:rsid w:val="00170E0D"/>
    <w:rsid w:val="00170FEC"/>
    <w:rsid w:val="00171262"/>
    <w:rsid w:val="001718EF"/>
    <w:rsid w:val="001719F2"/>
    <w:rsid w:val="00171B26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7CE"/>
    <w:rsid w:val="00176EA4"/>
    <w:rsid w:val="0017701F"/>
    <w:rsid w:val="00177068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2A5"/>
    <w:rsid w:val="00191857"/>
    <w:rsid w:val="00192678"/>
    <w:rsid w:val="001929FB"/>
    <w:rsid w:val="00192E58"/>
    <w:rsid w:val="0019379B"/>
    <w:rsid w:val="00193D58"/>
    <w:rsid w:val="00193D5A"/>
    <w:rsid w:val="00194951"/>
    <w:rsid w:val="00194A30"/>
    <w:rsid w:val="00194AFC"/>
    <w:rsid w:val="00194CAD"/>
    <w:rsid w:val="001950CB"/>
    <w:rsid w:val="001953D0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8AB"/>
    <w:rsid w:val="001A4581"/>
    <w:rsid w:val="001A4EAD"/>
    <w:rsid w:val="001A63B3"/>
    <w:rsid w:val="001A6FC6"/>
    <w:rsid w:val="001A7103"/>
    <w:rsid w:val="001A7525"/>
    <w:rsid w:val="001A7CCA"/>
    <w:rsid w:val="001B02BF"/>
    <w:rsid w:val="001B0370"/>
    <w:rsid w:val="001B0A32"/>
    <w:rsid w:val="001B21DA"/>
    <w:rsid w:val="001B2AF3"/>
    <w:rsid w:val="001B2B8A"/>
    <w:rsid w:val="001B36CB"/>
    <w:rsid w:val="001B373A"/>
    <w:rsid w:val="001B3D8F"/>
    <w:rsid w:val="001B44A3"/>
    <w:rsid w:val="001B4557"/>
    <w:rsid w:val="001B57AF"/>
    <w:rsid w:val="001B5924"/>
    <w:rsid w:val="001B5C3E"/>
    <w:rsid w:val="001B5E36"/>
    <w:rsid w:val="001B5EAF"/>
    <w:rsid w:val="001B6263"/>
    <w:rsid w:val="001B660F"/>
    <w:rsid w:val="001B6C66"/>
    <w:rsid w:val="001B6EB8"/>
    <w:rsid w:val="001B796D"/>
    <w:rsid w:val="001B7C4C"/>
    <w:rsid w:val="001B7EF2"/>
    <w:rsid w:val="001B7FBD"/>
    <w:rsid w:val="001C0FA7"/>
    <w:rsid w:val="001C16D6"/>
    <w:rsid w:val="001C1AC7"/>
    <w:rsid w:val="001C1DF9"/>
    <w:rsid w:val="001C1F0B"/>
    <w:rsid w:val="001C2027"/>
    <w:rsid w:val="001C2B95"/>
    <w:rsid w:val="001C2BD1"/>
    <w:rsid w:val="001C2DD7"/>
    <w:rsid w:val="001C2EE7"/>
    <w:rsid w:val="001C2EE8"/>
    <w:rsid w:val="001C2F50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651"/>
    <w:rsid w:val="001D2F30"/>
    <w:rsid w:val="001D37EF"/>
    <w:rsid w:val="001D391E"/>
    <w:rsid w:val="001D3C4C"/>
    <w:rsid w:val="001D3FB3"/>
    <w:rsid w:val="001D41ED"/>
    <w:rsid w:val="001D45CB"/>
    <w:rsid w:val="001D51D3"/>
    <w:rsid w:val="001D5910"/>
    <w:rsid w:val="001D63E2"/>
    <w:rsid w:val="001D672A"/>
    <w:rsid w:val="001D675C"/>
    <w:rsid w:val="001D6E6A"/>
    <w:rsid w:val="001D77D8"/>
    <w:rsid w:val="001D7DF4"/>
    <w:rsid w:val="001E009A"/>
    <w:rsid w:val="001E0356"/>
    <w:rsid w:val="001E0690"/>
    <w:rsid w:val="001E081B"/>
    <w:rsid w:val="001E0925"/>
    <w:rsid w:val="001E0C28"/>
    <w:rsid w:val="001E0F79"/>
    <w:rsid w:val="001E13D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0F5E"/>
    <w:rsid w:val="001F1867"/>
    <w:rsid w:val="001F1A84"/>
    <w:rsid w:val="001F1BAE"/>
    <w:rsid w:val="001F1C2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A72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465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7F4"/>
    <w:rsid w:val="00224963"/>
    <w:rsid w:val="00225351"/>
    <w:rsid w:val="00225AB8"/>
    <w:rsid w:val="0022619D"/>
    <w:rsid w:val="00227CF8"/>
    <w:rsid w:val="002304FA"/>
    <w:rsid w:val="0023059F"/>
    <w:rsid w:val="00230CB7"/>
    <w:rsid w:val="00230CF1"/>
    <w:rsid w:val="00230ED7"/>
    <w:rsid w:val="00232807"/>
    <w:rsid w:val="0023304A"/>
    <w:rsid w:val="00233A79"/>
    <w:rsid w:val="00234284"/>
    <w:rsid w:val="0023445A"/>
    <w:rsid w:val="00234BDB"/>
    <w:rsid w:val="00234E29"/>
    <w:rsid w:val="00234FB3"/>
    <w:rsid w:val="002352A4"/>
    <w:rsid w:val="002352E2"/>
    <w:rsid w:val="0023540D"/>
    <w:rsid w:val="002354EC"/>
    <w:rsid w:val="002358EA"/>
    <w:rsid w:val="00235903"/>
    <w:rsid w:val="002359B8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32B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3BC5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943"/>
    <w:rsid w:val="00285F05"/>
    <w:rsid w:val="00285F9B"/>
    <w:rsid w:val="00287A5E"/>
    <w:rsid w:val="00290488"/>
    <w:rsid w:val="00290617"/>
    <w:rsid w:val="0029082E"/>
    <w:rsid w:val="00290B12"/>
    <w:rsid w:val="00290C25"/>
    <w:rsid w:val="00290DC7"/>
    <w:rsid w:val="002913BF"/>
    <w:rsid w:val="00291710"/>
    <w:rsid w:val="00292786"/>
    <w:rsid w:val="00292A59"/>
    <w:rsid w:val="00292B53"/>
    <w:rsid w:val="00293142"/>
    <w:rsid w:val="00293E80"/>
    <w:rsid w:val="0029454C"/>
    <w:rsid w:val="0029475D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1A2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16"/>
    <w:rsid w:val="002B7ACF"/>
    <w:rsid w:val="002B7AF8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8AB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13D"/>
    <w:rsid w:val="002D1676"/>
    <w:rsid w:val="002D2163"/>
    <w:rsid w:val="002D2ADE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0CB2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3934"/>
    <w:rsid w:val="002F438C"/>
    <w:rsid w:val="002F4976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0FD3"/>
    <w:rsid w:val="00301836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45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3CA"/>
    <w:rsid w:val="00315AB7"/>
    <w:rsid w:val="00316852"/>
    <w:rsid w:val="003168E3"/>
    <w:rsid w:val="00316A1B"/>
    <w:rsid w:val="00316DEE"/>
    <w:rsid w:val="00317610"/>
    <w:rsid w:val="0031786D"/>
    <w:rsid w:val="00317A73"/>
    <w:rsid w:val="00320700"/>
    <w:rsid w:val="003207E8"/>
    <w:rsid w:val="00321919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BDE"/>
    <w:rsid w:val="00327CAE"/>
    <w:rsid w:val="003300BE"/>
    <w:rsid w:val="00330C6B"/>
    <w:rsid w:val="00331728"/>
    <w:rsid w:val="003317FC"/>
    <w:rsid w:val="003319FB"/>
    <w:rsid w:val="00332094"/>
    <w:rsid w:val="003325C3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8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82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377D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0974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3D8"/>
    <w:rsid w:val="0037152F"/>
    <w:rsid w:val="003726C3"/>
    <w:rsid w:val="003733C3"/>
    <w:rsid w:val="003736CA"/>
    <w:rsid w:val="00373D51"/>
    <w:rsid w:val="00374C70"/>
    <w:rsid w:val="0037506C"/>
    <w:rsid w:val="0037565F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05E"/>
    <w:rsid w:val="003813AB"/>
    <w:rsid w:val="003813DC"/>
    <w:rsid w:val="00381757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B77"/>
    <w:rsid w:val="0039107F"/>
    <w:rsid w:val="00391310"/>
    <w:rsid w:val="00391BDF"/>
    <w:rsid w:val="00391DC7"/>
    <w:rsid w:val="00391FA5"/>
    <w:rsid w:val="00392427"/>
    <w:rsid w:val="00392849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1B5"/>
    <w:rsid w:val="003A14D5"/>
    <w:rsid w:val="003A1AA3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B7F00"/>
    <w:rsid w:val="003C0186"/>
    <w:rsid w:val="003C03EC"/>
    <w:rsid w:val="003C0D78"/>
    <w:rsid w:val="003C0F0A"/>
    <w:rsid w:val="003C101A"/>
    <w:rsid w:val="003C22F8"/>
    <w:rsid w:val="003C30E2"/>
    <w:rsid w:val="003C3720"/>
    <w:rsid w:val="003C3CE0"/>
    <w:rsid w:val="003C4E7A"/>
    <w:rsid w:val="003C642D"/>
    <w:rsid w:val="003C66DB"/>
    <w:rsid w:val="003C696E"/>
    <w:rsid w:val="003D04D5"/>
    <w:rsid w:val="003D0516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3B5"/>
    <w:rsid w:val="003D443B"/>
    <w:rsid w:val="003D4626"/>
    <w:rsid w:val="003D4FFF"/>
    <w:rsid w:val="003D5048"/>
    <w:rsid w:val="003D5187"/>
    <w:rsid w:val="003D5E9F"/>
    <w:rsid w:val="003D6866"/>
    <w:rsid w:val="003D6AAA"/>
    <w:rsid w:val="003D6E19"/>
    <w:rsid w:val="003D7494"/>
    <w:rsid w:val="003D7957"/>
    <w:rsid w:val="003D7B0F"/>
    <w:rsid w:val="003E032B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52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0E0"/>
    <w:rsid w:val="003F417D"/>
    <w:rsid w:val="003F4564"/>
    <w:rsid w:val="003F496E"/>
    <w:rsid w:val="003F4ABA"/>
    <w:rsid w:val="003F6038"/>
    <w:rsid w:val="003F6115"/>
    <w:rsid w:val="003F635A"/>
    <w:rsid w:val="003F6D7F"/>
    <w:rsid w:val="003F6FA3"/>
    <w:rsid w:val="003F787D"/>
    <w:rsid w:val="003F7FDB"/>
    <w:rsid w:val="00400120"/>
    <w:rsid w:val="0040025E"/>
    <w:rsid w:val="004005F2"/>
    <w:rsid w:val="0040061C"/>
    <w:rsid w:val="00400AA0"/>
    <w:rsid w:val="00401118"/>
    <w:rsid w:val="00401B24"/>
    <w:rsid w:val="00402192"/>
    <w:rsid w:val="00402522"/>
    <w:rsid w:val="004027BE"/>
    <w:rsid w:val="00402E7E"/>
    <w:rsid w:val="00403187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ABB"/>
    <w:rsid w:val="00410EE8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3F9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32C"/>
    <w:rsid w:val="0044067E"/>
    <w:rsid w:val="00440708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47E6B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56D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5AD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1007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D13"/>
    <w:rsid w:val="00493F23"/>
    <w:rsid w:val="00494310"/>
    <w:rsid w:val="004943BF"/>
    <w:rsid w:val="004961FB"/>
    <w:rsid w:val="00496B71"/>
    <w:rsid w:val="00496C84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5F85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152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5CA7"/>
    <w:rsid w:val="004C6195"/>
    <w:rsid w:val="004C6422"/>
    <w:rsid w:val="004C671D"/>
    <w:rsid w:val="004C6749"/>
    <w:rsid w:val="004C6DE3"/>
    <w:rsid w:val="004C711D"/>
    <w:rsid w:val="004C7360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26BC"/>
    <w:rsid w:val="004F2A7B"/>
    <w:rsid w:val="004F2DC2"/>
    <w:rsid w:val="004F31BC"/>
    <w:rsid w:val="004F35B3"/>
    <w:rsid w:val="004F391A"/>
    <w:rsid w:val="004F3E16"/>
    <w:rsid w:val="004F3E37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7AA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046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8A0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3ED5"/>
    <w:rsid w:val="00544B47"/>
    <w:rsid w:val="0054553A"/>
    <w:rsid w:val="00545C85"/>
    <w:rsid w:val="005469FA"/>
    <w:rsid w:val="00546DFB"/>
    <w:rsid w:val="00547BB8"/>
    <w:rsid w:val="00547D48"/>
    <w:rsid w:val="00547F61"/>
    <w:rsid w:val="00550252"/>
    <w:rsid w:val="00550375"/>
    <w:rsid w:val="005503D8"/>
    <w:rsid w:val="005505AD"/>
    <w:rsid w:val="00550A8E"/>
    <w:rsid w:val="00551006"/>
    <w:rsid w:val="00551125"/>
    <w:rsid w:val="00551719"/>
    <w:rsid w:val="00551FC4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B9E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1EE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161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2F1C"/>
    <w:rsid w:val="00573BB7"/>
    <w:rsid w:val="00573FFD"/>
    <w:rsid w:val="005744C7"/>
    <w:rsid w:val="005749C1"/>
    <w:rsid w:val="00574B0D"/>
    <w:rsid w:val="00575E99"/>
    <w:rsid w:val="0057631D"/>
    <w:rsid w:val="00580172"/>
    <w:rsid w:val="005803A3"/>
    <w:rsid w:val="00580880"/>
    <w:rsid w:val="00580BA2"/>
    <w:rsid w:val="00580CBC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ABF"/>
    <w:rsid w:val="00586FE6"/>
    <w:rsid w:val="00587AAB"/>
    <w:rsid w:val="005902E2"/>
    <w:rsid w:val="00590D25"/>
    <w:rsid w:val="005913B9"/>
    <w:rsid w:val="00592E77"/>
    <w:rsid w:val="00593C50"/>
    <w:rsid w:val="00594F14"/>
    <w:rsid w:val="005952AF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192D"/>
    <w:rsid w:val="005A27E4"/>
    <w:rsid w:val="005A2A17"/>
    <w:rsid w:val="005A2D64"/>
    <w:rsid w:val="005A3721"/>
    <w:rsid w:val="005A393E"/>
    <w:rsid w:val="005A395E"/>
    <w:rsid w:val="005A397D"/>
    <w:rsid w:val="005A3B3E"/>
    <w:rsid w:val="005A3CCC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2E3"/>
    <w:rsid w:val="005B0B81"/>
    <w:rsid w:val="005B0D56"/>
    <w:rsid w:val="005B11BB"/>
    <w:rsid w:val="005B18BC"/>
    <w:rsid w:val="005B29AE"/>
    <w:rsid w:val="005B2A35"/>
    <w:rsid w:val="005B2AEE"/>
    <w:rsid w:val="005B2FFD"/>
    <w:rsid w:val="005B376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1C74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1F4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8EA"/>
    <w:rsid w:val="006053E6"/>
    <w:rsid w:val="0060557E"/>
    <w:rsid w:val="0060559D"/>
    <w:rsid w:val="00605DEA"/>
    <w:rsid w:val="00606012"/>
    <w:rsid w:val="00606375"/>
    <w:rsid w:val="00606973"/>
    <w:rsid w:val="006071F3"/>
    <w:rsid w:val="006074AA"/>
    <w:rsid w:val="006074B1"/>
    <w:rsid w:val="00607C09"/>
    <w:rsid w:val="00607DC9"/>
    <w:rsid w:val="00607E1B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80"/>
    <w:rsid w:val="006154B1"/>
    <w:rsid w:val="00615593"/>
    <w:rsid w:val="006157FD"/>
    <w:rsid w:val="006161AA"/>
    <w:rsid w:val="00616D42"/>
    <w:rsid w:val="006170F3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67D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06CE"/>
    <w:rsid w:val="00630E49"/>
    <w:rsid w:val="00631268"/>
    <w:rsid w:val="00631B3F"/>
    <w:rsid w:val="006321EB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2DA"/>
    <w:rsid w:val="00635442"/>
    <w:rsid w:val="00635C59"/>
    <w:rsid w:val="00635F68"/>
    <w:rsid w:val="006368F1"/>
    <w:rsid w:val="006373E4"/>
    <w:rsid w:val="00637745"/>
    <w:rsid w:val="00637778"/>
    <w:rsid w:val="006407B6"/>
    <w:rsid w:val="006409F1"/>
    <w:rsid w:val="00640AFF"/>
    <w:rsid w:val="00641457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3D"/>
    <w:rsid w:val="00646284"/>
    <w:rsid w:val="006466DF"/>
    <w:rsid w:val="006469C0"/>
    <w:rsid w:val="00646C75"/>
    <w:rsid w:val="00647E3A"/>
    <w:rsid w:val="006519E9"/>
    <w:rsid w:val="00651C36"/>
    <w:rsid w:val="00652426"/>
    <w:rsid w:val="00653131"/>
    <w:rsid w:val="006531BC"/>
    <w:rsid w:val="006532AA"/>
    <w:rsid w:val="006540A2"/>
    <w:rsid w:val="0065430D"/>
    <w:rsid w:val="00654716"/>
    <w:rsid w:val="00654A04"/>
    <w:rsid w:val="00655101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2D0"/>
    <w:rsid w:val="0066270C"/>
    <w:rsid w:val="006629D6"/>
    <w:rsid w:val="00662E59"/>
    <w:rsid w:val="006631D4"/>
    <w:rsid w:val="00663703"/>
    <w:rsid w:val="00663D58"/>
    <w:rsid w:val="0066405C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5E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1B66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01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465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989"/>
    <w:rsid w:val="006B3ED0"/>
    <w:rsid w:val="006B4257"/>
    <w:rsid w:val="006B4770"/>
    <w:rsid w:val="006B5AEC"/>
    <w:rsid w:val="006B6886"/>
    <w:rsid w:val="006B6EAC"/>
    <w:rsid w:val="006B7584"/>
    <w:rsid w:val="006B7953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4F8"/>
    <w:rsid w:val="006C2BA4"/>
    <w:rsid w:val="006C2F3D"/>
    <w:rsid w:val="006C3E76"/>
    <w:rsid w:val="006C3FD8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26E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6F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5BCC"/>
    <w:rsid w:val="006E5EDF"/>
    <w:rsid w:val="006E6523"/>
    <w:rsid w:val="006E66AA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6F47"/>
    <w:rsid w:val="006F7173"/>
    <w:rsid w:val="006F7D07"/>
    <w:rsid w:val="006F7E5F"/>
    <w:rsid w:val="0070021D"/>
    <w:rsid w:val="0070041C"/>
    <w:rsid w:val="0070075B"/>
    <w:rsid w:val="007007D8"/>
    <w:rsid w:val="00701320"/>
    <w:rsid w:val="00701625"/>
    <w:rsid w:val="007016B1"/>
    <w:rsid w:val="00701751"/>
    <w:rsid w:val="00701A2D"/>
    <w:rsid w:val="00701AE2"/>
    <w:rsid w:val="00701C50"/>
    <w:rsid w:val="00702ADA"/>
    <w:rsid w:val="00702E30"/>
    <w:rsid w:val="00703ABA"/>
    <w:rsid w:val="00703B83"/>
    <w:rsid w:val="00703BF3"/>
    <w:rsid w:val="00704840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1746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5D8"/>
    <w:rsid w:val="007259CF"/>
    <w:rsid w:val="00725A1D"/>
    <w:rsid w:val="00725DB9"/>
    <w:rsid w:val="00725E38"/>
    <w:rsid w:val="00725F84"/>
    <w:rsid w:val="00726427"/>
    <w:rsid w:val="00726B2A"/>
    <w:rsid w:val="00726EC0"/>
    <w:rsid w:val="00726F22"/>
    <w:rsid w:val="00726F96"/>
    <w:rsid w:val="00726FF0"/>
    <w:rsid w:val="0072709E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6F2"/>
    <w:rsid w:val="007328D6"/>
    <w:rsid w:val="00732B21"/>
    <w:rsid w:val="0073319F"/>
    <w:rsid w:val="00733812"/>
    <w:rsid w:val="00733CD1"/>
    <w:rsid w:val="00733D77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2F7"/>
    <w:rsid w:val="00747395"/>
    <w:rsid w:val="0074746B"/>
    <w:rsid w:val="00747679"/>
    <w:rsid w:val="00747809"/>
    <w:rsid w:val="007478D1"/>
    <w:rsid w:val="00747924"/>
    <w:rsid w:val="007508E4"/>
    <w:rsid w:val="007509A6"/>
    <w:rsid w:val="00750C64"/>
    <w:rsid w:val="00750C99"/>
    <w:rsid w:val="0075161E"/>
    <w:rsid w:val="0075190F"/>
    <w:rsid w:val="007522B8"/>
    <w:rsid w:val="007523A3"/>
    <w:rsid w:val="007527DE"/>
    <w:rsid w:val="00752810"/>
    <w:rsid w:val="00752F79"/>
    <w:rsid w:val="007530F6"/>
    <w:rsid w:val="007531A6"/>
    <w:rsid w:val="00753593"/>
    <w:rsid w:val="007537AD"/>
    <w:rsid w:val="007544F5"/>
    <w:rsid w:val="0075470E"/>
    <w:rsid w:val="0075496D"/>
    <w:rsid w:val="00754CAA"/>
    <w:rsid w:val="007552FB"/>
    <w:rsid w:val="00755720"/>
    <w:rsid w:val="0075576B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C27"/>
    <w:rsid w:val="00764E31"/>
    <w:rsid w:val="00766942"/>
    <w:rsid w:val="00766B8F"/>
    <w:rsid w:val="00766ED3"/>
    <w:rsid w:val="00767028"/>
    <w:rsid w:val="007676D8"/>
    <w:rsid w:val="00767E7F"/>
    <w:rsid w:val="00767F4C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B51"/>
    <w:rsid w:val="00775E19"/>
    <w:rsid w:val="0077656C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4691"/>
    <w:rsid w:val="0078579D"/>
    <w:rsid w:val="00785B82"/>
    <w:rsid w:val="00786198"/>
    <w:rsid w:val="00786315"/>
    <w:rsid w:val="0078637B"/>
    <w:rsid w:val="0078643D"/>
    <w:rsid w:val="00786495"/>
    <w:rsid w:val="00786507"/>
    <w:rsid w:val="00786E31"/>
    <w:rsid w:val="00786ED7"/>
    <w:rsid w:val="00786F5A"/>
    <w:rsid w:val="00787249"/>
    <w:rsid w:val="007879EF"/>
    <w:rsid w:val="0079076E"/>
    <w:rsid w:val="007909C8"/>
    <w:rsid w:val="00790BBE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3C3F"/>
    <w:rsid w:val="007A41DB"/>
    <w:rsid w:val="007A6D43"/>
    <w:rsid w:val="007A7E5C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CBF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5E"/>
    <w:rsid w:val="007C08B4"/>
    <w:rsid w:val="007C0B6E"/>
    <w:rsid w:val="007C0CCA"/>
    <w:rsid w:val="007C0E24"/>
    <w:rsid w:val="007C1238"/>
    <w:rsid w:val="007C16D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544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ADD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296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61C"/>
    <w:rsid w:val="007E5737"/>
    <w:rsid w:val="007E6346"/>
    <w:rsid w:val="007E6721"/>
    <w:rsid w:val="007E7492"/>
    <w:rsid w:val="007E783A"/>
    <w:rsid w:val="007E7BC4"/>
    <w:rsid w:val="007F140C"/>
    <w:rsid w:val="007F18A4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4E88"/>
    <w:rsid w:val="00805311"/>
    <w:rsid w:val="00805638"/>
    <w:rsid w:val="00805A2F"/>
    <w:rsid w:val="00805CA2"/>
    <w:rsid w:val="00805FA8"/>
    <w:rsid w:val="008060A3"/>
    <w:rsid w:val="00806B97"/>
    <w:rsid w:val="00807322"/>
    <w:rsid w:val="00807476"/>
    <w:rsid w:val="00807820"/>
    <w:rsid w:val="00807AB0"/>
    <w:rsid w:val="00807BD5"/>
    <w:rsid w:val="00807DB8"/>
    <w:rsid w:val="00810098"/>
    <w:rsid w:val="008101D5"/>
    <w:rsid w:val="008102AB"/>
    <w:rsid w:val="00810C13"/>
    <w:rsid w:val="00810CC8"/>
    <w:rsid w:val="00810F44"/>
    <w:rsid w:val="00811972"/>
    <w:rsid w:val="00811CE6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4977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68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43F"/>
    <w:rsid w:val="00833F39"/>
    <w:rsid w:val="00833F66"/>
    <w:rsid w:val="00834436"/>
    <w:rsid w:val="00834628"/>
    <w:rsid w:val="00834A93"/>
    <w:rsid w:val="00834DCD"/>
    <w:rsid w:val="00834F2A"/>
    <w:rsid w:val="0083505B"/>
    <w:rsid w:val="00835B55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6E3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559"/>
    <w:rsid w:val="00857B30"/>
    <w:rsid w:val="00857D99"/>
    <w:rsid w:val="00857EDB"/>
    <w:rsid w:val="00860BB4"/>
    <w:rsid w:val="00860EF0"/>
    <w:rsid w:val="0086155F"/>
    <w:rsid w:val="008628DE"/>
    <w:rsid w:val="00862981"/>
    <w:rsid w:val="00862A0C"/>
    <w:rsid w:val="008630AC"/>
    <w:rsid w:val="008630BB"/>
    <w:rsid w:val="00863516"/>
    <w:rsid w:val="00863994"/>
    <w:rsid w:val="00863DF2"/>
    <w:rsid w:val="00864AE8"/>
    <w:rsid w:val="00864FC9"/>
    <w:rsid w:val="00865155"/>
    <w:rsid w:val="0086542E"/>
    <w:rsid w:val="00865E2D"/>
    <w:rsid w:val="00866A26"/>
    <w:rsid w:val="008676C4"/>
    <w:rsid w:val="00867D9B"/>
    <w:rsid w:val="00867EAA"/>
    <w:rsid w:val="00870326"/>
    <w:rsid w:val="0087042A"/>
    <w:rsid w:val="00870506"/>
    <w:rsid w:val="008705A3"/>
    <w:rsid w:val="00871150"/>
    <w:rsid w:val="0087221E"/>
    <w:rsid w:val="0087235C"/>
    <w:rsid w:val="00872586"/>
    <w:rsid w:val="008725A3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1E6A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42E"/>
    <w:rsid w:val="0088754B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1DD0"/>
    <w:rsid w:val="008A22A5"/>
    <w:rsid w:val="008A2F01"/>
    <w:rsid w:val="008A30D2"/>
    <w:rsid w:val="008A339F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35D"/>
    <w:rsid w:val="008B4EFD"/>
    <w:rsid w:val="008B583F"/>
    <w:rsid w:val="008B5BC0"/>
    <w:rsid w:val="008B6FA0"/>
    <w:rsid w:val="008B768B"/>
    <w:rsid w:val="008B777F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198"/>
    <w:rsid w:val="008C796F"/>
    <w:rsid w:val="008C7B8D"/>
    <w:rsid w:val="008C7C22"/>
    <w:rsid w:val="008D0035"/>
    <w:rsid w:val="008D0074"/>
    <w:rsid w:val="008D0213"/>
    <w:rsid w:val="008D06A9"/>
    <w:rsid w:val="008D06EA"/>
    <w:rsid w:val="008D075B"/>
    <w:rsid w:val="008D11A7"/>
    <w:rsid w:val="008D20BF"/>
    <w:rsid w:val="008D2CDA"/>
    <w:rsid w:val="008D2E77"/>
    <w:rsid w:val="008D312A"/>
    <w:rsid w:val="008D4AC5"/>
    <w:rsid w:val="008D53EC"/>
    <w:rsid w:val="008D57DB"/>
    <w:rsid w:val="008D60DE"/>
    <w:rsid w:val="008D709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2C3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0DCB"/>
    <w:rsid w:val="008F1425"/>
    <w:rsid w:val="008F167D"/>
    <w:rsid w:val="008F19D5"/>
    <w:rsid w:val="008F1A38"/>
    <w:rsid w:val="008F1DA5"/>
    <w:rsid w:val="008F3A04"/>
    <w:rsid w:val="008F40F3"/>
    <w:rsid w:val="008F47C2"/>
    <w:rsid w:val="008F5227"/>
    <w:rsid w:val="008F53E4"/>
    <w:rsid w:val="008F554C"/>
    <w:rsid w:val="008F5837"/>
    <w:rsid w:val="008F5A78"/>
    <w:rsid w:val="008F5FBB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755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3CD5"/>
    <w:rsid w:val="00913CD6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04D6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371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1C37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804"/>
    <w:rsid w:val="00935EC8"/>
    <w:rsid w:val="00936651"/>
    <w:rsid w:val="00937020"/>
    <w:rsid w:val="009400B9"/>
    <w:rsid w:val="0094043C"/>
    <w:rsid w:val="00940E61"/>
    <w:rsid w:val="00940F64"/>
    <w:rsid w:val="00942533"/>
    <w:rsid w:val="0094255D"/>
    <w:rsid w:val="00942739"/>
    <w:rsid w:val="0094287D"/>
    <w:rsid w:val="00942CB0"/>
    <w:rsid w:val="0094429F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37"/>
    <w:rsid w:val="009522B6"/>
    <w:rsid w:val="0095263D"/>
    <w:rsid w:val="00952FB0"/>
    <w:rsid w:val="00953574"/>
    <w:rsid w:val="00953D8E"/>
    <w:rsid w:val="00954B72"/>
    <w:rsid w:val="009556B3"/>
    <w:rsid w:val="00955D3A"/>
    <w:rsid w:val="00955E00"/>
    <w:rsid w:val="00955E91"/>
    <w:rsid w:val="00956055"/>
    <w:rsid w:val="00956410"/>
    <w:rsid w:val="0095684B"/>
    <w:rsid w:val="00956DB8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D39"/>
    <w:rsid w:val="00961E05"/>
    <w:rsid w:val="009637D4"/>
    <w:rsid w:val="009641D2"/>
    <w:rsid w:val="009641F0"/>
    <w:rsid w:val="009644A2"/>
    <w:rsid w:val="009644D7"/>
    <w:rsid w:val="009647B4"/>
    <w:rsid w:val="009649B2"/>
    <w:rsid w:val="00964B37"/>
    <w:rsid w:val="00964BAF"/>
    <w:rsid w:val="00964D1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18"/>
    <w:rsid w:val="00973582"/>
    <w:rsid w:val="00973782"/>
    <w:rsid w:val="00973AF0"/>
    <w:rsid w:val="00973E8A"/>
    <w:rsid w:val="0097495D"/>
    <w:rsid w:val="00975A83"/>
    <w:rsid w:val="00975B72"/>
    <w:rsid w:val="009762FF"/>
    <w:rsid w:val="009765FC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0A9"/>
    <w:rsid w:val="009A05BD"/>
    <w:rsid w:val="009A0622"/>
    <w:rsid w:val="009A0B2D"/>
    <w:rsid w:val="009A0D56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3876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8F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B21"/>
    <w:rsid w:val="009B6C67"/>
    <w:rsid w:val="009B7A67"/>
    <w:rsid w:val="009C068C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2DC3"/>
    <w:rsid w:val="009C34A2"/>
    <w:rsid w:val="009C42CA"/>
    <w:rsid w:val="009C44BB"/>
    <w:rsid w:val="009C4B99"/>
    <w:rsid w:val="009C4EA6"/>
    <w:rsid w:val="009C57BE"/>
    <w:rsid w:val="009C6768"/>
    <w:rsid w:val="009C691F"/>
    <w:rsid w:val="009C703B"/>
    <w:rsid w:val="009C7219"/>
    <w:rsid w:val="009C73A3"/>
    <w:rsid w:val="009C74E5"/>
    <w:rsid w:val="009C7E3D"/>
    <w:rsid w:val="009D004D"/>
    <w:rsid w:val="009D018F"/>
    <w:rsid w:val="009D022C"/>
    <w:rsid w:val="009D02C3"/>
    <w:rsid w:val="009D100B"/>
    <w:rsid w:val="009D1150"/>
    <w:rsid w:val="009D1885"/>
    <w:rsid w:val="009D194B"/>
    <w:rsid w:val="009D1F85"/>
    <w:rsid w:val="009D219F"/>
    <w:rsid w:val="009D24EF"/>
    <w:rsid w:val="009D2BB9"/>
    <w:rsid w:val="009D31C2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A65"/>
    <w:rsid w:val="009D6C06"/>
    <w:rsid w:val="009D7529"/>
    <w:rsid w:val="009E0502"/>
    <w:rsid w:val="009E065A"/>
    <w:rsid w:val="009E0F56"/>
    <w:rsid w:val="009E11E7"/>
    <w:rsid w:val="009E175A"/>
    <w:rsid w:val="009E19D8"/>
    <w:rsid w:val="009E1C1A"/>
    <w:rsid w:val="009E2180"/>
    <w:rsid w:val="009E24E4"/>
    <w:rsid w:val="009E2582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6F17"/>
    <w:rsid w:val="009E7957"/>
    <w:rsid w:val="009E7A3F"/>
    <w:rsid w:val="009E7B7D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EC2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1D4D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16F2F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96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623"/>
    <w:rsid w:val="00A35D27"/>
    <w:rsid w:val="00A371E9"/>
    <w:rsid w:val="00A3753B"/>
    <w:rsid w:val="00A377DE"/>
    <w:rsid w:val="00A37843"/>
    <w:rsid w:val="00A378EC"/>
    <w:rsid w:val="00A37F8D"/>
    <w:rsid w:val="00A404B0"/>
    <w:rsid w:val="00A4075E"/>
    <w:rsid w:val="00A4082E"/>
    <w:rsid w:val="00A4087D"/>
    <w:rsid w:val="00A40F6C"/>
    <w:rsid w:val="00A410B3"/>
    <w:rsid w:val="00A419F1"/>
    <w:rsid w:val="00A41B3B"/>
    <w:rsid w:val="00A41CE5"/>
    <w:rsid w:val="00A4254B"/>
    <w:rsid w:val="00A42600"/>
    <w:rsid w:val="00A42E76"/>
    <w:rsid w:val="00A43091"/>
    <w:rsid w:val="00A43140"/>
    <w:rsid w:val="00A4325E"/>
    <w:rsid w:val="00A43424"/>
    <w:rsid w:val="00A439C3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2BDE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7A2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3E82"/>
    <w:rsid w:val="00A74A4C"/>
    <w:rsid w:val="00A75F41"/>
    <w:rsid w:val="00A769C3"/>
    <w:rsid w:val="00A76BB1"/>
    <w:rsid w:val="00A76BD6"/>
    <w:rsid w:val="00A770BA"/>
    <w:rsid w:val="00A776F5"/>
    <w:rsid w:val="00A77E84"/>
    <w:rsid w:val="00A77EE1"/>
    <w:rsid w:val="00A8055A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951"/>
    <w:rsid w:val="00A84AB0"/>
    <w:rsid w:val="00A84EEF"/>
    <w:rsid w:val="00A855D9"/>
    <w:rsid w:val="00A856C0"/>
    <w:rsid w:val="00A858C9"/>
    <w:rsid w:val="00A8599E"/>
    <w:rsid w:val="00A86093"/>
    <w:rsid w:val="00A86691"/>
    <w:rsid w:val="00A871E6"/>
    <w:rsid w:val="00A875B4"/>
    <w:rsid w:val="00A87FBB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2E5F"/>
    <w:rsid w:val="00A9338A"/>
    <w:rsid w:val="00A933B6"/>
    <w:rsid w:val="00A93AB7"/>
    <w:rsid w:val="00A93EE5"/>
    <w:rsid w:val="00A93F36"/>
    <w:rsid w:val="00A942A0"/>
    <w:rsid w:val="00A94448"/>
    <w:rsid w:val="00A949EC"/>
    <w:rsid w:val="00A94C52"/>
    <w:rsid w:val="00A94F95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24EF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D72"/>
    <w:rsid w:val="00AB6EA4"/>
    <w:rsid w:val="00AB6ECC"/>
    <w:rsid w:val="00AB7253"/>
    <w:rsid w:val="00AB7512"/>
    <w:rsid w:val="00AB75F0"/>
    <w:rsid w:val="00AB7B68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45C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86D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9AE"/>
    <w:rsid w:val="00B11E51"/>
    <w:rsid w:val="00B12FF6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C3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A23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02C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603"/>
    <w:rsid w:val="00B4294F"/>
    <w:rsid w:val="00B42C7A"/>
    <w:rsid w:val="00B42F6D"/>
    <w:rsid w:val="00B4352E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034"/>
    <w:rsid w:val="00B531BE"/>
    <w:rsid w:val="00B53815"/>
    <w:rsid w:val="00B53B8E"/>
    <w:rsid w:val="00B53C63"/>
    <w:rsid w:val="00B53C74"/>
    <w:rsid w:val="00B54245"/>
    <w:rsid w:val="00B545BA"/>
    <w:rsid w:val="00B54848"/>
    <w:rsid w:val="00B54F46"/>
    <w:rsid w:val="00B55994"/>
    <w:rsid w:val="00B55A8C"/>
    <w:rsid w:val="00B55BE3"/>
    <w:rsid w:val="00B55D77"/>
    <w:rsid w:val="00B55EB8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8A"/>
    <w:rsid w:val="00B647A7"/>
    <w:rsid w:val="00B648B2"/>
    <w:rsid w:val="00B64E33"/>
    <w:rsid w:val="00B652B6"/>
    <w:rsid w:val="00B6545F"/>
    <w:rsid w:val="00B6546E"/>
    <w:rsid w:val="00B65BE5"/>
    <w:rsid w:val="00B666C5"/>
    <w:rsid w:val="00B66DEA"/>
    <w:rsid w:val="00B66FBD"/>
    <w:rsid w:val="00B66FC3"/>
    <w:rsid w:val="00B67257"/>
    <w:rsid w:val="00B67BA3"/>
    <w:rsid w:val="00B67D6F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1B7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6EE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49D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692"/>
    <w:rsid w:val="00BA2EC0"/>
    <w:rsid w:val="00BA2F0D"/>
    <w:rsid w:val="00BA356E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B64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B7008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779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49FF"/>
    <w:rsid w:val="00BE5729"/>
    <w:rsid w:val="00BE57EB"/>
    <w:rsid w:val="00BE6348"/>
    <w:rsid w:val="00BE6D1D"/>
    <w:rsid w:val="00BE6D90"/>
    <w:rsid w:val="00BE7FEB"/>
    <w:rsid w:val="00BF0678"/>
    <w:rsid w:val="00BF0B44"/>
    <w:rsid w:val="00BF0C70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74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422"/>
    <w:rsid w:val="00C248EA"/>
    <w:rsid w:val="00C24FFA"/>
    <w:rsid w:val="00C25132"/>
    <w:rsid w:val="00C25327"/>
    <w:rsid w:val="00C25DBD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EC3"/>
    <w:rsid w:val="00C4337A"/>
    <w:rsid w:val="00C4377C"/>
    <w:rsid w:val="00C43D15"/>
    <w:rsid w:val="00C43D19"/>
    <w:rsid w:val="00C43F40"/>
    <w:rsid w:val="00C44FED"/>
    <w:rsid w:val="00C45C61"/>
    <w:rsid w:val="00C463C6"/>
    <w:rsid w:val="00C46462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1D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A00"/>
    <w:rsid w:val="00C54D55"/>
    <w:rsid w:val="00C55307"/>
    <w:rsid w:val="00C5714E"/>
    <w:rsid w:val="00C57CA0"/>
    <w:rsid w:val="00C57F68"/>
    <w:rsid w:val="00C60168"/>
    <w:rsid w:val="00C60521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B67"/>
    <w:rsid w:val="00C70F5D"/>
    <w:rsid w:val="00C71104"/>
    <w:rsid w:val="00C711CD"/>
    <w:rsid w:val="00C712E2"/>
    <w:rsid w:val="00C715F9"/>
    <w:rsid w:val="00C72352"/>
    <w:rsid w:val="00C730D5"/>
    <w:rsid w:val="00C738B4"/>
    <w:rsid w:val="00C740FB"/>
    <w:rsid w:val="00C74645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0BEA"/>
    <w:rsid w:val="00C81C07"/>
    <w:rsid w:val="00C82106"/>
    <w:rsid w:val="00C82671"/>
    <w:rsid w:val="00C82BA2"/>
    <w:rsid w:val="00C82E25"/>
    <w:rsid w:val="00C82FFF"/>
    <w:rsid w:val="00C832CA"/>
    <w:rsid w:val="00C837AB"/>
    <w:rsid w:val="00C83EBF"/>
    <w:rsid w:val="00C83F42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AD8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181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B92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147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1E0"/>
    <w:rsid w:val="00CC221B"/>
    <w:rsid w:val="00CC2A0C"/>
    <w:rsid w:val="00CC3287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182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6C4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562"/>
    <w:rsid w:val="00D01651"/>
    <w:rsid w:val="00D02707"/>
    <w:rsid w:val="00D02AE3"/>
    <w:rsid w:val="00D0369D"/>
    <w:rsid w:val="00D03D11"/>
    <w:rsid w:val="00D03D2A"/>
    <w:rsid w:val="00D03F3B"/>
    <w:rsid w:val="00D0412D"/>
    <w:rsid w:val="00D057BC"/>
    <w:rsid w:val="00D10081"/>
    <w:rsid w:val="00D1091E"/>
    <w:rsid w:val="00D10B09"/>
    <w:rsid w:val="00D10BEE"/>
    <w:rsid w:val="00D10D5D"/>
    <w:rsid w:val="00D113F1"/>
    <w:rsid w:val="00D11896"/>
    <w:rsid w:val="00D11B93"/>
    <w:rsid w:val="00D11CB8"/>
    <w:rsid w:val="00D11F3F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20E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1CF8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2E3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0E51"/>
    <w:rsid w:val="00D51A6B"/>
    <w:rsid w:val="00D51ACB"/>
    <w:rsid w:val="00D51B7C"/>
    <w:rsid w:val="00D51E04"/>
    <w:rsid w:val="00D52252"/>
    <w:rsid w:val="00D52599"/>
    <w:rsid w:val="00D528FD"/>
    <w:rsid w:val="00D52B8C"/>
    <w:rsid w:val="00D52F11"/>
    <w:rsid w:val="00D5334F"/>
    <w:rsid w:val="00D53A77"/>
    <w:rsid w:val="00D5422A"/>
    <w:rsid w:val="00D54500"/>
    <w:rsid w:val="00D546F8"/>
    <w:rsid w:val="00D54A5E"/>
    <w:rsid w:val="00D54A7B"/>
    <w:rsid w:val="00D55A03"/>
    <w:rsid w:val="00D560CB"/>
    <w:rsid w:val="00D56B9A"/>
    <w:rsid w:val="00D56C6F"/>
    <w:rsid w:val="00D57681"/>
    <w:rsid w:val="00D604E0"/>
    <w:rsid w:val="00D6072B"/>
    <w:rsid w:val="00D608D6"/>
    <w:rsid w:val="00D60D89"/>
    <w:rsid w:val="00D60DBC"/>
    <w:rsid w:val="00D613D6"/>
    <w:rsid w:val="00D624FD"/>
    <w:rsid w:val="00D62A82"/>
    <w:rsid w:val="00D62CE9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3E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148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03F"/>
    <w:rsid w:val="00D91272"/>
    <w:rsid w:val="00D91385"/>
    <w:rsid w:val="00D91462"/>
    <w:rsid w:val="00D9161D"/>
    <w:rsid w:val="00D916ED"/>
    <w:rsid w:val="00D91AAC"/>
    <w:rsid w:val="00D91D43"/>
    <w:rsid w:val="00D92027"/>
    <w:rsid w:val="00D92348"/>
    <w:rsid w:val="00D92712"/>
    <w:rsid w:val="00D92B8A"/>
    <w:rsid w:val="00D93024"/>
    <w:rsid w:val="00D932EF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1C10"/>
    <w:rsid w:val="00DB372F"/>
    <w:rsid w:val="00DB3806"/>
    <w:rsid w:val="00DB3D90"/>
    <w:rsid w:val="00DB3F4A"/>
    <w:rsid w:val="00DB4441"/>
    <w:rsid w:val="00DB44A3"/>
    <w:rsid w:val="00DB54EE"/>
    <w:rsid w:val="00DB55C5"/>
    <w:rsid w:val="00DB58F4"/>
    <w:rsid w:val="00DB5B91"/>
    <w:rsid w:val="00DB5E92"/>
    <w:rsid w:val="00DB61D4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3845"/>
    <w:rsid w:val="00DC4026"/>
    <w:rsid w:val="00DC4145"/>
    <w:rsid w:val="00DC4402"/>
    <w:rsid w:val="00DC461A"/>
    <w:rsid w:val="00DC534A"/>
    <w:rsid w:val="00DC5666"/>
    <w:rsid w:val="00DC5F75"/>
    <w:rsid w:val="00DC6AD1"/>
    <w:rsid w:val="00DC6BD9"/>
    <w:rsid w:val="00DC7205"/>
    <w:rsid w:val="00DC77E7"/>
    <w:rsid w:val="00DC7886"/>
    <w:rsid w:val="00DC78EF"/>
    <w:rsid w:val="00DC7A41"/>
    <w:rsid w:val="00DD0303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45"/>
    <w:rsid w:val="00DD6457"/>
    <w:rsid w:val="00DD6487"/>
    <w:rsid w:val="00DD67FC"/>
    <w:rsid w:val="00DD6E4A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6D0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33B"/>
    <w:rsid w:val="00DF7487"/>
    <w:rsid w:val="00DF7DE1"/>
    <w:rsid w:val="00E00010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BA8"/>
    <w:rsid w:val="00E02D7E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6EF7"/>
    <w:rsid w:val="00E078B8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441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CE"/>
    <w:rsid w:val="00E154D6"/>
    <w:rsid w:val="00E1554B"/>
    <w:rsid w:val="00E15570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666"/>
    <w:rsid w:val="00E24963"/>
    <w:rsid w:val="00E24D0B"/>
    <w:rsid w:val="00E2530C"/>
    <w:rsid w:val="00E25A17"/>
    <w:rsid w:val="00E25ADA"/>
    <w:rsid w:val="00E2665D"/>
    <w:rsid w:val="00E267B0"/>
    <w:rsid w:val="00E267E6"/>
    <w:rsid w:val="00E2706F"/>
    <w:rsid w:val="00E27487"/>
    <w:rsid w:val="00E2793F"/>
    <w:rsid w:val="00E30CB6"/>
    <w:rsid w:val="00E30D97"/>
    <w:rsid w:val="00E3145B"/>
    <w:rsid w:val="00E31489"/>
    <w:rsid w:val="00E317C8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2DB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577"/>
    <w:rsid w:val="00E76948"/>
    <w:rsid w:val="00E7698A"/>
    <w:rsid w:val="00E76EA3"/>
    <w:rsid w:val="00E770F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464A"/>
    <w:rsid w:val="00E8509B"/>
    <w:rsid w:val="00E8525D"/>
    <w:rsid w:val="00E85530"/>
    <w:rsid w:val="00E85E13"/>
    <w:rsid w:val="00E85F4F"/>
    <w:rsid w:val="00E860FC"/>
    <w:rsid w:val="00E86748"/>
    <w:rsid w:val="00E86B63"/>
    <w:rsid w:val="00E86BFD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5D4A"/>
    <w:rsid w:val="00E9604C"/>
    <w:rsid w:val="00E9632D"/>
    <w:rsid w:val="00E96F12"/>
    <w:rsid w:val="00E97626"/>
    <w:rsid w:val="00E97B82"/>
    <w:rsid w:val="00E97CC0"/>
    <w:rsid w:val="00E97D5E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594F"/>
    <w:rsid w:val="00EA6969"/>
    <w:rsid w:val="00EA6B18"/>
    <w:rsid w:val="00EA6C16"/>
    <w:rsid w:val="00EA724D"/>
    <w:rsid w:val="00EA7B76"/>
    <w:rsid w:val="00EB0EFA"/>
    <w:rsid w:val="00EB1010"/>
    <w:rsid w:val="00EB12D8"/>
    <w:rsid w:val="00EB14CB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928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3645"/>
    <w:rsid w:val="00ED4FFE"/>
    <w:rsid w:val="00ED5BB8"/>
    <w:rsid w:val="00ED6781"/>
    <w:rsid w:val="00ED6C3B"/>
    <w:rsid w:val="00ED6F0A"/>
    <w:rsid w:val="00ED774A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6CB"/>
    <w:rsid w:val="00EE3968"/>
    <w:rsid w:val="00EE3A6B"/>
    <w:rsid w:val="00EE3B1C"/>
    <w:rsid w:val="00EE4190"/>
    <w:rsid w:val="00EE5159"/>
    <w:rsid w:val="00EE5513"/>
    <w:rsid w:val="00EE5AEA"/>
    <w:rsid w:val="00EE66F1"/>
    <w:rsid w:val="00EE6E0A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5BF"/>
    <w:rsid w:val="00F056C1"/>
    <w:rsid w:val="00F067BF"/>
    <w:rsid w:val="00F06813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D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5DE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5645"/>
    <w:rsid w:val="00F362AA"/>
    <w:rsid w:val="00F36725"/>
    <w:rsid w:val="00F3678F"/>
    <w:rsid w:val="00F3789C"/>
    <w:rsid w:val="00F37AD4"/>
    <w:rsid w:val="00F37F68"/>
    <w:rsid w:val="00F40033"/>
    <w:rsid w:val="00F4012C"/>
    <w:rsid w:val="00F404C7"/>
    <w:rsid w:val="00F40A9F"/>
    <w:rsid w:val="00F40E8F"/>
    <w:rsid w:val="00F41E2F"/>
    <w:rsid w:val="00F4218E"/>
    <w:rsid w:val="00F42C6E"/>
    <w:rsid w:val="00F43532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C98"/>
    <w:rsid w:val="00F51406"/>
    <w:rsid w:val="00F51FC7"/>
    <w:rsid w:val="00F5214F"/>
    <w:rsid w:val="00F5282F"/>
    <w:rsid w:val="00F52CC1"/>
    <w:rsid w:val="00F53393"/>
    <w:rsid w:val="00F5339D"/>
    <w:rsid w:val="00F535ED"/>
    <w:rsid w:val="00F53606"/>
    <w:rsid w:val="00F548AA"/>
    <w:rsid w:val="00F55142"/>
    <w:rsid w:val="00F5557B"/>
    <w:rsid w:val="00F55950"/>
    <w:rsid w:val="00F56C89"/>
    <w:rsid w:val="00F5736A"/>
    <w:rsid w:val="00F6105C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7CB"/>
    <w:rsid w:val="00F72968"/>
    <w:rsid w:val="00F72A59"/>
    <w:rsid w:val="00F72F2B"/>
    <w:rsid w:val="00F72F42"/>
    <w:rsid w:val="00F73718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0F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950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96B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17A"/>
    <w:rsid w:val="00FE1993"/>
    <w:rsid w:val="00FE1F6B"/>
    <w:rsid w:val="00FE2336"/>
    <w:rsid w:val="00FE2673"/>
    <w:rsid w:val="00FE326D"/>
    <w:rsid w:val="00FE368C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1BE"/>
    <w:rsid w:val="00FF2B28"/>
    <w:rsid w:val="00FF2C37"/>
    <w:rsid w:val="00FF2DF2"/>
    <w:rsid w:val="00FF2E9F"/>
    <w:rsid w:val="00FF3B9D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7EC489"/>
    <w:rsid w:val="09E82E9A"/>
    <w:rsid w:val="09EA52B3"/>
    <w:rsid w:val="19E71FE4"/>
    <w:rsid w:val="1C0FABCE"/>
    <w:rsid w:val="1E26D8B5"/>
    <w:rsid w:val="1E727FA0"/>
    <w:rsid w:val="1FF36293"/>
    <w:rsid w:val="1FFF60E2"/>
    <w:rsid w:val="204A489E"/>
    <w:rsid w:val="2146A608"/>
    <w:rsid w:val="219C6612"/>
    <w:rsid w:val="21D36104"/>
    <w:rsid w:val="23DAFE49"/>
    <w:rsid w:val="24820C58"/>
    <w:rsid w:val="24963ECC"/>
    <w:rsid w:val="25017F64"/>
    <w:rsid w:val="28C7E36A"/>
    <w:rsid w:val="294605FE"/>
    <w:rsid w:val="29FDE6BF"/>
    <w:rsid w:val="2A0C02FD"/>
    <w:rsid w:val="2C0859D5"/>
    <w:rsid w:val="2C392250"/>
    <w:rsid w:val="2C590496"/>
    <w:rsid w:val="2D66B9A7"/>
    <w:rsid w:val="2DA264AC"/>
    <w:rsid w:val="2E4B29B8"/>
    <w:rsid w:val="2EEA1F3A"/>
    <w:rsid w:val="2F765324"/>
    <w:rsid w:val="2F874224"/>
    <w:rsid w:val="301B4C19"/>
    <w:rsid w:val="31B61A49"/>
    <w:rsid w:val="352FCBB0"/>
    <w:rsid w:val="39FCEA41"/>
    <w:rsid w:val="3BA639BE"/>
    <w:rsid w:val="3D247C51"/>
    <w:rsid w:val="3D7A4888"/>
    <w:rsid w:val="41555A2B"/>
    <w:rsid w:val="4208EBD6"/>
    <w:rsid w:val="4274540F"/>
    <w:rsid w:val="432D60D6"/>
    <w:rsid w:val="46FFD777"/>
    <w:rsid w:val="49570E92"/>
    <w:rsid w:val="4B4EE2F4"/>
    <w:rsid w:val="4BA5F79D"/>
    <w:rsid w:val="4C1EFDA7"/>
    <w:rsid w:val="4C2A7956"/>
    <w:rsid w:val="500F621A"/>
    <w:rsid w:val="515022CC"/>
    <w:rsid w:val="517346DE"/>
    <w:rsid w:val="5533B186"/>
    <w:rsid w:val="55996A62"/>
    <w:rsid w:val="572F3194"/>
    <w:rsid w:val="58E70BF3"/>
    <w:rsid w:val="5AB71D9D"/>
    <w:rsid w:val="5B3950AA"/>
    <w:rsid w:val="5B55882A"/>
    <w:rsid w:val="5DFC5BAF"/>
    <w:rsid w:val="6011A865"/>
    <w:rsid w:val="6242D6C7"/>
    <w:rsid w:val="63065C0C"/>
    <w:rsid w:val="645305A5"/>
    <w:rsid w:val="64949F2C"/>
    <w:rsid w:val="65931E78"/>
    <w:rsid w:val="65E85976"/>
    <w:rsid w:val="67A99C4F"/>
    <w:rsid w:val="687C3AE2"/>
    <w:rsid w:val="68D81FAD"/>
    <w:rsid w:val="69B735F6"/>
    <w:rsid w:val="6C7E7A24"/>
    <w:rsid w:val="6C8A41A9"/>
    <w:rsid w:val="6DDD5694"/>
    <w:rsid w:val="6E720521"/>
    <w:rsid w:val="715926C5"/>
    <w:rsid w:val="749F88F2"/>
    <w:rsid w:val="76689B99"/>
    <w:rsid w:val="780A4979"/>
    <w:rsid w:val="7841565D"/>
    <w:rsid w:val="7863206A"/>
    <w:rsid w:val="798A92BB"/>
    <w:rsid w:val="7A0B8463"/>
    <w:rsid w:val="7E2D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A24496"/>
  </w:style>
  <w:style w:type="paragraph" w:customStyle="1" w:styleId="paragraph">
    <w:name w:val="paragraph"/>
    <w:basedOn w:val="Normlny"/>
    <w:rsid w:val="00EE3A6B"/>
    <w:pPr>
      <w:spacing w:before="100" w:beforeAutospacing="1" w:after="100" w:afterAutospacing="1"/>
    </w:pPr>
  </w:style>
  <w:style w:type="character" w:customStyle="1" w:styleId="eop">
    <w:name w:val="eop"/>
    <w:basedOn w:val="Predvolenpsmoodseku"/>
    <w:rsid w:val="00EE3A6B"/>
  </w:style>
  <w:style w:type="character" w:styleId="PouitHypertextovPrepojenie">
    <w:name w:val="FollowedHyperlink"/>
    <w:basedOn w:val="Predvolenpsmoodseku"/>
    <w:rsid w:val="003D5187"/>
    <w:rPr>
      <w:color w:val="954F72" w:themeColor="followedHyperlink"/>
      <w:u w:val="single"/>
    </w:rPr>
  </w:style>
  <w:style w:type="character" w:styleId="Zmienka">
    <w:name w:val="Mention"/>
    <w:basedOn w:val="Predvolenpsmoodseku"/>
    <w:uiPriority w:val="99"/>
    <w:unhideWhenUsed/>
    <w:rsid w:val="00572F1C"/>
    <w:rPr>
      <w:color w:val="2B579A"/>
      <w:shd w:val="clear" w:color="auto" w:fill="E1DFDD"/>
    </w:rPr>
  </w:style>
  <w:style w:type="character" w:customStyle="1" w:styleId="cf01">
    <w:name w:val="cf01"/>
    <w:basedOn w:val="Predvolenpsmoodseku"/>
    <w:rsid w:val="00DD6445"/>
    <w:rPr>
      <w:rFonts w:ascii="Segoe UI" w:hAnsi="Segoe UI" w:cs="Segoe UI" w:hint="default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8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2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3ADDC91B-5298-45C5-A204-E62FE12F36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8637F4-CAEE-41D9-8D36-B4A905F5857B}"/>
</file>

<file path=customXml/itemProps3.xml><?xml version="1.0" encoding="utf-8"?>
<ds:datastoreItem xmlns:ds="http://schemas.openxmlformats.org/officeDocument/2006/customXml" ds:itemID="{A5842529-D5EB-4777-9FD7-7B0B81069F31}"/>
</file>

<file path=customXml/itemProps4.xml><?xml version="1.0" encoding="utf-8"?>
<ds:datastoreItem xmlns:ds="http://schemas.openxmlformats.org/officeDocument/2006/customXml" ds:itemID="{0D2BCE37-F690-4E4B-A652-42F35983F1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593</Words>
  <Characters>28893</Characters>
  <Application>Microsoft Office Word</Application>
  <DocSecurity>0</DocSecurity>
  <Lines>240</Lines>
  <Paragraphs>6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0</CharactersWithSpaces>
  <SharedDoc>false</SharedDoc>
  <HLinks>
    <vt:vector size="6" baseType="variant">
      <vt:variant>
        <vt:i4>3407975</vt:i4>
      </vt:variant>
      <vt:variant>
        <vt:i4>0</vt:i4>
      </vt:variant>
      <vt:variant>
        <vt:i4>0</vt:i4>
      </vt:variant>
      <vt:variant>
        <vt:i4>5</vt:i4>
      </vt:variant>
      <vt:variant>
        <vt:lpwstr>https://crz.gov.sk/zmluva/6992184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1:38:00Z</dcterms:created>
  <dcterms:modified xsi:type="dcterms:W3CDTF">2024-05-0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